
<file path=[Content_Types].xml><?xml version="1.0" encoding="utf-8"?>
<Types xmlns="http://schemas.openxmlformats.org/package/2006/content-types">
  <Default Extension="bin" ContentType="application/vnd.ms-word.attachedToolbars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CB9A48" w14:textId="77777777" w:rsidR="00687B2E" w:rsidRDefault="00FD7E13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r>
        <w:fldChar w:fldCharType="begin"/>
      </w:r>
      <w:r>
        <w:instrText xml:space="preserve"> DOCPROPERTY  TSG/WGRef  \* MERGEFORMAT </w:instrText>
      </w:r>
      <w:r>
        <w:fldChar w:fldCharType="separate"/>
      </w:r>
      <w:r>
        <w:rPr>
          <w:b/>
          <w:sz w:val="24"/>
        </w:rPr>
        <w:t>RAN2</w:t>
      </w:r>
      <w:r>
        <w:rPr>
          <w:b/>
          <w:sz w:val="24"/>
        </w:rPr>
        <w:fldChar w:fldCharType="end"/>
      </w:r>
      <w:r>
        <w:rPr>
          <w:b/>
          <w:sz w:val="24"/>
        </w:rPr>
        <w:t xml:space="preserve"> Meeting #</w:t>
      </w:r>
      <w:r>
        <w:fldChar w:fldCharType="begin"/>
      </w:r>
      <w:r>
        <w:instrText xml:space="preserve"> DOCPROPERTY  MtgSeq  \* MERGEFORMAT </w:instrText>
      </w:r>
      <w:r>
        <w:fldChar w:fldCharType="separate"/>
      </w:r>
      <w:r>
        <w:rPr>
          <w:b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sz w:val="24"/>
        </w:rPr>
        <w:t xml:space="preserve"> </w:t>
      </w:r>
      <w:r>
        <w:rPr>
          <w:b/>
          <w:sz w:val="24"/>
        </w:rPr>
        <w:fldChar w:fldCharType="end"/>
      </w:r>
      <w:r>
        <w:rPr>
          <w:b/>
          <w:i/>
          <w:sz w:val="28"/>
        </w:rPr>
        <w:tab/>
      </w:r>
      <w:r>
        <w:fldChar w:fldCharType="begin"/>
      </w:r>
      <w:r>
        <w:instrText xml:space="preserve"> DOCPROPERTY  Tdoc#  \* MERGEFORMAT </w:instrText>
      </w:r>
      <w:r>
        <w:fldChar w:fldCharType="separate"/>
      </w:r>
      <w:r>
        <w:rPr>
          <w:b/>
          <w:i/>
          <w:sz w:val="28"/>
        </w:rPr>
        <w:t>R2-200xxxx</w:t>
      </w:r>
      <w:r>
        <w:rPr>
          <w:b/>
          <w:i/>
          <w:sz w:val="28"/>
        </w:rPr>
        <w:fldChar w:fldCharType="end"/>
      </w:r>
    </w:p>
    <w:p w14:paraId="37EAB0AC" w14:textId="77777777" w:rsidR="00687B2E" w:rsidRDefault="00FD7E13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87B2E" w14:paraId="2BEDD62B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887B45" w14:textId="77777777" w:rsidR="00687B2E" w:rsidRDefault="00FD7E13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0</w:t>
            </w:r>
          </w:p>
        </w:tc>
      </w:tr>
      <w:tr w:rsidR="00687B2E" w14:paraId="083DDC3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E3DE9C4" w14:textId="77777777" w:rsidR="00687B2E" w:rsidRDefault="00FD7E13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687B2E" w14:paraId="05F1152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3720C6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6B001895" w14:textId="77777777">
        <w:tc>
          <w:tcPr>
            <w:tcW w:w="142" w:type="dxa"/>
            <w:tcBorders>
              <w:left w:val="single" w:sz="4" w:space="0" w:color="auto"/>
            </w:tcBorders>
          </w:tcPr>
          <w:p w14:paraId="0CC4A4F4" w14:textId="77777777" w:rsidR="00687B2E" w:rsidRDefault="00687B2E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6EF8D1D2" w14:textId="77777777" w:rsidR="00687B2E" w:rsidRDefault="00FD7E13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31</w:t>
            </w:r>
          </w:p>
        </w:tc>
        <w:tc>
          <w:tcPr>
            <w:tcW w:w="709" w:type="dxa"/>
          </w:tcPr>
          <w:p w14:paraId="5A96536F" w14:textId="77777777" w:rsidR="00687B2E" w:rsidRDefault="00FD7E13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40BA3C3" w14:textId="77777777" w:rsidR="00687B2E" w:rsidRDefault="00FD7E13">
            <w:pPr>
              <w:pStyle w:val="CRCoverPage"/>
              <w:spacing w:after="0"/>
              <w:rPr>
                <w:lang w:eastAsia="zh-CN"/>
              </w:rPr>
            </w:pPr>
            <w:r>
              <w:rPr>
                <w:b/>
                <w:sz w:val="28"/>
              </w:rPr>
              <w:t>Draft-CR</w:t>
            </w:r>
          </w:p>
        </w:tc>
        <w:tc>
          <w:tcPr>
            <w:tcW w:w="709" w:type="dxa"/>
          </w:tcPr>
          <w:p w14:paraId="5D9652E5" w14:textId="77777777" w:rsidR="00687B2E" w:rsidRDefault="00FD7E13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AF6F9F9" w14:textId="77777777" w:rsidR="00687B2E" w:rsidRDefault="00FD7E13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-</w:t>
            </w:r>
          </w:p>
        </w:tc>
        <w:tc>
          <w:tcPr>
            <w:tcW w:w="2410" w:type="dxa"/>
          </w:tcPr>
          <w:p w14:paraId="1FE0BD0B" w14:textId="77777777" w:rsidR="00687B2E" w:rsidRDefault="00FD7E13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BC124F1" w14:textId="77777777" w:rsidR="00687B2E" w:rsidRDefault="00FD7E13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B2F224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2D89003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DBBED3C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01D7BCFD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BDA540F" w14:textId="77777777" w:rsidR="00687B2E" w:rsidRDefault="00FD7E1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6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6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6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6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687B2E" w14:paraId="79D36577" w14:textId="77777777">
        <w:tc>
          <w:tcPr>
            <w:tcW w:w="9641" w:type="dxa"/>
            <w:gridSpan w:val="9"/>
          </w:tcPr>
          <w:p w14:paraId="4C79DB00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DE88E9A" w14:textId="77777777" w:rsidR="00687B2E" w:rsidRDefault="00687B2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87B2E" w14:paraId="5B038867" w14:textId="77777777">
        <w:tc>
          <w:tcPr>
            <w:tcW w:w="2835" w:type="dxa"/>
          </w:tcPr>
          <w:p w14:paraId="1DB373E7" w14:textId="77777777" w:rsidR="00687B2E" w:rsidRDefault="00FD7E1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872231D" w14:textId="77777777" w:rsidR="00687B2E" w:rsidRDefault="00FD7E13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DB9B9DF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91C6B89" w14:textId="77777777" w:rsidR="00687B2E" w:rsidRDefault="00FD7E1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2566A9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584329FF" w14:textId="77777777" w:rsidR="00687B2E" w:rsidRDefault="00FD7E1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3AEF60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A203A17" w14:textId="77777777" w:rsidR="00687B2E" w:rsidRDefault="00FD7E13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16140E7" w14:textId="77777777" w:rsidR="00687B2E" w:rsidRDefault="00687B2E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3194B0E2" w14:textId="77777777" w:rsidR="00687B2E" w:rsidRDefault="00687B2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687B2E" w14:paraId="6D4F623D" w14:textId="77777777">
        <w:tc>
          <w:tcPr>
            <w:tcW w:w="9640" w:type="dxa"/>
            <w:gridSpan w:val="11"/>
          </w:tcPr>
          <w:p w14:paraId="3052A34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49101872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978B0E1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265ECF" w14:textId="77777777" w:rsidR="00687B2E" w:rsidRDefault="00FD7E13">
            <w:pPr>
              <w:pStyle w:val="CRCoverPage"/>
              <w:spacing w:after="0"/>
              <w:ind w:left="100"/>
            </w:pPr>
            <w:r>
              <w:t xml:space="preserve">CR on PC5 capability on PC5-RRC and </w:t>
            </w:r>
            <w:proofErr w:type="spellStart"/>
            <w:r>
              <w:t>Uu</w:t>
            </w:r>
            <w:proofErr w:type="spellEnd"/>
            <w:r>
              <w:t>-RRC (focusing on L2 capability)</w:t>
            </w:r>
          </w:p>
        </w:tc>
      </w:tr>
      <w:tr w:rsidR="00687B2E" w14:paraId="3CE0495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986A0D0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D40569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6EAC0E3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3695670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B25A807" w14:textId="77777777" w:rsidR="00687B2E" w:rsidRDefault="00FD7E13">
            <w:pPr>
              <w:pStyle w:val="CRCoverPage"/>
              <w:spacing w:after="0"/>
              <w:ind w:left="100"/>
            </w:pPr>
            <w:r>
              <w:t>OPPO</w:t>
            </w:r>
          </w:p>
        </w:tc>
      </w:tr>
      <w:tr w:rsidR="00687B2E" w14:paraId="5E3F798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9AAA04F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D4DD6E" w14:textId="77777777" w:rsidR="00687B2E" w:rsidRDefault="00FD7E13">
            <w:pPr>
              <w:pStyle w:val="CRCoverPage"/>
              <w:spacing w:after="0"/>
              <w:ind w:left="100"/>
            </w:pPr>
            <w:r>
              <w:t>RAN2</w:t>
            </w:r>
          </w:p>
        </w:tc>
      </w:tr>
      <w:tr w:rsidR="00687B2E" w14:paraId="7CBD411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427506C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345182D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77BFB53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3784D1C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932CE9D" w14:textId="77777777" w:rsidR="00687B2E" w:rsidRDefault="00FD7E13">
            <w:pPr>
              <w:pStyle w:val="CRCoverPage"/>
              <w:spacing w:after="0"/>
              <w:ind w:left="100"/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6D2D33A6" w14:textId="77777777" w:rsidR="00687B2E" w:rsidRDefault="00687B2E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A23669B" w14:textId="77777777" w:rsidR="00687B2E" w:rsidRDefault="00FD7E1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B243987" w14:textId="77777777" w:rsidR="00687B2E" w:rsidRDefault="00FD7E13">
            <w:pPr>
              <w:pStyle w:val="CRCoverPage"/>
              <w:spacing w:after="0"/>
              <w:ind w:left="100"/>
            </w:pPr>
            <w:r>
              <w:t>2020-6-2</w:t>
            </w:r>
          </w:p>
        </w:tc>
      </w:tr>
      <w:tr w:rsidR="00687B2E" w14:paraId="06E4C34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0975878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929BFA6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1AA04CA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286B025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205189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4DD89E28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124FBE0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2DF7BDE" w14:textId="77777777" w:rsidR="00687B2E" w:rsidRDefault="00FD7E13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29FD607" w14:textId="77777777" w:rsidR="00687B2E" w:rsidRDefault="00687B2E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2B757" w14:textId="77777777" w:rsidR="00687B2E" w:rsidRDefault="00FD7E1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CA0548E" w14:textId="77777777" w:rsidR="00687B2E" w:rsidRDefault="00FD7E13">
            <w:pPr>
              <w:pStyle w:val="CRCoverPage"/>
              <w:spacing w:after="0"/>
              <w:ind w:left="100"/>
            </w:pPr>
            <w:r>
              <w:t>Rel-16</w:t>
            </w:r>
          </w:p>
        </w:tc>
      </w:tr>
      <w:tr w:rsidR="00687B2E" w14:paraId="36BFCCF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3844D1" w14:textId="77777777" w:rsidR="00687B2E" w:rsidRDefault="00687B2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BB4C910" w14:textId="77777777" w:rsidR="00687B2E" w:rsidRDefault="00FD7E1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51923B0F" w14:textId="77777777" w:rsidR="00687B2E" w:rsidRDefault="00FD7E1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6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1F09CE4" w14:textId="77777777" w:rsidR="00687B2E" w:rsidRDefault="00FD7E1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R</w:t>
            </w:r>
            <w:r>
              <w:rPr>
                <w:i/>
                <w:sz w:val="18"/>
              </w:rPr>
              <w:t>el-12</w:t>
            </w:r>
            <w:r>
              <w:rPr>
                <w:i/>
                <w:sz w:val="18"/>
              </w:rPr>
              <w:tab/>
              <w:t>(Release 12)</w:t>
            </w:r>
            <w:r>
              <w:rPr>
                <w:i/>
                <w:sz w:val="18"/>
              </w:rPr>
              <w:br/>
            </w:r>
            <w:bookmarkStart w:id="1" w:name="OLE_LINK1"/>
            <w:r>
              <w:rPr>
                <w:i/>
                <w:sz w:val="18"/>
              </w:rPr>
              <w:t>Rel-13</w:t>
            </w:r>
            <w:r>
              <w:rPr>
                <w:i/>
                <w:sz w:val="18"/>
              </w:rPr>
              <w:tab/>
              <w:t>(Release 13)</w:t>
            </w:r>
            <w:bookmarkEnd w:id="1"/>
            <w:r>
              <w:rPr>
                <w:i/>
                <w:sz w:val="18"/>
              </w:rPr>
              <w:br/>
              <w:t>Rel-14</w:t>
            </w:r>
            <w:r>
              <w:rPr>
                <w:i/>
                <w:sz w:val="18"/>
              </w:rPr>
              <w:tab/>
              <w:t>(Release 14)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</w:p>
        </w:tc>
      </w:tr>
      <w:tr w:rsidR="00687B2E" w14:paraId="17D71D7B" w14:textId="77777777">
        <w:tc>
          <w:tcPr>
            <w:tcW w:w="1843" w:type="dxa"/>
          </w:tcPr>
          <w:p w14:paraId="7727F0FB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254BCAD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04DBF1D9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2A8FD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69B951" w14:textId="77777777" w:rsidR="00687B2E" w:rsidRDefault="00FD7E13">
            <w:pPr>
              <w:pStyle w:val="CRCoverPage"/>
              <w:spacing w:afterLines="50"/>
              <w:ind w:left="102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R</w:t>
            </w:r>
            <w:r>
              <w:rPr>
                <w:lang w:eastAsia="zh-CN"/>
              </w:rPr>
              <w:t>AN2#109-E, the following agreements were reached</w:t>
            </w:r>
          </w:p>
          <w:p w14:paraId="55F7363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Agreements on UE capabilities: </w:t>
            </w:r>
          </w:p>
          <w:p w14:paraId="07E88586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1: 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capture SL per-band capability as </w:t>
            </w:r>
            <w:r>
              <w:t xml:space="preserve">a </w:t>
            </w:r>
            <w:proofErr w:type="spellStart"/>
            <w:r>
              <w:t>sidelink</w:t>
            </w:r>
            <w:proofErr w:type="spellEnd"/>
            <w:r>
              <w:t xml:space="preserve"> band list within RF-parameters in UE-NR-Capability (pending final RAN1 conclusion on L1 feature list).</w:t>
            </w:r>
          </w:p>
          <w:p w14:paraId="7E572477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2: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introduce supported LTE / NR PC5 band combination(s) for each NR </w:t>
            </w:r>
            <w:proofErr w:type="spellStart"/>
            <w:r>
              <w:t>Uu</w:t>
            </w:r>
            <w:proofErr w:type="spellEnd"/>
            <w:r>
              <w:t xml:space="preserve"> band combination by referring to a list of PC6 band combinat</w:t>
            </w:r>
            <w:r>
              <w:t>ions.</w:t>
            </w:r>
          </w:p>
          <w:p w14:paraId="701EF1A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3: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when </w:t>
            </w:r>
            <w:proofErr w:type="gramStart"/>
            <w:r>
              <w:t>rat</w:t>
            </w:r>
            <w:proofErr w:type="gramEnd"/>
            <w:r>
              <w:t>-Type=</w:t>
            </w:r>
            <w:proofErr w:type="spellStart"/>
            <w:r>
              <w:t>nr</w:t>
            </w:r>
            <w:proofErr w:type="spellEnd"/>
            <w:r>
              <w:t>, UE reports NR-PC5 capability for NR standalone / NR-DC controlled NR-PC5 via UE-NR-Capability.</w:t>
            </w:r>
          </w:p>
          <w:p w14:paraId="6E2A4AD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4: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introduce supported NR PC5 band combination(s) for each LTE </w:t>
            </w:r>
            <w:proofErr w:type="spellStart"/>
            <w:r>
              <w:t>Uu</w:t>
            </w:r>
            <w:proofErr w:type="spellEnd"/>
            <w:r>
              <w:t xml:space="preserve"> band combination.</w:t>
            </w:r>
          </w:p>
          <w:p w14:paraId="678627F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5:</w:t>
            </w:r>
            <w:r>
              <w:tab/>
              <w:t xml:space="preserve">For PC5-RRC, include </w:t>
            </w:r>
            <w:proofErr w:type="spellStart"/>
            <w:r>
              <w:t>frequencyBandListFilter</w:t>
            </w:r>
            <w:proofErr w:type="spellEnd"/>
            <w:r>
              <w:t xml:space="preserve"> in </w:t>
            </w:r>
            <w:proofErr w:type="spellStart"/>
            <w:r>
              <w:t>UECapabilityEnquirySidelink</w:t>
            </w:r>
            <w:proofErr w:type="spellEnd"/>
            <w:r>
              <w:t xml:space="preserve"> to indicate the requested frequency band of </w:t>
            </w:r>
            <w:proofErr w:type="spellStart"/>
            <w:r>
              <w:t>sidelink</w:t>
            </w:r>
            <w:proofErr w:type="spellEnd"/>
            <w:r>
              <w:t xml:space="preserve"> capability report on PC5-RRC. RAN2 to confirm that </w:t>
            </w:r>
            <w:proofErr w:type="gramStart"/>
            <w:r>
              <w:t>rat</w:t>
            </w:r>
            <w:proofErr w:type="gramEnd"/>
            <w:r>
              <w:t xml:space="preserve">-Type in not included in </w:t>
            </w:r>
            <w:proofErr w:type="spellStart"/>
            <w:r>
              <w:t>UECapabilityEnquirySidelink</w:t>
            </w:r>
            <w:proofErr w:type="spellEnd"/>
            <w:r>
              <w:t>.</w:t>
            </w:r>
          </w:p>
          <w:p w14:paraId="20B742E9" w14:textId="77777777" w:rsidR="00687B2E" w:rsidRDefault="00FD7E13">
            <w:pPr>
              <w:pStyle w:val="CRCoverPage"/>
              <w:spacing w:afterLines="50"/>
              <w:ind w:left="102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RAN2</w:t>
            </w:r>
            <w:r>
              <w:rPr>
                <w:lang w:eastAsia="zh-CN"/>
              </w:rPr>
              <w:t>#109bis-E, the following agreemen</w:t>
            </w:r>
            <w:r>
              <w:rPr>
                <w:lang w:eastAsia="zh-CN"/>
              </w:rPr>
              <w:t>ts were reached</w:t>
            </w:r>
          </w:p>
          <w:p w14:paraId="318EAFE0" w14:textId="77777777" w:rsidR="00687B2E" w:rsidRDefault="00FD7E13">
            <w:pPr>
              <w:pStyle w:val="Agreement-List"/>
              <w:ind w:left="357"/>
            </w:pPr>
            <w:r>
              <w:t xml:space="preserve">Agreements on capabilities: </w:t>
            </w:r>
          </w:p>
          <w:p w14:paraId="49FDE5F0" w14:textId="77777777" w:rsidR="00687B2E" w:rsidRDefault="00FD7E13">
            <w:pPr>
              <w:pStyle w:val="Agreement-List"/>
              <w:ind w:left="357"/>
            </w:pPr>
            <w:r>
              <w:t xml:space="preserve">1: </w:t>
            </w:r>
            <w:r>
              <w:tab/>
              <w:t>For LTE-</w:t>
            </w:r>
            <w:proofErr w:type="spellStart"/>
            <w:r>
              <w:t>Uu</w:t>
            </w:r>
            <w:proofErr w:type="spellEnd"/>
            <w:r>
              <w:t xml:space="preserve"> controlling NR-PC5, define the NR PC5 band combination in UE-EUTRA-Capability.</w:t>
            </w:r>
          </w:p>
          <w:p w14:paraId="2C6AFF8E" w14:textId="77777777" w:rsidR="00687B2E" w:rsidRDefault="00FD7E13">
            <w:pPr>
              <w:pStyle w:val="Agreement-List"/>
              <w:ind w:left="357"/>
            </w:pPr>
            <w:r>
              <w:lastRenderedPageBreak/>
              <w:t>2:</w:t>
            </w:r>
            <w:r>
              <w:tab/>
              <w:t>For NR-</w:t>
            </w:r>
            <w:proofErr w:type="spellStart"/>
            <w:r>
              <w:t>Uu</w:t>
            </w:r>
            <w:proofErr w:type="spellEnd"/>
            <w:r>
              <w:t xml:space="preserve"> controlling LTE-PC5, define the NR PC5 band combination in UE-NR-Capability.</w:t>
            </w:r>
          </w:p>
          <w:p w14:paraId="1FDABC7C" w14:textId="77777777" w:rsidR="00687B2E" w:rsidRDefault="00FD7E13">
            <w:pPr>
              <w:pStyle w:val="Agreement-List"/>
              <w:ind w:left="357"/>
            </w:pPr>
            <w:r>
              <w:t>3:</w:t>
            </w:r>
            <w:r>
              <w:tab/>
              <w:t xml:space="preserve">Working assumption: The </w:t>
            </w:r>
            <w:r>
              <w:t>band combination of mixed LTE-PC5 and NR-PC5 will be reported, in addition to pure LTE-PC5 band combination and NR-PC5 band combination.</w:t>
            </w:r>
          </w:p>
          <w:p w14:paraId="257DA8FB" w14:textId="77777777" w:rsidR="00687B2E" w:rsidRDefault="00FD7E13">
            <w:pPr>
              <w:pStyle w:val="Agreement-List"/>
              <w:ind w:left="357"/>
            </w:pPr>
            <w:r>
              <w:t>4:</w:t>
            </w:r>
            <w:r>
              <w:tab/>
              <w:t>RRC_CONNECTED UE reports the received SL capability via PC5-RRC to network.</w:t>
            </w:r>
          </w:p>
          <w:p w14:paraId="60C8670B" w14:textId="77777777" w:rsidR="00687B2E" w:rsidRDefault="00FD7E13">
            <w:pPr>
              <w:pStyle w:val="Agreement-List"/>
              <w:ind w:left="357"/>
            </w:pPr>
            <w:r>
              <w:t>5:</w:t>
            </w:r>
            <w:r>
              <w:tab/>
              <w:t>RAN2 not pursue UE reporting the SL c</w:t>
            </w:r>
            <w:r>
              <w:t>apability to network for network to transfer the SL capability to the counterpart UE.</w:t>
            </w:r>
          </w:p>
          <w:p w14:paraId="0326043D" w14:textId="77777777" w:rsidR="00687B2E" w:rsidRDefault="00FD7E13">
            <w:pPr>
              <w:pStyle w:val="Agreement-List"/>
              <w:ind w:left="357"/>
            </w:pPr>
            <w:r>
              <w:t>6:</w:t>
            </w:r>
            <w:r>
              <w:tab/>
              <w:t>For layer-2 buffer size, leave the decision of maximum data rate discussion to RAN1, and only focus on RTT in RAN2.</w:t>
            </w:r>
          </w:p>
          <w:p w14:paraId="647D5992" w14:textId="77777777" w:rsidR="00687B2E" w:rsidRDefault="00FD7E13">
            <w:pPr>
              <w:pStyle w:val="Agreement-List"/>
              <w:ind w:left="357"/>
            </w:pPr>
            <w:r>
              <w:t>7:</w:t>
            </w:r>
            <w:r>
              <w:tab/>
              <w:t>Disallow autonomous update of UE capability on P</w:t>
            </w:r>
            <w:r>
              <w:t>C5.</w:t>
            </w:r>
          </w:p>
          <w:p w14:paraId="37E225D6" w14:textId="77777777" w:rsidR="00687B2E" w:rsidRDefault="00FD7E13">
            <w:pPr>
              <w:pStyle w:val="Agreement-List"/>
              <w:ind w:left="357"/>
            </w:pPr>
            <w:r>
              <w:t>8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, introduce MAC parameters: a) LCP restriction, b) Logical channel SR-delay timer, c) Multiple CGs.</w:t>
            </w:r>
          </w:p>
          <w:p w14:paraId="79D24D84" w14:textId="77777777" w:rsidR="00687B2E" w:rsidRDefault="00FD7E13">
            <w:pPr>
              <w:pStyle w:val="Agreement-List"/>
              <w:ind w:left="357"/>
            </w:pPr>
            <w:r>
              <w:t>9:</w:t>
            </w:r>
            <w:r>
              <w:tab/>
              <w:t>For SL capability report on PC5-RRC, introduce PDCP parameter: a) Out of order delivery.</w:t>
            </w:r>
          </w:p>
          <w:p w14:paraId="13F4CBCC" w14:textId="77777777" w:rsidR="00687B2E" w:rsidRDefault="00687B2E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313B1AEA" w14:textId="77777777" w:rsidR="00687B2E" w:rsidRDefault="00FD7E1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 xml:space="preserve">n RAN2#110-E, the </w:t>
            </w:r>
            <w:r>
              <w:rPr>
                <w:lang w:eastAsia="zh-CN"/>
              </w:rPr>
              <w:t>following agreements are reached:</w:t>
            </w:r>
          </w:p>
          <w:p w14:paraId="438459A0" w14:textId="77777777" w:rsidR="00687B2E" w:rsidRDefault="00687B2E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476F281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Agreements on UE capabilities: </w:t>
            </w:r>
          </w:p>
          <w:p w14:paraId="0E60DEF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1a: 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 xml:space="preserve">-RRC, introduce RLC parameters: a) 12-bit SN length for UM, b) 18-bit SN for AM, and MAC parameter: multiple SR configuration. </w:t>
            </w:r>
          </w:p>
          <w:p w14:paraId="35561B1F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b:</w:t>
            </w:r>
            <w:r>
              <w:tab/>
              <w:t>RRC specification will</w:t>
            </w:r>
            <w:r>
              <w:t xml:space="preserve"> update SRB0, i.e. to 6bits.</w:t>
            </w:r>
          </w:p>
          <w:p w14:paraId="435B3DFE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2:</w:t>
            </w:r>
            <w:r>
              <w:tab/>
              <w:t>RAN2 will wait for RAN1 decision on the capability of range-based HARQ feedback.</w:t>
            </w:r>
          </w:p>
          <w:p w14:paraId="1E6608ED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3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they are per-UE capability.</w:t>
            </w:r>
          </w:p>
          <w:p w14:paraId="4B7122C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4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allow F</w:t>
            </w:r>
            <w:r>
              <w:t>DD/TDD differentiation only for a) Logical channel SR-delay timer, and c) multiple SR configuration.</w:t>
            </w:r>
          </w:p>
          <w:p w14:paraId="4E50B683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5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no need for FR1/FR2 differentiation.</w:t>
            </w:r>
          </w:p>
          <w:p w14:paraId="0976A79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6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conditiona</w:t>
            </w:r>
            <w:r>
              <w:t xml:space="preserve">lly (i.e., if UE supports NR </w:t>
            </w:r>
            <w:proofErr w:type="spellStart"/>
            <w:r>
              <w:t>sidelink</w:t>
            </w:r>
            <w:proofErr w:type="spellEnd"/>
            <w:r>
              <w:t>) mandatory feature without capability signalling includes PDCP parameters: 1) 12-bit SN, 2) 18-bit SN, and RLC parameter: 1) 6-bit SN for UM, 2) 12-bit SN for AM. 18-bit PDCP SN can be revisited after PDCP discussion (</w:t>
            </w:r>
            <w:r>
              <w:t>if required).</w:t>
            </w:r>
          </w:p>
          <w:p w14:paraId="28082A3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7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 xml:space="preserve">-RRC agreed in RAN2, optional feature with capability </w:t>
            </w:r>
            <w:proofErr w:type="spellStart"/>
            <w:r>
              <w:t>signaling</w:t>
            </w:r>
            <w:proofErr w:type="spellEnd"/>
            <w:r>
              <w:t xml:space="preserve"> includes RLC parameter: 1) 12-bit SN for UM, 2) 18-bit SN for AM; and MAC parameter: 1) LCP restriction, 2) Logical channel SR-delay timer, 3) Mu</w:t>
            </w:r>
            <w:r>
              <w:t>ltiple CGs, 4) multiple SR configuration.</w:t>
            </w:r>
          </w:p>
          <w:p w14:paraId="5C476793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8:</w:t>
            </w:r>
            <w:r>
              <w:tab/>
              <w:t>For SL capability report on PC5-RRC, introduce RLC parameters: a) 12-bit SN length for UM, b) 18-bit SN for AM.</w:t>
            </w:r>
          </w:p>
          <w:p w14:paraId="3A5D6112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9:</w:t>
            </w:r>
            <w:r>
              <w:tab/>
              <w:t>For SL capability report on PC5-RRC agreed in RAN2, they are per-UE capability.</w:t>
            </w:r>
          </w:p>
          <w:p w14:paraId="2B61D43F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lastRenderedPageBreak/>
              <w:t>10:</w:t>
            </w:r>
            <w:r>
              <w:tab/>
              <w:t>For SL capab</w:t>
            </w:r>
            <w:r>
              <w:t>ility report on PC5-RRC agreed in RAN2, no need for either FDD/TDD or FR1/FR2 differentiation.</w:t>
            </w:r>
          </w:p>
          <w:p w14:paraId="63182D2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1:</w:t>
            </w:r>
            <w:r>
              <w:tab/>
              <w:t xml:space="preserve">For SL capability report on PC5-RRC agreed in RAN2, conditionally (i.e., if UE supports NR </w:t>
            </w:r>
            <w:proofErr w:type="spellStart"/>
            <w:r>
              <w:t>sidelink</w:t>
            </w:r>
            <w:proofErr w:type="spellEnd"/>
            <w:r>
              <w:t>) mandatory feature without capability signalling includes</w:t>
            </w:r>
            <w:r>
              <w:t xml:space="preserve"> PDCP parameters: 1) 12-bit SN, 2) 18-bit SN, and RLC parameter: 1) 6-bit SN for UM, 2) 12-bit SN for AM. 18-bit PDCP SN can be revisited after PDCP discussion (if required).</w:t>
            </w:r>
          </w:p>
          <w:p w14:paraId="3189412E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2:</w:t>
            </w:r>
            <w:r>
              <w:tab/>
              <w:t>For SL capability report on PC5-RRC agreed in RAN2, optional feature with cap</w:t>
            </w:r>
            <w:r>
              <w:t xml:space="preserve">ability </w:t>
            </w:r>
            <w:proofErr w:type="spellStart"/>
            <w:r>
              <w:t>signaling</w:t>
            </w:r>
            <w:proofErr w:type="spellEnd"/>
            <w:r>
              <w:t xml:space="preserve"> includes PDCP parameter: out-of-order delivery, RLC parameter: 1) 12-bit SN for UM, 2) 18-bit SN for AM.</w:t>
            </w:r>
          </w:p>
          <w:p w14:paraId="79965FE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3:</w:t>
            </w:r>
            <w:r>
              <w:tab/>
              <w:t>Maximum number of destinations is not considered in the definition of layer-2 buffer size.</w:t>
            </w:r>
          </w:p>
          <w:p w14:paraId="18E9BA6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4:</w:t>
            </w:r>
            <w:r>
              <w:tab/>
              <w:t>RRC_CONNECTED UE reports the recei</w:t>
            </w:r>
            <w:r>
              <w:t xml:space="preserve">ved SL capability (carrying RX UE capability received via </w:t>
            </w:r>
            <w:proofErr w:type="spellStart"/>
            <w:r>
              <w:t>UECapabilityInformationSidelink</w:t>
            </w:r>
            <w:proofErr w:type="spellEnd"/>
            <w:r>
              <w:t xml:space="preserve">) via PC5-RRC to network using a </w:t>
            </w:r>
            <w:proofErr w:type="gramStart"/>
            <w:r>
              <w:t>container  within</w:t>
            </w:r>
            <w:proofErr w:type="gramEnd"/>
            <w:r>
              <w:t xml:space="preserve"> </w:t>
            </w:r>
            <w:proofErr w:type="spellStart"/>
            <w:r>
              <w:t>SidelinkUEInformationNR</w:t>
            </w:r>
            <w:proofErr w:type="spellEnd"/>
            <w:r>
              <w:t xml:space="preserve"> message.</w:t>
            </w:r>
          </w:p>
          <w:p w14:paraId="59A0853D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5:</w:t>
            </w:r>
            <w:r>
              <w:tab/>
              <w:t xml:space="preserve">RAN2 not pursue the timer to handle the failure case of UE capability transfer </w:t>
            </w:r>
            <w:r>
              <w:t xml:space="preserve">via </w:t>
            </w:r>
            <w:proofErr w:type="spellStart"/>
            <w:r>
              <w:t>sidelink</w:t>
            </w:r>
            <w:proofErr w:type="spellEnd"/>
            <w:r>
              <w:t>.</w:t>
            </w:r>
          </w:p>
          <w:p w14:paraId="7E24591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6:</w:t>
            </w:r>
            <w:r>
              <w:tab/>
              <w:t xml:space="preserve">RAN2 not purse </w:t>
            </w:r>
            <w:proofErr w:type="spellStart"/>
            <w:r>
              <w:t>signaling</w:t>
            </w:r>
            <w:proofErr w:type="spellEnd"/>
            <w:r>
              <w:t xml:space="preserve"> overhead optimization for capability transfer procedure for TX-UE forwarding peer-UE SL capability to network via </w:t>
            </w:r>
            <w:proofErr w:type="spellStart"/>
            <w:r>
              <w:t>Uu</w:t>
            </w:r>
            <w:proofErr w:type="spellEnd"/>
            <w:r>
              <w:t>-RRC.</w:t>
            </w:r>
          </w:p>
          <w:p w14:paraId="537B9336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7:</w:t>
            </w:r>
            <w:r>
              <w:tab/>
              <w:t xml:space="preserve">RAN2 not pursue signalling overhead optimization for capability transfer procedure via </w:t>
            </w:r>
            <w:r>
              <w:t>PC5-RRC.</w:t>
            </w:r>
          </w:p>
          <w:p w14:paraId="46CB6B30" w14:textId="77777777" w:rsidR="00687B2E" w:rsidRDefault="00687B2E">
            <w:pPr>
              <w:pStyle w:val="CRCoverPage"/>
              <w:spacing w:after="0"/>
              <w:ind w:left="100"/>
              <w:rPr>
                <w:i/>
                <w:lang w:eastAsia="zh-CN"/>
              </w:rPr>
            </w:pPr>
          </w:p>
        </w:tc>
      </w:tr>
      <w:tr w:rsidR="00687B2E" w14:paraId="7720EB7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4D9CA68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36B094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160CDE6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F61BEE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09A6249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In 5.8.3, add the PC5 capability information forwarding via </w:t>
            </w:r>
            <w:proofErr w:type="spellStart"/>
            <w:r>
              <w:rPr>
                <w:lang w:eastAsia="zh-CN"/>
              </w:rPr>
              <w:t>Uu</w:t>
            </w:r>
            <w:proofErr w:type="spellEnd"/>
            <w:r>
              <w:rPr>
                <w:lang w:eastAsia="zh-CN"/>
              </w:rPr>
              <w:t>-RRC for peer-UE, and capture the corresponding ASN.1 change in 6.3.3;</w:t>
            </w:r>
          </w:p>
          <w:p w14:paraId="2DB968C8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In 5.8.9.2, add the capability transfer procedure via PC5-RRC, and capture the </w:t>
            </w:r>
            <w:r>
              <w:rPr>
                <w:lang w:eastAsia="zh-CN"/>
              </w:rPr>
              <w:t>corresponding ASN.1 change in 6.3.3;</w:t>
            </w:r>
          </w:p>
          <w:p w14:paraId="3CF58777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Capture the L2 capability for NR </w:t>
            </w:r>
            <w:proofErr w:type="spellStart"/>
            <w:r>
              <w:rPr>
                <w:lang w:eastAsia="zh-CN"/>
              </w:rPr>
              <w:t>Sidelink</w:t>
            </w:r>
            <w:proofErr w:type="spellEnd"/>
            <w:r>
              <w:rPr>
                <w:lang w:eastAsia="zh-CN"/>
              </w:rPr>
              <w:t xml:space="preserve"> of </w:t>
            </w:r>
            <w:proofErr w:type="spellStart"/>
            <w:r>
              <w:rPr>
                <w:lang w:eastAsia="zh-CN"/>
              </w:rPr>
              <w:t>Uu</w:t>
            </w:r>
            <w:proofErr w:type="spellEnd"/>
            <w:r>
              <w:rPr>
                <w:lang w:eastAsia="zh-CN"/>
              </w:rPr>
              <w:t>-RRC in 6.3.3;</w:t>
            </w:r>
          </w:p>
          <w:p w14:paraId="325AACA9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Capture the L2 capability for NR </w:t>
            </w:r>
            <w:proofErr w:type="spellStart"/>
            <w:r>
              <w:rPr>
                <w:lang w:eastAsia="zh-CN"/>
              </w:rPr>
              <w:t>Sidelink</w:t>
            </w:r>
            <w:proofErr w:type="spellEnd"/>
            <w:r>
              <w:rPr>
                <w:lang w:eastAsia="zh-CN"/>
              </w:rPr>
              <w:t xml:space="preserve"> of PC5-RRC in 6.3.3;</w:t>
            </w:r>
          </w:p>
          <w:p w14:paraId="5B9E8D5C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Capture all capability for LTE </w:t>
            </w:r>
            <w:proofErr w:type="spellStart"/>
            <w:r>
              <w:rPr>
                <w:lang w:eastAsia="zh-CN"/>
              </w:rPr>
              <w:t>Sidelink</w:t>
            </w:r>
            <w:proofErr w:type="spellEnd"/>
            <w:r>
              <w:rPr>
                <w:lang w:eastAsia="zh-CN"/>
              </w:rPr>
              <w:t xml:space="preserve"> of </w:t>
            </w:r>
            <w:proofErr w:type="spellStart"/>
            <w:r>
              <w:rPr>
                <w:lang w:eastAsia="zh-CN"/>
              </w:rPr>
              <w:t>Uu</w:t>
            </w:r>
            <w:proofErr w:type="spellEnd"/>
            <w:r>
              <w:rPr>
                <w:lang w:eastAsia="zh-CN"/>
              </w:rPr>
              <w:t>-RRC in 6.3.3 and 6.4</w:t>
            </w:r>
          </w:p>
          <w:p w14:paraId="6CA1E493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[Capture the L1/RAN4 </w:t>
            </w:r>
            <w:r>
              <w:rPr>
                <w:lang w:eastAsia="zh-CN"/>
              </w:rPr>
              <w:t xml:space="preserve">capability for NR </w:t>
            </w:r>
            <w:proofErr w:type="spellStart"/>
            <w:r>
              <w:rPr>
                <w:lang w:eastAsia="zh-CN"/>
              </w:rPr>
              <w:t>Sidelink</w:t>
            </w:r>
            <w:proofErr w:type="spellEnd"/>
            <w:r>
              <w:rPr>
                <w:lang w:eastAsia="zh-CN"/>
              </w:rPr>
              <w:t xml:space="preserve"> of </w:t>
            </w:r>
            <w:proofErr w:type="spellStart"/>
            <w:r>
              <w:rPr>
                <w:lang w:eastAsia="zh-CN"/>
              </w:rPr>
              <w:t>Uu</w:t>
            </w:r>
            <w:proofErr w:type="spellEnd"/>
            <w:r>
              <w:rPr>
                <w:lang w:eastAsia="zh-CN"/>
              </w:rPr>
              <w:t>-RRC in 6.3.3;</w:t>
            </w:r>
          </w:p>
          <w:p w14:paraId="19CAD9A9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Capture the L1/RAN4 capability for NR </w:t>
            </w:r>
            <w:proofErr w:type="spellStart"/>
            <w:r>
              <w:rPr>
                <w:lang w:eastAsia="zh-CN"/>
              </w:rPr>
              <w:t>Sidelink</w:t>
            </w:r>
            <w:proofErr w:type="spellEnd"/>
            <w:r>
              <w:rPr>
                <w:lang w:eastAsia="zh-CN"/>
              </w:rPr>
              <w:t xml:space="preserve"> of PC5-RRC in 6.3.3;]</w:t>
            </w:r>
          </w:p>
        </w:tc>
      </w:tr>
      <w:tr w:rsidR="00687B2E" w14:paraId="6D2365D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BD874A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FBE23F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0D59162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207234E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E22959" w14:textId="77777777" w:rsidR="00687B2E" w:rsidRDefault="00FD7E1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UE </w:t>
            </w:r>
            <w:r>
              <w:rPr>
                <w:lang w:eastAsia="zh-CN"/>
              </w:rPr>
              <w:t xml:space="preserve">capability transfer via </w:t>
            </w:r>
            <w:proofErr w:type="spellStart"/>
            <w:r>
              <w:rPr>
                <w:lang w:eastAsia="zh-CN"/>
              </w:rPr>
              <w:t>Uu</w:t>
            </w:r>
            <w:proofErr w:type="spellEnd"/>
            <w:r>
              <w:rPr>
                <w:lang w:eastAsia="zh-CN"/>
              </w:rPr>
              <w:t xml:space="preserve">-RRC and PC5-RRC is missing for Rel-16 NR V2X WI. </w:t>
            </w:r>
          </w:p>
        </w:tc>
      </w:tr>
      <w:tr w:rsidR="00687B2E" w14:paraId="1E0A1488" w14:textId="77777777">
        <w:tc>
          <w:tcPr>
            <w:tcW w:w="2694" w:type="dxa"/>
            <w:gridSpan w:val="2"/>
          </w:tcPr>
          <w:p w14:paraId="2DB37FFB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A41814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7D45D7D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3C269AC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45C8ACE" w14:textId="77777777" w:rsidR="00687B2E" w:rsidRDefault="00FD7E1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>.8.3, 5.8.9.2, 6.3.3, 6.4</w:t>
            </w:r>
          </w:p>
        </w:tc>
      </w:tr>
      <w:tr w:rsidR="00687B2E" w14:paraId="36A4C15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75B56E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BE3FD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301A7C2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9A58DC" w14:textId="77777777" w:rsidR="00687B2E" w:rsidRDefault="00687B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4FCE7B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DB1275D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03FFD18" w14:textId="77777777" w:rsidR="00687B2E" w:rsidRDefault="00687B2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1DD412F" w14:textId="77777777" w:rsidR="00687B2E" w:rsidRDefault="00687B2E">
            <w:pPr>
              <w:pStyle w:val="CRCoverPage"/>
              <w:spacing w:after="0"/>
              <w:ind w:left="99"/>
            </w:pPr>
          </w:p>
        </w:tc>
      </w:tr>
      <w:tr w:rsidR="00687B2E" w14:paraId="0F1F93E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31969A4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F67606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A1A7590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41CD453" w14:textId="77777777" w:rsidR="00687B2E" w:rsidRDefault="00FD7E13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0A31A6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31B5E51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791221" w14:textId="77777777" w:rsidR="00687B2E" w:rsidRDefault="00FD7E1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B94B56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8C09CC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E608BA1" w14:textId="77777777" w:rsidR="00687B2E" w:rsidRDefault="00FD7E1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8D9AC5A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0AEB1B9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23835F" w14:textId="77777777" w:rsidR="00687B2E" w:rsidRDefault="00FD7E1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F739453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0E129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6EAF30F" w14:textId="77777777" w:rsidR="00687B2E" w:rsidRDefault="00FD7E1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E7B4AA2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5FFFFE6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8D671C" w14:textId="77777777" w:rsidR="00687B2E" w:rsidRDefault="00687B2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B98A6A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0ED3323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AD016A6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01DEF6" w14:textId="77777777" w:rsidR="00687B2E" w:rsidRDefault="00687B2E">
            <w:pPr>
              <w:pStyle w:val="CRCoverPage"/>
              <w:spacing w:after="0"/>
              <w:ind w:left="100"/>
            </w:pPr>
          </w:p>
        </w:tc>
      </w:tr>
      <w:tr w:rsidR="00687B2E" w14:paraId="2AB2A140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399628" w14:textId="77777777" w:rsidR="00687B2E" w:rsidRDefault="00687B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7426F3F" w14:textId="77777777" w:rsidR="00687B2E" w:rsidRDefault="00687B2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687B2E" w14:paraId="0A3459C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E0D42A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</w:t>
            </w:r>
            <w:r>
              <w:rPr>
                <w:b/>
                <w:i/>
              </w:rPr>
              <w:t xml:space="preserve">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93826C6" w14:textId="77777777" w:rsidR="00687B2E" w:rsidRDefault="00687B2E">
            <w:pPr>
              <w:pStyle w:val="CRCoverPage"/>
              <w:spacing w:after="0"/>
              <w:ind w:left="100"/>
            </w:pPr>
          </w:p>
        </w:tc>
      </w:tr>
    </w:tbl>
    <w:p w14:paraId="156473E5" w14:textId="77777777" w:rsidR="00687B2E" w:rsidRDefault="00687B2E">
      <w:pPr>
        <w:pStyle w:val="CRCoverPage"/>
        <w:spacing w:after="0"/>
        <w:rPr>
          <w:sz w:val="8"/>
          <w:szCs w:val="8"/>
        </w:rPr>
      </w:pPr>
    </w:p>
    <w:p w14:paraId="1BFD0394" w14:textId="77777777" w:rsidR="00687B2E" w:rsidRDefault="00687B2E">
      <w:pPr>
        <w:sectPr w:rsidR="00687B2E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547EFCE3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i/>
          <w:lang w:eastAsia="zh-CN"/>
        </w:rPr>
        <w:lastRenderedPageBreak/>
        <w:t>Start Change</w:t>
      </w:r>
    </w:p>
    <w:p w14:paraId="26B86C2E" w14:textId="77777777" w:rsidR="00687B2E" w:rsidRDefault="00FD7E13">
      <w:pPr>
        <w:pStyle w:val="3"/>
      </w:pPr>
      <w:bookmarkStart w:id="2" w:name="_Toc36756916"/>
      <w:bookmarkStart w:id="3" w:name="_Toc36843434"/>
      <w:bookmarkStart w:id="4" w:name="_Toc37067723"/>
      <w:bookmarkStart w:id="5" w:name="_Toc36836457"/>
      <w:r>
        <w:t>5.8.3</w:t>
      </w:r>
      <w:r>
        <w:tab/>
      </w:r>
      <w:proofErr w:type="spellStart"/>
      <w:r>
        <w:t>Sidelink</w:t>
      </w:r>
      <w:proofErr w:type="spellEnd"/>
      <w:r>
        <w:t xml:space="preserve"> UE information for NR </w:t>
      </w:r>
      <w:proofErr w:type="spellStart"/>
      <w:r>
        <w:t>sidelink</w:t>
      </w:r>
      <w:proofErr w:type="spellEnd"/>
      <w:r>
        <w:t xml:space="preserve"> communication</w:t>
      </w:r>
      <w:bookmarkEnd w:id="2"/>
      <w:bookmarkEnd w:id="3"/>
      <w:bookmarkEnd w:id="4"/>
      <w:bookmarkEnd w:id="5"/>
    </w:p>
    <w:p w14:paraId="0C1AE0C7" w14:textId="77777777" w:rsidR="00687B2E" w:rsidRDefault="00FD7E13">
      <w:pPr>
        <w:pStyle w:val="4"/>
      </w:pPr>
      <w:bookmarkStart w:id="6" w:name="_Toc37067724"/>
      <w:bookmarkStart w:id="7" w:name="_Toc36756917"/>
      <w:bookmarkStart w:id="8" w:name="_Toc36843435"/>
      <w:bookmarkStart w:id="9" w:name="_Toc36836458"/>
      <w:r>
        <w:t>5.8.</w:t>
      </w:r>
      <w:r>
        <w:rPr>
          <w:lang w:eastAsia="zh-CN"/>
        </w:rPr>
        <w:t>3</w:t>
      </w:r>
      <w:r>
        <w:t>.1</w:t>
      </w:r>
      <w:r>
        <w:tab/>
        <w:t>General</w:t>
      </w:r>
      <w:bookmarkEnd w:id="6"/>
      <w:bookmarkEnd w:id="7"/>
      <w:bookmarkEnd w:id="8"/>
      <w:bookmarkEnd w:id="9"/>
    </w:p>
    <w:bookmarkStart w:id="10" w:name="OLE_LINK182"/>
    <w:p w14:paraId="7E2DF161" w14:textId="77777777" w:rsidR="00687B2E" w:rsidRDefault="00FD7E13">
      <w:pPr>
        <w:pStyle w:val="TH"/>
      </w:pPr>
      <w:r>
        <w:object w:dxaOrig="4132" w:dyaOrig="2079" w14:anchorId="2007F7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7pt;height:103.8pt" o:ole="">
            <v:imagedata r:id="rId14" o:title=""/>
          </v:shape>
          <o:OLEObject Type="Embed" ProgID="Mscgen.Chart" ShapeID="_x0000_i1025" DrawAspect="Content" ObjectID="_1653370990" r:id="rId15"/>
        </w:object>
      </w:r>
      <w:bookmarkEnd w:id="10"/>
    </w:p>
    <w:p w14:paraId="3088B7CC" w14:textId="77777777" w:rsidR="00687B2E" w:rsidRDefault="00FD7E13">
      <w:pPr>
        <w:pStyle w:val="TF"/>
      </w:pPr>
      <w:r>
        <w:t xml:space="preserve">Figure 5.8.3.1-1: </w:t>
      </w:r>
      <w:proofErr w:type="spellStart"/>
      <w:r>
        <w:t>Sidelink</w:t>
      </w:r>
      <w:proofErr w:type="spellEnd"/>
      <w:r>
        <w:t xml:space="preserve"> UE information for NR </w:t>
      </w:r>
      <w:proofErr w:type="spellStart"/>
      <w:r>
        <w:t>sidelink</w:t>
      </w:r>
      <w:proofErr w:type="spellEnd"/>
      <w:r>
        <w:t xml:space="preserve"> communication</w:t>
      </w:r>
    </w:p>
    <w:p w14:paraId="07FFC7A2" w14:textId="77777777" w:rsidR="00687B2E" w:rsidRDefault="00FD7E13">
      <w:pPr>
        <w:rPr>
          <w:lang w:eastAsia="zh-CN"/>
        </w:rPr>
      </w:pPr>
      <w:r>
        <w:t xml:space="preserve">The purpose of this procedure is to inform </w:t>
      </w:r>
      <w:r>
        <w:rPr>
          <w:lang w:eastAsia="zh-CN"/>
        </w:rPr>
        <w:t>the network</w:t>
      </w:r>
      <w:r>
        <w:t xml:space="preserve"> that the UE is interested or no longer interested to receive NR </w:t>
      </w:r>
      <w:proofErr w:type="spellStart"/>
      <w:r>
        <w:t>sidelink</w:t>
      </w:r>
      <w:proofErr w:type="spellEnd"/>
      <w:r>
        <w:t xml:space="preserve"> communication, as well as to request assignment or release of transmission</w:t>
      </w:r>
      <w:r>
        <w:t xml:space="preserve"> resource for NR </w:t>
      </w:r>
      <w:proofErr w:type="spellStart"/>
      <w:r>
        <w:t>sidelink</w:t>
      </w:r>
      <w:proofErr w:type="spellEnd"/>
      <w:r>
        <w:t xml:space="preserve"> communication and to report parameters related to NR </w:t>
      </w:r>
      <w:proofErr w:type="spellStart"/>
      <w:r>
        <w:t>sidelink</w:t>
      </w:r>
      <w:proofErr w:type="spellEnd"/>
      <w:r>
        <w:t xml:space="preserve"> communication.</w:t>
      </w:r>
    </w:p>
    <w:p w14:paraId="7A9A4001" w14:textId="77777777" w:rsidR="00687B2E" w:rsidRDefault="00FD7E13">
      <w:pPr>
        <w:pStyle w:val="4"/>
      </w:pPr>
      <w:bookmarkStart w:id="11" w:name="_Toc36756918"/>
      <w:bookmarkStart w:id="12" w:name="_Toc36836459"/>
      <w:bookmarkStart w:id="13" w:name="_Toc36843436"/>
      <w:bookmarkStart w:id="14" w:name="_Toc37067725"/>
      <w:r>
        <w:t>5.8.</w:t>
      </w:r>
      <w:r>
        <w:rPr>
          <w:lang w:eastAsia="zh-CN"/>
        </w:rPr>
        <w:t>3</w:t>
      </w:r>
      <w:r>
        <w:t>.2</w:t>
      </w:r>
      <w:r>
        <w:tab/>
        <w:t>Initiation</w:t>
      </w:r>
      <w:bookmarkEnd w:id="11"/>
      <w:bookmarkEnd w:id="12"/>
      <w:bookmarkEnd w:id="13"/>
      <w:bookmarkEnd w:id="14"/>
    </w:p>
    <w:p w14:paraId="0A966260" w14:textId="77777777" w:rsidR="00687B2E" w:rsidRDefault="00FD7E13">
      <w:pPr>
        <w:rPr>
          <w:lang w:eastAsia="zh-CN"/>
        </w:rPr>
      </w:pP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that is in RRC_CONNECTED may initiate the procedure to indicate it is </w:t>
      </w:r>
      <w:r>
        <w:t>(interested in) receiv</w:t>
      </w:r>
      <w:r>
        <w:t xml:space="preserve">ing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</w:t>
      </w:r>
      <w:r>
        <w:t xml:space="preserve">in several cases including upon successful connection establishment or resuming, upon change of interest, or upon change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rPr>
          <w:lang w:eastAsia="zh-CN"/>
        </w:rPr>
        <w:t xml:space="preserve">. 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may ini</w:t>
      </w:r>
      <w:r>
        <w:rPr>
          <w:lang w:eastAsia="zh-CN"/>
        </w:rPr>
        <w:t xml:space="preserve">tiate the procedure to request assignment of dedicated resources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transmission.</w:t>
      </w:r>
    </w:p>
    <w:p w14:paraId="4648A1AA" w14:textId="77777777" w:rsidR="00687B2E" w:rsidRDefault="00FD7E13">
      <w:pPr>
        <w:rPr>
          <w:lang w:eastAsia="zh-CN"/>
        </w:rPr>
      </w:pPr>
      <w:r>
        <w:rPr>
          <w:lang w:eastAsia="zh-CN"/>
        </w:rPr>
        <w:t>Upon initiating this procedure, the UE shall:</w:t>
      </w:r>
    </w:p>
    <w:p w14:paraId="6B6ED7B6" w14:textId="77777777" w:rsidR="00687B2E" w:rsidRDefault="00FD7E13">
      <w:pPr>
        <w:pStyle w:val="B1"/>
      </w:pPr>
      <w:r>
        <w:t>1&gt;</w:t>
      </w:r>
      <w:r>
        <w:tab/>
        <w:t xml:space="preserve">if </w:t>
      </w:r>
      <w:r>
        <w:rPr>
          <w:i/>
        </w:rPr>
        <w:t xml:space="preserve">SIB12 </w:t>
      </w:r>
      <w:r>
        <w:t xml:space="preserve">including </w:t>
      </w:r>
      <w:proofErr w:type="spellStart"/>
      <w:r>
        <w:rPr>
          <w:i/>
        </w:rPr>
        <w:t>sl-ConfigCommonNR</w:t>
      </w:r>
      <w:proofErr w:type="spellEnd"/>
      <w:r>
        <w:t xml:space="preserve"> is </w:t>
      </w:r>
      <w:r>
        <w:rPr>
          <w:lang w:eastAsia="ko-KR"/>
        </w:rPr>
        <w:t>provided</w:t>
      </w:r>
      <w:r>
        <w:t xml:space="preserve"> by the </w:t>
      </w:r>
      <w:proofErr w:type="spellStart"/>
      <w:r>
        <w:t>PCell</w:t>
      </w:r>
      <w:proofErr w:type="spellEnd"/>
      <w:r>
        <w:t>:</w:t>
      </w:r>
    </w:p>
    <w:p w14:paraId="165662F9" w14:textId="77777777" w:rsidR="00687B2E" w:rsidRDefault="00FD7E13">
      <w:pPr>
        <w:pStyle w:val="B2"/>
      </w:pPr>
      <w:r>
        <w:t>2&gt;</w:t>
      </w:r>
      <w:r>
        <w:tab/>
        <w:t>ensure having a valid version of</w:t>
      </w:r>
      <w:r>
        <w:t xml:space="preserve"> </w:t>
      </w:r>
      <w:r>
        <w:rPr>
          <w:i/>
          <w:iCs/>
        </w:rPr>
        <w:t xml:space="preserve">SIB12 </w:t>
      </w:r>
      <w:r>
        <w:t xml:space="preserve">for the </w:t>
      </w:r>
      <w:proofErr w:type="spellStart"/>
      <w:r>
        <w:t>PCell</w:t>
      </w:r>
      <w:proofErr w:type="spellEnd"/>
      <w:r>
        <w:t>;</w:t>
      </w:r>
    </w:p>
    <w:p w14:paraId="0B1F95B2" w14:textId="77777777" w:rsidR="00687B2E" w:rsidRDefault="00FD7E13">
      <w:pPr>
        <w:pStyle w:val="B2"/>
      </w:pPr>
      <w:r>
        <w:t>2&gt;</w:t>
      </w:r>
      <w:r>
        <w:tab/>
        <w:t xml:space="preserve">if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>:</w:t>
      </w:r>
    </w:p>
    <w:p w14:paraId="55BE79B9" w14:textId="77777777" w:rsidR="00687B2E" w:rsidRDefault="00FD7E13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0750808F" w14:textId="77777777" w:rsidR="00687B2E" w:rsidRDefault="00FD7E13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>; or</w:t>
      </w:r>
    </w:p>
    <w:p w14:paraId="366092F7" w14:textId="77777777" w:rsidR="00687B2E" w:rsidRDefault="00FD7E13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</w:t>
      </w:r>
      <w:proofErr w:type="spellEnd"/>
      <w:r>
        <w:t xml:space="preserve">; or if the frequency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on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31F2DD3B" w14:textId="77777777" w:rsidR="00687B2E" w:rsidRDefault="00FD7E13">
      <w:pPr>
        <w:pStyle w:val="B4"/>
      </w:pPr>
      <w:r>
        <w:t>4&gt;</w:t>
      </w:r>
      <w:r>
        <w:tab/>
        <w:t>initiate tran</w:t>
      </w:r>
      <w:r>
        <w:t xml:space="preserve">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reception frequency of interest in accordance with 5.8.3.3;</w:t>
      </w:r>
    </w:p>
    <w:p w14:paraId="4D1DEF8F" w14:textId="77777777" w:rsidR="00687B2E" w:rsidRDefault="00FD7E13">
      <w:pPr>
        <w:pStyle w:val="B2"/>
      </w:pPr>
      <w:r>
        <w:t>2&gt;</w:t>
      </w:r>
      <w:r>
        <w:tab/>
        <w:t>else:</w:t>
      </w:r>
    </w:p>
    <w:p w14:paraId="107C1399" w14:textId="77777777" w:rsidR="00687B2E" w:rsidRDefault="00FD7E13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</w:t>
      </w:r>
      <w:r>
        <w:rPr>
          <w:i/>
          <w:lang w:eastAsia="zh-CN"/>
        </w:rPr>
        <w:t>st</w:t>
      </w:r>
      <w:proofErr w:type="spellEnd"/>
      <w:r>
        <w:t>:</w:t>
      </w:r>
    </w:p>
    <w:p w14:paraId="03089579" w14:textId="77777777" w:rsidR="00687B2E" w:rsidRDefault="00FD7E13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is no longer interested in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reception in accordance with 5.8.3.3;</w:t>
      </w:r>
    </w:p>
    <w:p w14:paraId="7B5B01F8" w14:textId="77777777" w:rsidR="00687B2E" w:rsidRDefault="00FD7E13">
      <w:pPr>
        <w:pStyle w:val="B2"/>
      </w:pPr>
      <w:r>
        <w:t>2&gt;</w:t>
      </w:r>
      <w:r>
        <w:tab/>
        <w:t xml:space="preserve">if configured by upper layers to transmit </w:t>
      </w:r>
      <w:r>
        <w:rPr>
          <w:lang w:eastAsia="zh-CN"/>
        </w:rPr>
        <w:t>NR</w:t>
      </w:r>
      <w:r>
        <w:t xml:space="preserve"> </w:t>
      </w:r>
      <w:proofErr w:type="spellStart"/>
      <w:r>
        <w:t>sidelink</w:t>
      </w:r>
      <w:proofErr w:type="spellEnd"/>
      <w:r>
        <w:t xml:space="preserve"> communication on the freq</w:t>
      </w:r>
      <w:r>
        <w:t xml:space="preserve">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>:</w:t>
      </w:r>
    </w:p>
    <w:p w14:paraId="6D677E14" w14:textId="77777777" w:rsidR="00687B2E" w:rsidRDefault="00FD7E13">
      <w:pPr>
        <w:pStyle w:val="B3"/>
      </w:pPr>
      <w:r>
        <w:lastRenderedPageBreak/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365CC744" w14:textId="77777777" w:rsidR="00687B2E" w:rsidRDefault="00FD7E13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</w:t>
      </w:r>
      <w:r>
        <w:t xml:space="preserve">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 xml:space="preserve">SIB12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>; or</w:t>
      </w:r>
    </w:p>
    <w:p w14:paraId="20555B3D" w14:textId="77777777" w:rsidR="00687B2E" w:rsidRDefault="00FD7E13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TxResourceReqList</w:t>
      </w:r>
      <w:proofErr w:type="spellEnd"/>
      <w:r>
        <w:t xml:space="preserve">; or if the information carried by the </w:t>
      </w:r>
      <w:proofErr w:type="spellStart"/>
      <w:r>
        <w:rPr>
          <w:i/>
        </w:rPr>
        <w:t>sl-TxResourceReqList</w:t>
      </w:r>
      <w:proofErr w:type="spellEnd"/>
      <w:r>
        <w:t xml:space="preserve"> has changed since the las</w:t>
      </w:r>
      <w:r>
        <w:t xml:space="preserve">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0599FD58" w14:textId="77777777" w:rsidR="00687B2E" w:rsidRDefault="00FD7E13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</w:t>
      </w:r>
      <w:proofErr w:type="spellStart"/>
      <w:r>
        <w:t>sidelink</w:t>
      </w:r>
      <w:proofErr w:type="spellEnd"/>
      <w:r>
        <w:t xml:space="preserve"> communication transmission resources required by the UE in accordance with 5.8.3.3;</w:t>
      </w:r>
    </w:p>
    <w:p w14:paraId="7F98C5B3" w14:textId="77777777" w:rsidR="00687B2E" w:rsidRDefault="00FD7E13">
      <w:pPr>
        <w:pStyle w:val="B2"/>
      </w:pPr>
      <w:r>
        <w:t>2&gt;</w:t>
      </w:r>
      <w:r>
        <w:tab/>
        <w:t>else:</w:t>
      </w:r>
    </w:p>
    <w:p w14:paraId="22E54EBA" w14:textId="77777777" w:rsidR="00687B2E" w:rsidRDefault="00FD7E13">
      <w:pPr>
        <w:pStyle w:val="B3"/>
      </w:pPr>
      <w:r>
        <w:t>3&gt;</w:t>
      </w:r>
      <w:r>
        <w:tab/>
      </w:r>
      <w:r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TxResourceReqList</w:t>
      </w:r>
      <w:proofErr w:type="spellEnd"/>
      <w:r>
        <w:t>:</w:t>
      </w:r>
    </w:p>
    <w:p w14:paraId="520A0239" w14:textId="77777777" w:rsidR="00687B2E" w:rsidRDefault="00FD7E13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no longer requires NR </w:t>
      </w:r>
      <w:proofErr w:type="spellStart"/>
      <w:r>
        <w:t>sidelink</w:t>
      </w:r>
      <w:proofErr w:type="spellEnd"/>
      <w:r>
        <w:t xml:space="preserve"> communication transmission resources in accordance </w:t>
      </w:r>
      <w:r>
        <w:t>with 5.8.3.3.</w:t>
      </w:r>
    </w:p>
    <w:p w14:paraId="65041793" w14:textId="77777777" w:rsidR="00687B2E" w:rsidRDefault="00FD7E13">
      <w:pPr>
        <w:pStyle w:val="4"/>
      </w:pPr>
      <w:bookmarkStart w:id="15" w:name="_Toc37067726"/>
      <w:bookmarkStart w:id="16" w:name="_Toc36843437"/>
      <w:bookmarkStart w:id="17" w:name="_Toc36836460"/>
      <w:bookmarkStart w:id="18" w:name="_Toc36756919"/>
      <w:r>
        <w:t>5.8.</w:t>
      </w:r>
      <w:r>
        <w:rPr>
          <w:lang w:eastAsia="zh-CN"/>
        </w:rPr>
        <w:t>3</w:t>
      </w:r>
      <w:r>
        <w:t>.3</w:t>
      </w:r>
      <w:r>
        <w:tab/>
        <w:t xml:space="preserve">Actions related to transmission of </w:t>
      </w:r>
      <w:proofErr w:type="spellStart"/>
      <w:r>
        <w:rPr>
          <w:i/>
        </w:rPr>
        <w:t>SidelinkUEInformationNR</w:t>
      </w:r>
      <w:proofErr w:type="spellEnd"/>
      <w:r>
        <w:t xml:space="preserve"> message</w:t>
      </w:r>
      <w:bookmarkEnd w:id="15"/>
      <w:bookmarkEnd w:id="16"/>
      <w:bookmarkEnd w:id="17"/>
      <w:bookmarkEnd w:id="18"/>
    </w:p>
    <w:p w14:paraId="69095E8E" w14:textId="77777777" w:rsidR="00687B2E" w:rsidRDefault="00FD7E13">
      <w:r>
        <w:t xml:space="preserve">The UE shall set the contents of the </w:t>
      </w:r>
      <w:proofErr w:type="spellStart"/>
      <w:r>
        <w:rPr>
          <w:i/>
        </w:rPr>
        <w:t>SidelinkUEInformationNR</w:t>
      </w:r>
      <w:proofErr w:type="spellEnd"/>
      <w:r>
        <w:t xml:space="preserve"> message as follows:</w:t>
      </w:r>
    </w:p>
    <w:p w14:paraId="277D6CF7" w14:textId="77777777" w:rsidR="00687B2E" w:rsidRDefault="00FD7E13">
      <w:pPr>
        <w:pStyle w:val="B1"/>
      </w:pPr>
      <w:r>
        <w:t>1&gt;</w:t>
      </w:r>
      <w:r>
        <w:tab/>
        <w:t xml:space="preserve">if the UE initiates the procedure to indicate it is (no more) interested to </w:t>
      </w:r>
      <w:r>
        <w:rPr>
          <w:lang w:eastAsia="zh-CN"/>
        </w:rPr>
        <w:t>receive</w:t>
      </w:r>
      <w:r>
        <w:rPr>
          <w:lang w:eastAsia="zh-CN"/>
        </w:rPr>
        <w:t xml:space="preserve">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</w:t>
      </w:r>
      <w:r>
        <w:t xml:space="preserve"> or to request (configuration/ release) of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</w:t>
      </w:r>
      <w:r>
        <w:t>transmission resources (i.e. UE includes all concerned information, irrespective of what triggered the procedure):</w:t>
      </w:r>
    </w:p>
    <w:p w14:paraId="11CA117B" w14:textId="77777777" w:rsidR="00687B2E" w:rsidRDefault="00FD7E13">
      <w:pPr>
        <w:pStyle w:val="B2"/>
      </w:pPr>
      <w:r>
        <w:t>2&gt;</w:t>
      </w:r>
      <w:r>
        <w:tab/>
        <w:t xml:space="preserve">if </w:t>
      </w:r>
      <w:r>
        <w:rPr>
          <w:i/>
        </w:rPr>
        <w:t xml:space="preserve">SIB12 </w:t>
      </w:r>
      <w:r>
        <w:t xml:space="preserve">including </w:t>
      </w:r>
      <w:proofErr w:type="spellStart"/>
      <w:r>
        <w:rPr>
          <w:i/>
        </w:rPr>
        <w:t>sl-ConfigCommonNR</w:t>
      </w:r>
      <w:proofErr w:type="spellEnd"/>
      <w:r>
        <w:t xml:space="preserve"> is pro</w:t>
      </w:r>
      <w:r>
        <w:t xml:space="preserve">vided by the </w:t>
      </w:r>
      <w:proofErr w:type="spellStart"/>
      <w:r>
        <w:t>PCell</w:t>
      </w:r>
      <w:proofErr w:type="spellEnd"/>
      <w:r>
        <w:t>:</w:t>
      </w:r>
    </w:p>
    <w:p w14:paraId="100D55AE" w14:textId="77777777" w:rsidR="00687B2E" w:rsidRDefault="00FD7E13">
      <w:pPr>
        <w:pStyle w:val="B3"/>
      </w:pPr>
      <w:r>
        <w:t>3&gt;</w:t>
      </w:r>
      <w:r>
        <w:tab/>
        <w:t xml:space="preserve">if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:</w:t>
      </w:r>
    </w:p>
    <w:p w14:paraId="6A9CBE50" w14:textId="77777777" w:rsidR="00687B2E" w:rsidRDefault="00FD7E13">
      <w:pPr>
        <w:pStyle w:val="B4"/>
      </w:pPr>
      <w:r>
        <w:t>4&gt;</w:t>
      </w:r>
      <w:r>
        <w:tab/>
        <w:t xml:space="preserve">include </w:t>
      </w:r>
      <w:proofErr w:type="spellStart"/>
      <w:r>
        <w:rPr>
          <w:i/>
        </w:rPr>
        <w:t>sl-RxInterestedFreqList</w:t>
      </w:r>
      <w:proofErr w:type="spellEnd"/>
      <w:r>
        <w:rPr>
          <w:i/>
        </w:rPr>
        <w:t xml:space="preserve"> </w:t>
      </w:r>
      <w:r>
        <w:t xml:space="preserve">and set it to the frequency for NR </w:t>
      </w:r>
      <w:proofErr w:type="spellStart"/>
      <w:r>
        <w:t>sidelink</w:t>
      </w:r>
      <w:proofErr w:type="spellEnd"/>
      <w:r>
        <w:t xml:space="preserve"> communication reception;</w:t>
      </w:r>
    </w:p>
    <w:p w14:paraId="1A3DF58E" w14:textId="77777777" w:rsidR="00687B2E" w:rsidRDefault="00FD7E13">
      <w:pPr>
        <w:pStyle w:val="B3"/>
      </w:pPr>
      <w:r>
        <w:t>3&gt;</w:t>
      </w:r>
      <w:r>
        <w:tab/>
        <w:t xml:space="preserve">if configured by upper layers to transmit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</w:t>
      </w:r>
      <w:r>
        <w:t>unication:</w:t>
      </w:r>
    </w:p>
    <w:p w14:paraId="5602110A" w14:textId="77777777" w:rsidR="00687B2E" w:rsidRDefault="00FD7E13">
      <w:pPr>
        <w:pStyle w:val="B4"/>
      </w:pPr>
      <w:r>
        <w:t>4&gt;</w:t>
      </w:r>
      <w:r>
        <w:tab/>
        <w:t xml:space="preserve">include </w:t>
      </w:r>
      <w:proofErr w:type="spellStart"/>
      <w:r>
        <w:rPr>
          <w:i/>
        </w:rPr>
        <w:t>sl-TxResourceReqList</w:t>
      </w:r>
      <w:proofErr w:type="spellEnd"/>
      <w:r>
        <w:t xml:space="preserve"> and set its fields (if needed) as follows for each destination for which it requests network to assign NR </w:t>
      </w:r>
      <w:proofErr w:type="spellStart"/>
      <w:r>
        <w:t>sidelink</w:t>
      </w:r>
      <w:proofErr w:type="spellEnd"/>
      <w:r>
        <w:t xml:space="preserve"> communication resource:</w:t>
      </w:r>
    </w:p>
    <w:p w14:paraId="28549F46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-DestinationIdentiy</w:t>
      </w:r>
      <w:proofErr w:type="spellEnd"/>
      <w:r>
        <w:rPr>
          <w:i/>
        </w:rPr>
        <w:t xml:space="preserve"> </w:t>
      </w:r>
      <w:r>
        <w:t>to the destination identity configured by upp</w:t>
      </w:r>
      <w:r>
        <w:t>er layer</w:t>
      </w:r>
      <w:r>
        <w:rPr>
          <w:lang w:eastAsia="zh-CN"/>
        </w:rPr>
        <w:t xml:space="preserve"> for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transmission</w:t>
      </w:r>
      <w:r>
        <w:t>;</w:t>
      </w:r>
    </w:p>
    <w:p w14:paraId="516F16D2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-CastType</w:t>
      </w:r>
      <w:proofErr w:type="spellEnd"/>
      <w:r>
        <w:t xml:space="preserve"> to </w:t>
      </w:r>
      <w:r>
        <w:rPr>
          <w:lang w:eastAsia="zh-CN"/>
        </w:rPr>
        <w:t>the cast type of the associated destination</w:t>
      </w:r>
      <w:r>
        <w:t xml:space="preserve"> identity</w:t>
      </w:r>
      <w:r>
        <w:rPr>
          <w:lang w:eastAsia="zh-CN"/>
        </w:rPr>
        <w:t xml:space="preserve"> configured by the upper layer for the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transmission</w:t>
      </w:r>
      <w:r>
        <w:t>;</w:t>
      </w:r>
    </w:p>
    <w:p w14:paraId="2DCB60B0" w14:textId="77777777" w:rsidR="00687B2E" w:rsidRDefault="00FD7E13">
      <w:pPr>
        <w:pStyle w:val="B5"/>
        <w:ind w:left="1704"/>
      </w:pPr>
      <w:r>
        <w:t>5&gt;</w:t>
      </w:r>
      <w:r>
        <w:tab/>
        <w:t xml:space="preserve">set </w:t>
      </w:r>
      <w:proofErr w:type="spellStart"/>
      <w:r>
        <w:rPr>
          <w:i/>
        </w:rPr>
        <w:t>sl</w:t>
      </w:r>
      <w:proofErr w:type="spellEnd"/>
      <w:r>
        <w:rPr>
          <w:i/>
        </w:rPr>
        <w:t>-RLC-</w:t>
      </w:r>
      <w:proofErr w:type="spellStart"/>
      <w:r>
        <w:rPr>
          <w:i/>
        </w:rPr>
        <w:t>ModeIndication</w:t>
      </w:r>
      <w:proofErr w:type="spellEnd"/>
      <w:r>
        <w:t xml:space="preserve"> to include the RLC mo</w:t>
      </w:r>
      <w:r>
        <w:t xml:space="preserve">de(s) and optionally </w:t>
      </w:r>
      <w:proofErr w:type="spellStart"/>
      <w:r>
        <w:t>QoS</w:t>
      </w:r>
      <w:proofErr w:type="spellEnd"/>
      <w:r>
        <w:t xml:space="preserve"> profile(s) of the </w:t>
      </w:r>
      <w:proofErr w:type="spellStart"/>
      <w:r>
        <w:t>sidelink</w:t>
      </w:r>
      <w:proofErr w:type="spellEnd"/>
      <w:r>
        <w:t xml:space="preserve"> </w:t>
      </w:r>
      <w:proofErr w:type="spellStart"/>
      <w:r>
        <w:t>QoS</w:t>
      </w:r>
      <w:proofErr w:type="spellEnd"/>
      <w:r>
        <w:t xml:space="preserve"> flow(s) of the associated RLC mode(s), if the associated bi-directional </w:t>
      </w:r>
      <w:proofErr w:type="spellStart"/>
      <w:r>
        <w:t>sidelink</w:t>
      </w:r>
      <w:proofErr w:type="spellEnd"/>
      <w:r>
        <w:t xml:space="preserve"> DRB has been established due to </w:t>
      </w:r>
      <w:r>
        <w:rPr>
          <w:rFonts w:eastAsia="Batang"/>
        </w:rPr>
        <w:t>the configuration</w:t>
      </w:r>
      <w:r>
        <w:rPr>
          <w:i/>
        </w:rPr>
        <w:t xml:space="preserve"> </w:t>
      </w:r>
      <w:r>
        <w:t>by</w:t>
      </w:r>
      <w:r>
        <w:rPr>
          <w:i/>
        </w:rPr>
        <w:t xml:space="preserve"> </w:t>
      </w:r>
      <w:proofErr w:type="spellStart"/>
      <w:r>
        <w:rPr>
          <w:i/>
        </w:rPr>
        <w:t>RRCReconfigurationSidelink</w:t>
      </w:r>
      <w:proofErr w:type="spellEnd"/>
      <w:r>
        <w:t>;</w:t>
      </w:r>
    </w:p>
    <w:p w14:paraId="6E491714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</w:t>
      </w:r>
      <w:proofErr w:type="spellEnd"/>
      <w:r>
        <w:rPr>
          <w:i/>
        </w:rPr>
        <w:t>-Failure</w:t>
      </w:r>
      <w:r>
        <w:t xml:space="preserve"> as </w:t>
      </w:r>
      <w:proofErr w:type="spellStart"/>
      <w:r>
        <w:rPr>
          <w:i/>
        </w:rPr>
        <w:t>rlf</w:t>
      </w:r>
      <w:proofErr w:type="spellEnd"/>
      <w:r>
        <w:t xml:space="preserve"> for the assoc</w:t>
      </w:r>
      <w:r>
        <w:t xml:space="preserve">iated destination for the NR </w:t>
      </w:r>
      <w:proofErr w:type="spellStart"/>
      <w:r>
        <w:t>sidelink</w:t>
      </w:r>
      <w:proofErr w:type="spellEnd"/>
      <w:r>
        <w:t xml:space="preserve"> communication transmission, if the </w:t>
      </w:r>
      <w:proofErr w:type="spellStart"/>
      <w:r>
        <w:t>sidelink</w:t>
      </w:r>
      <w:proofErr w:type="spellEnd"/>
      <w:r>
        <w:t xml:space="preserve"> RLF is detected;</w:t>
      </w:r>
    </w:p>
    <w:p w14:paraId="05073DA0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</w:t>
      </w:r>
      <w:proofErr w:type="spellEnd"/>
      <w:r>
        <w:rPr>
          <w:i/>
        </w:rPr>
        <w:t>-Failure</w:t>
      </w:r>
      <w:r>
        <w:t xml:space="preserve"> as </w:t>
      </w:r>
      <w:proofErr w:type="spellStart"/>
      <w:r>
        <w:rPr>
          <w:i/>
        </w:rPr>
        <w:t>configFailure</w:t>
      </w:r>
      <w:proofErr w:type="spellEnd"/>
      <w:r>
        <w:rPr>
          <w:i/>
        </w:rPr>
        <w:t xml:space="preserve"> </w:t>
      </w:r>
      <w:r>
        <w:t xml:space="preserve">for the associated destination for the NR </w:t>
      </w:r>
      <w:proofErr w:type="spellStart"/>
      <w:r>
        <w:t>sidelink</w:t>
      </w:r>
      <w:proofErr w:type="spellEnd"/>
      <w:r>
        <w:t xml:space="preserve"> communication transmission, if </w:t>
      </w:r>
      <w:proofErr w:type="spellStart"/>
      <w:r>
        <w:rPr>
          <w:i/>
        </w:rPr>
        <w:t>RRCReconfigurationFailureSidelink</w:t>
      </w:r>
      <w:proofErr w:type="spellEnd"/>
      <w:r>
        <w:t xml:space="preserve"> is rec</w:t>
      </w:r>
      <w:r>
        <w:t xml:space="preserve">eived as </w:t>
      </w:r>
      <w:proofErr w:type="spellStart"/>
      <w:r>
        <w:rPr>
          <w:rFonts w:eastAsia="MS Mincho"/>
        </w:rPr>
        <w:t>s</w:t>
      </w:r>
      <w:r>
        <w:t>idelink</w:t>
      </w:r>
      <w:proofErr w:type="spellEnd"/>
      <w:r>
        <w:t xml:space="preserve"> RRC reconfiguration failure;</w:t>
      </w:r>
    </w:p>
    <w:p w14:paraId="01D3D136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-QoS-InfoList</w:t>
      </w:r>
      <w:proofErr w:type="spellEnd"/>
      <w:r>
        <w:t xml:space="preserve"> to include </w:t>
      </w:r>
      <w:proofErr w:type="spellStart"/>
      <w:r>
        <w:t>QoS</w:t>
      </w:r>
      <w:proofErr w:type="spellEnd"/>
      <w:r>
        <w:t xml:space="preserve"> profile(s) of the </w:t>
      </w:r>
      <w:proofErr w:type="spellStart"/>
      <w:r>
        <w:t>sidelink</w:t>
      </w:r>
      <w:proofErr w:type="spellEnd"/>
      <w:r>
        <w:t xml:space="preserve"> </w:t>
      </w:r>
      <w:proofErr w:type="spellStart"/>
      <w:r>
        <w:t>QoS</w:t>
      </w:r>
      <w:proofErr w:type="spellEnd"/>
      <w:r>
        <w:t xml:space="preserve"> flow(s) of the associated destination configured by the upper layer for the NR </w:t>
      </w:r>
      <w:proofErr w:type="spellStart"/>
      <w:r>
        <w:t>sidelink</w:t>
      </w:r>
      <w:proofErr w:type="spellEnd"/>
      <w:r>
        <w:t xml:space="preserve"> communication transmission;</w:t>
      </w:r>
    </w:p>
    <w:p w14:paraId="360DACEE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-InterestedFreqList</w:t>
      </w:r>
      <w:proofErr w:type="spellEnd"/>
      <w:r>
        <w:t xml:space="preserve"> to indicate the frequency</w:t>
      </w:r>
      <w:r>
        <w:rPr>
          <w:lang w:eastAsia="zh-CN"/>
        </w:rPr>
        <w:t xml:space="preserve"> for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transmission</w:t>
      </w:r>
      <w:r>
        <w:t>;</w:t>
      </w:r>
    </w:p>
    <w:p w14:paraId="45AFF5AA" w14:textId="77777777" w:rsidR="00687B2E" w:rsidRDefault="00FD7E13">
      <w:pPr>
        <w:pStyle w:val="B5"/>
        <w:rPr>
          <w:ins w:id="19" w:author="5G_V2X_NRSL-Core" w:date="2020-06-09T16:31:00Z"/>
        </w:rPr>
      </w:pPr>
      <w:r>
        <w:t>5&gt;</w:t>
      </w:r>
      <w:r>
        <w:tab/>
        <w:t xml:space="preserve">set </w:t>
      </w:r>
      <w:proofErr w:type="spellStart"/>
      <w:r>
        <w:rPr>
          <w:i/>
        </w:rPr>
        <w:t>sl-TypeTxSyncList</w:t>
      </w:r>
      <w:proofErr w:type="spellEnd"/>
      <w:r>
        <w:rPr>
          <w:i/>
        </w:rPr>
        <w:t xml:space="preserve"> </w:t>
      </w:r>
      <w:r>
        <w:t xml:space="preserve">to </w:t>
      </w:r>
      <w:r>
        <w:rPr>
          <w:lang w:eastAsia="zh-CN"/>
        </w:rPr>
        <w:t xml:space="preserve">the current synchronization reference type used on the associated </w:t>
      </w:r>
      <w:proofErr w:type="spellStart"/>
      <w:r>
        <w:rPr>
          <w:i/>
        </w:rPr>
        <w:t>sl-InterestedFreqList</w:t>
      </w:r>
      <w:proofErr w:type="spellEnd"/>
      <w:r>
        <w:t xml:space="preserve"> </w:t>
      </w:r>
      <w:r>
        <w:rPr>
          <w:lang w:eastAsia="zh-CN"/>
        </w:rPr>
        <w:t xml:space="preserve">for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transmission</w:t>
      </w:r>
      <w:r>
        <w:t>.</w:t>
      </w:r>
      <w:ins w:id="20" w:author="5G_V2X_NRSL-Core" w:date="2020-06-09T16:31:00Z">
        <w:r>
          <w:t xml:space="preserve"> </w:t>
        </w:r>
      </w:ins>
    </w:p>
    <w:p w14:paraId="0A704504" w14:textId="77777777" w:rsidR="00687B2E" w:rsidRDefault="00FD7E13">
      <w:pPr>
        <w:pStyle w:val="B5"/>
      </w:pPr>
      <w:ins w:id="21" w:author="5G_V2X_NRSL-Core" w:date="2020-06-09T16:31:00Z">
        <w:r>
          <w:lastRenderedPageBreak/>
          <w:t>5&gt;</w:t>
        </w:r>
        <w:r>
          <w:tab/>
        </w:r>
        <w:r>
          <w:t xml:space="preserve">set </w:t>
        </w:r>
        <w:proofErr w:type="spellStart"/>
        <w:r>
          <w:rPr>
            <w:i/>
          </w:rPr>
          <w:t>sl-CapabilityInformationSidelink</w:t>
        </w:r>
        <w:proofErr w:type="spellEnd"/>
        <w:r>
          <w:t xml:space="preserve"> to include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message, if any, received from peer UE.</w:t>
        </w:r>
      </w:ins>
    </w:p>
    <w:p w14:paraId="10145E28" w14:textId="77777777" w:rsidR="00687B2E" w:rsidRDefault="00FD7E13">
      <w:pPr>
        <w:pStyle w:val="B1"/>
      </w:pPr>
      <w:r>
        <w:t>1&gt;</w:t>
      </w:r>
      <w:r>
        <w:tab/>
        <w:t xml:space="preserve">The UE shall submit the </w:t>
      </w:r>
      <w:proofErr w:type="spellStart"/>
      <w:r>
        <w:rPr>
          <w:i/>
        </w:rPr>
        <w:t>SidelinkUEInformationNR</w:t>
      </w:r>
      <w:proofErr w:type="spellEnd"/>
      <w:r>
        <w:t xml:space="preserve"> message to lower layers for transmission.</w:t>
      </w:r>
    </w:p>
    <w:p w14:paraId="786CE4BE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t Cha</w:t>
      </w:r>
      <w:r>
        <w:rPr>
          <w:i/>
          <w:lang w:eastAsia="zh-CN"/>
        </w:rPr>
        <w:t>nge</w:t>
      </w:r>
    </w:p>
    <w:p w14:paraId="0490406B" w14:textId="77777777" w:rsidR="00687B2E" w:rsidRDefault="00FD7E13">
      <w:pPr>
        <w:pStyle w:val="4"/>
        <w:rPr>
          <w:lang w:eastAsia="ja-JP"/>
        </w:rPr>
      </w:pPr>
      <w:bookmarkStart w:id="22" w:name="_Toc36843465"/>
      <w:bookmarkStart w:id="23" w:name="_Toc36836488"/>
      <w:bookmarkStart w:id="24" w:name="_Toc36756947"/>
      <w:bookmarkStart w:id="25" w:name="_Toc37067754"/>
      <w:r>
        <w:t>5.8.9.2</w:t>
      </w:r>
      <w:r>
        <w:tab/>
      </w:r>
      <w:proofErr w:type="spellStart"/>
      <w:r>
        <w:t>Sidelink</w:t>
      </w:r>
      <w:proofErr w:type="spellEnd"/>
      <w:r>
        <w:t xml:space="preserve"> UE </w:t>
      </w:r>
      <w:del w:id="26" w:author="5G_V2X_NRSL-Core" w:date="2020-06-09T16:31:00Z">
        <w:r>
          <w:delText>capablities</w:delText>
        </w:r>
      </w:del>
      <w:bookmarkEnd w:id="22"/>
      <w:bookmarkEnd w:id="23"/>
      <w:bookmarkEnd w:id="24"/>
      <w:bookmarkEnd w:id="25"/>
      <w:ins w:id="27" w:author="5G_V2X_NRSL-Core" w:date="2020-06-09T16:32:00Z">
        <w:r>
          <w:t>capability transfer</w:t>
        </w:r>
      </w:ins>
    </w:p>
    <w:p w14:paraId="2D03F1DC" w14:textId="77777777" w:rsidR="00687B2E" w:rsidRDefault="00FD7E13">
      <w:pPr>
        <w:pStyle w:val="EditorsNote"/>
        <w:rPr>
          <w:color w:val="auto"/>
        </w:rPr>
      </w:pPr>
      <w:del w:id="28" w:author="5G_V2X_NRSL-Core" w:date="2020-06-09T16:32:00Z">
        <w:r>
          <w:rPr>
            <w:color w:val="auto"/>
          </w:rPr>
          <w:delText>Editor Notes: The details on the procedure of Sidelink UE Capablities to be captured after the clear agreement</w:delText>
        </w:r>
        <w:r>
          <w:rPr>
            <w:color w:val="auto"/>
            <w:lang w:eastAsia="ko-KR"/>
          </w:rPr>
          <w:delText>.</w:delText>
        </w:r>
      </w:del>
    </w:p>
    <w:p w14:paraId="0B62461D" w14:textId="77777777" w:rsidR="00687B2E" w:rsidRDefault="00FD7E13">
      <w:pPr>
        <w:pStyle w:val="4"/>
        <w:rPr>
          <w:ins w:id="29" w:author="5G_V2X_NRSL-Core" w:date="2020-06-09T16:33:00Z"/>
          <w:lang w:eastAsia="ja-JP"/>
        </w:rPr>
      </w:pPr>
      <w:bookmarkStart w:id="30" w:name="_Toc20425827"/>
      <w:bookmarkStart w:id="31" w:name="_Toc29321223"/>
      <w:bookmarkStart w:id="32" w:name="_Toc36836386"/>
      <w:bookmarkStart w:id="33" w:name="_Toc36756845"/>
      <w:bookmarkStart w:id="34" w:name="_Toc37067652"/>
      <w:bookmarkStart w:id="35" w:name="_Toc36843363"/>
      <w:ins w:id="36" w:author="5G_V2X_NRSL-Core" w:date="2020-06-09T16:33:00Z">
        <w:r>
          <w:t>5.8.9.2.1</w:t>
        </w:r>
        <w:r>
          <w:tab/>
          <w:t>General</w:t>
        </w:r>
      </w:ins>
    </w:p>
    <w:p w14:paraId="54287B0F" w14:textId="77777777" w:rsidR="00687B2E" w:rsidRDefault="00FD7E13">
      <w:pPr>
        <w:rPr>
          <w:ins w:id="37" w:author="5G_V2X_NRSL-Core" w:date="2020-06-09T16:33:00Z"/>
        </w:rPr>
      </w:pPr>
      <w:ins w:id="38" w:author="5G_V2X_NRSL-Core" w:date="2020-06-09T16:33:00Z">
        <w:r>
          <w:t xml:space="preserve">This clause describes how the UE compiles and transfers its </w:t>
        </w:r>
        <w:proofErr w:type="spellStart"/>
        <w:r>
          <w:t>sidelink</w:t>
        </w:r>
        <w:proofErr w:type="spellEnd"/>
        <w:r>
          <w:t xml:space="preserve"> UE capability information for unicast</w:t>
        </w:r>
        <w:r>
          <w:t xml:space="preserve"> to the initiating UE.</w:t>
        </w:r>
      </w:ins>
    </w:p>
    <w:p w14:paraId="3005D4F4" w14:textId="77777777" w:rsidR="00687B2E" w:rsidRDefault="00FD7E13">
      <w:pPr>
        <w:pStyle w:val="TH"/>
        <w:rPr>
          <w:ins w:id="39" w:author="5G_V2X_NRSL-Core" w:date="2020-06-09T16:33:00Z"/>
        </w:rPr>
      </w:pPr>
      <w:ins w:id="40" w:author="5G_V2X_NRSL-Core" w:date="2020-06-09T16:33:00Z">
        <w:r>
          <w:rPr>
            <w:rFonts w:eastAsia="Times New Roman"/>
            <w:lang w:eastAsia="ja-JP"/>
          </w:rPr>
          <w:object w:dxaOrig="4433" w:dyaOrig="2054" w14:anchorId="262A985B">
            <v:shape id="_x0000_i1026" type="#_x0000_t75" style="width:221.75pt;height:102.9pt" o:ole="">
              <v:imagedata r:id="rId16" o:title="" cropbottom="7562f"/>
            </v:shape>
            <o:OLEObject Type="Embed" ProgID="Mscgen.Chart" ShapeID="_x0000_i1026" DrawAspect="Content" ObjectID="_1653370991" r:id="rId17"/>
          </w:object>
        </w:r>
      </w:ins>
    </w:p>
    <w:p w14:paraId="301F986C" w14:textId="77777777" w:rsidR="00687B2E" w:rsidRDefault="00FD7E13">
      <w:pPr>
        <w:pStyle w:val="TF"/>
        <w:rPr>
          <w:ins w:id="41" w:author="5G_V2X_NRSL-Core" w:date="2020-06-09T16:33:00Z"/>
        </w:rPr>
      </w:pPr>
      <w:ins w:id="42" w:author="5G_V2X_NRSL-Core" w:date="2020-06-09T16:33:00Z">
        <w:r>
          <w:rPr>
            <w:rFonts w:eastAsia="MS Mincho"/>
          </w:rPr>
          <w:t xml:space="preserve">Figure 5.8.9.2.1-1: </w:t>
        </w:r>
        <w:proofErr w:type="spellStart"/>
        <w:r>
          <w:rPr>
            <w:rFonts w:eastAsia="MS Mincho"/>
          </w:rPr>
          <w:t>Sidelink</w:t>
        </w:r>
        <w:proofErr w:type="spellEnd"/>
        <w:r>
          <w:rPr>
            <w:rFonts w:eastAsia="MS Mincho"/>
          </w:rPr>
          <w:t xml:space="preserve"> UE capability transfer</w:t>
        </w:r>
      </w:ins>
    </w:p>
    <w:p w14:paraId="47273BFA" w14:textId="77777777" w:rsidR="00687B2E" w:rsidRDefault="00FD7E13">
      <w:pPr>
        <w:pStyle w:val="4"/>
        <w:rPr>
          <w:ins w:id="43" w:author="5G_V2X_NRSL-Core" w:date="2020-06-09T16:33:00Z"/>
        </w:rPr>
      </w:pPr>
      <w:ins w:id="44" w:author="5G_V2X_NRSL-Core" w:date="2020-06-09T16:33:00Z">
        <w:r>
          <w:t>5.8.9.2.2</w:t>
        </w:r>
        <w:r>
          <w:tab/>
          <w:t>Initiation</w:t>
        </w:r>
      </w:ins>
    </w:p>
    <w:p w14:paraId="4734D05E" w14:textId="77777777" w:rsidR="00687B2E" w:rsidRDefault="00FD7E13">
      <w:pPr>
        <w:rPr>
          <w:ins w:id="45" w:author="5G_V2X_NRSL-Core" w:date="2020-06-09T16:33:00Z"/>
          <w:rFonts w:eastAsia="MS Mincho"/>
        </w:rPr>
      </w:pPr>
      <w:ins w:id="46" w:author="5G_V2X_NRSL-Core" w:date="2020-06-09T16:33:00Z">
        <w:r>
          <w:rPr>
            <w:rFonts w:eastAsia="MS Mincho"/>
          </w:rPr>
          <w:t xml:space="preserve">The UE may initiate the </w:t>
        </w:r>
        <w:proofErr w:type="spellStart"/>
        <w:r>
          <w:rPr>
            <w:rFonts w:eastAsia="MS Mincho"/>
          </w:rPr>
          <w:t>sidelink</w:t>
        </w:r>
        <w:proofErr w:type="spellEnd"/>
        <w:r>
          <w:rPr>
            <w:rFonts w:eastAsia="MS Mincho"/>
          </w:rPr>
          <w:t xml:space="preserve"> UE capability transfer procedure upon indication from upper layer when it needs (additional) UE radio </w:t>
        </w:r>
        <w:r>
          <w:rPr>
            <w:rFonts w:eastAsia="MS Mincho"/>
          </w:rPr>
          <w:t>access capability information.</w:t>
        </w:r>
      </w:ins>
    </w:p>
    <w:p w14:paraId="502A8B3A" w14:textId="77777777" w:rsidR="00687B2E" w:rsidRDefault="00FD7E13">
      <w:pPr>
        <w:pStyle w:val="4"/>
        <w:rPr>
          <w:ins w:id="47" w:author="5G_V2X_NRSL-Core" w:date="2020-06-09T16:33:00Z"/>
        </w:rPr>
      </w:pPr>
      <w:ins w:id="48" w:author="5G_V2X_NRSL-Core" w:date="2020-06-09T16:33:00Z">
        <w:r>
          <w:t>5.8.9.2.3</w:t>
        </w:r>
        <w:r>
          <w:tab/>
          <w:t xml:space="preserve">Actions related to transmission of the </w:t>
        </w:r>
        <w:proofErr w:type="spellStart"/>
        <w:r>
          <w:rPr>
            <w:i/>
          </w:rPr>
          <w:t>UECapabilityEnquirySidelink</w:t>
        </w:r>
        <w:proofErr w:type="spellEnd"/>
        <w:r>
          <w:t xml:space="preserve"> by the UE</w:t>
        </w:r>
      </w:ins>
    </w:p>
    <w:p w14:paraId="0B2C0B30" w14:textId="77777777" w:rsidR="00687B2E" w:rsidRDefault="00FD7E13">
      <w:pPr>
        <w:rPr>
          <w:ins w:id="49" w:author="5G_V2X_NRSL-Core" w:date="2020-06-09T16:33:00Z"/>
          <w:rFonts w:eastAsia="MS Mincho"/>
        </w:rPr>
      </w:pPr>
      <w:ins w:id="50" w:author="5G_V2X_NRSL-Core" w:date="2020-06-09T16:33:00Z">
        <w:r>
          <w:t xml:space="preserve">The </w:t>
        </w:r>
        <w:proofErr w:type="spellStart"/>
        <w:r>
          <w:t>initating</w:t>
        </w:r>
        <w:proofErr w:type="spellEnd"/>
        <w:r>
          <w:t xml:space="preserve"> UE shall set the contents of </w:t>
        </w:r>
        <w:proofErr w:type="spellStart"/>
        <w:r>
          <w:rPr>
            <w:i/>
          </w:rPr>
          <w:t>UECapabilityEnquirySidelink</w:t>
        </w:r>
        <w:proofErr w:type="spellEnd"/>
        <w:r>
          <w:rPr>
            <w:i/>
          </w:rPr>
          <w:t xml:space="preserve"> </w:t>
        </w:r>
        <w:r>
          <w:t>message as follows</w:t>
        </w:r>
        <w:r>
          <w:rPr>
            <w:rFonts w:eastAsia="MS Mincho"/>
          </w:rPr>
          <w:t>:</w:t>
        </w:r>
      </w:ins>
    </w:p>
    <w:p w14:paraId="33B5DF1E" w14:textId="77777777" w:rsidR="00687B2E" w:rsidRDefault="00FD7E13">
      <w:pPr>
        <w:pStyle w:val="B1"/>
        <w:rPr>
          <w:ins w:id="51" w:author="5G_V2X_NRSL-Core" w:date="2020-06-09T16:33:00Z"/>
        </w:rPr>
      </w:pPr>
      <w:ins w:id="52" w:author="5G_V2X_NRSL-Core" w:date="2020-06-09T16:33:00Z">
        <w:r>
          <w:t>1&gt;</w:t>
        </w:r>
        <w:r>
          <w:tab/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  <w:proofErr w:type="spellStart"/>
        <w:r>
          <w:rPr>
            <w:i/>
          </w:rPr>
          <w:t>ueCapabilityInformationSidelink</w:t>
        </w:r>
        <w:proofErr w:type="spellEnd"/>
        <w:r>
          <w:t>;</w:t>
        </w:r>
      </w:ins>
    </w:p>
    <w:p w14:paraId="633D61F4" w14:textId="77777777" w:rsidR="00687B2E" w:rsidRDefault="00FD7E13">
      <w:pPr>
        <w:pStyle w:val="NO"/>
        <w:rPr>
          <w:ins w:id="53" w:author="5G_V2X_NRSL-Core" w:date="2020-06-09T16:33:00Z"/>
        </w:rPr>
      </w:pPr>
      <w:ins w:id="54" w:author="5G_V2X_NRSL-Core" w:date="2020-06-09T16:33:00Z">
        <w:r>
          <w:t>NOTE:</w:t>
        </w:r>
        <w:r>
          <w:tab/>
          <w:t xml:space="preserve">It is up to initiating UE to decide whether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should be included.</w:t>
        </w:r>
      </w:ins>
    </w:p>
    <w:p w14:paraId="44E3C899" w14:textId="77777777" w:rsidR="00687B2E" w:rsidRDefault="00FD7E13">
      <w:pPr>
        <w:pStyle w:val="B1"/>
        <w:rPr>
          <w:ins w:id="55" w:author="5G_V2X_NRSL-Core" w:date="2020-06-09T16:33:00Z"/>
        </w:rPr>
      </w:pPr>
      <w:ins w:id="56" w:author="5G_V2X_NRSL-Core" w:date="2020-06-09T16:33:00Z">
        <w:r>
          <w:t>1&gt;</w:t>
        </w:r>
        <w:r>
          <w:tab/>
          <w:t xml:space="preserve">set </w:t>
        </w:r>
        <w:commentRangeStart w:id="57"/>
        <w:commentRangeStart w:id="58"/>
        <w:proofErr w:type="spellStart"/>
        <w:r>
          <w:rPr>
            <w:i/>
          </w:rPr>
          <w:t>frequencyBandListFilterSidelink</w:t>
        </w:r>
      </w:ins>
      <w:commentRangeEnd w:id="57"/>
      <w:proofErr w:type="spellEnd"/>
      <w:r>
        <w:commentReference w:id="57"/>
      </w:r>
      <w:commentRangeEnd w:id="58"/>
      <w:r w:rsidR="00834CB6">
        <w:rPr>
          <w:rStyle w:val="af7"/>
        </w:rPr>
        <w:commentReference w:id="58"/>
      </w:r>
      <w:ins w:id="59" w:author="5G_V2X_NRSL-Core" w:date="2020-06-09T16:33:00Z">
        <w:r>
          <w:t xml:space="preserve"> to include </w:t>
        </w:r>
        <w:r>
          <w:rPr>
            <w:lang w:eastAsia="en-GB"/>
          </w:rPr>
          <w:t>frequency bands for which the peer UE is requested t</w:t>
        </w:r>
        <w:r>
          <w:rPr>
            <w:lang w:eastAsia="en-GB"/>
          </w:rPr>
          <w:t>o provide supported bands and band combinations;</w:t>
        </w:r>
      </w:ins>
    </w:p>
    <w:p w14:paraId="099B12B4" w14:textId="77777777" w:rsidR="00687B2E" w:rsidRDefault="00FD7E13">
      <w:pPr>
        <w:pStyle w:val="B1"/>
        <w:rPr>
          <w:ins w:id="60" w:author="5G_V2X_NRSL-Core" w:date="2020-06-09T16:33:00Z"/>
          <w:rFonts w:eastAsia="MS Mincho"/>
        </w:rPr>
      </w:pPr>
      <w:ins w:id="61" w:author="5G_V2X_NRSL-Core" w:date="2020-06-09T16:33:00Z">
        <w:r>
          <w:rPr>
            <w:rFonts w:eastAsia="MS Mincho"/>
          </w:rPr>
          <w:t>1&gt;</w:t>
        </w:r>
        <w:r>
          <w:rPr>
            <w:rFonts w:eastAsia="MS Mincho"/>
          </w:rPr>
          <w:tab/>
        </w:r>
        <w:r>
          <w:t xml:space="preserve">submit the </w:t>
        </w:r>
        <w:proofErr w:type="spellStart"/>
        <w:r>
          <w:rPr>
            <w:i/>
          </w:rPr>
          <w:t>UECapabilityEnquirySidelink</w:t>
        </w:r>
        <w:proofErr w:type="spellEnd"/>
        <w:r>
          <w:rPr>
            <w:i/>
          </w:rPr>
          <w:t xml:space="preserve"> </w:t>
        </w:r>
        <w:r>
          <w:t>message to lower layers for transmission.</w:t>
        </w:r>
      </w:ins>
    </w:p>
    <w:p w14:paraId="1D294016" w14:textId="77777777" w:rsidR="00687B2E" w:rsidRDefault="00FD7E13">
      <w:pPr>
        <w:pStyle w:val="4"/>
        <w:rPr>
          <w:ins w:id="62" w:author="5G_V2X_NRSL-Core" w:date="2020-06-09T16:33:00Z"/>
        </w:rPr>
      </w:pPr>
      <w:ins w:id="63" w:author="5G_V2X_NRSL-Core" w:date="2020-06-09T16:33:00Z">
        <w:r>
          <w:t>5.8.9.2.4</w:t>
        </w:r>
        <w:r>
          <w:tab/>
          <w:t xml:space="preserve">Actions related to reception of the </w:t>
        </w:r>
        <w:proofErr w:type="spellStart"/>
        <w:r>
          <w:rPr>
            <w:i/>
          </w:rPr>
          <w:t>UECapabilityEnquirySidelink</w:t>
        </w:r>
        <w:proofErr w:type="spellEnd"/>
        <w:r>
          <w:t xml:space="preserve"> by the UE</w:t>
        </w:r>
      </w:ins>
    </w:p>
    <w:p w14:paraId="528C446A" w14:textId="77777777" w:rsidR="00687B2E" w:rsidRDefault="00FD7E13">
      <w:pPr>
        <w:rPr>
          <w:ins w:id="64" w:author="5G_V2X_NRSL-Core" w:date="2020-06-09T16:33:00Z"/>
        </w:rPr>
      </w:pPr>
      <w:ins w:id="65" w:author="5G_V2X_NRSL-Core" w:date="2020-06-09T16:33:00Z">
        <w:r>
          <w:t xml:space="preserve">The peer UE shall set the contents of </w:t>
        </w:r>
        <w:proofErr w:type="spellStart"/>
        <w:r>
          <w:rPr>
            <w:i/>
          </w:rPr>
          <w:t>U</w:t>
        </w:r>
        <w:r>
          <w:rPr>
            <w:i/>
          </w:rPr>
          <w:t>ECapabilityInformationSidelink</w:t>
        </w:r>
        <w:proofErr w:type="spellEnd"/>
        <w:r>
          <w:t xml:space="preserve"> message as follows:</w:t>
        </w:r>
      </w:ins>
    </w:p>
    <w:p w14:paraId="6A2967BA" w14:textId="77777777" w:rsidR="00687B2E" w:rsidRDefault="00FD7E13">
      <w:pPr>
        <w:pStyle w:val="B1"/>
        <w:rPr>
          <w:ins w:id="66" w:author="5G_V2X_NRSL-Core" w:date="2020-06-09T16:33:00Z"/>
        </w:rPr>
      </w:pPr>
      <w:ins w:id="67" w:author="5G_V2X_NRSL-Core" w:date="2020-06-09T16:33:00Z">
        <w:r>
          <w:t>1&gt;</w:t>
        </w:r>
        <w:r>
          <w:tab/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  <w:proofErr w:type="spellStart"/>
        <w:r>
          <w:rPr>
            <w:i/>
          </w:rPr>
          <w:t>ueCapabilityInformationSidelink</w:t>
        </w:r>
        <w:proofErr w:type="spellEnd"/>
        <w:r>
          <w:t>;</w:t>
        </w:r>
      </w:ins>
    </w:p>
    <w:p w14:paraId="517D46E0" w14:textId="756A4B92" w:rsidR="00687B2E" w:rsidRDefault="00FD7E13">
      <w:pPr>
        <w:pStyle w:val="B1"/>
        <w:rPr>
          <w:ins w:id="68" w:author="5G_V2X_NRSL-Core" w:date="2020-06-09T16:33:00Z"/>
        </w:rPr>
      </w:pPr>
      <w:ins w:id="69" w:author="5G_V2X_NRSL-Core" w:date="2020-06-09T16:33:00Z">
        <w:r>
          <w:t>1&gt;</w:t>
        </w:r>
        <w:r>
          <w:tab/>
          <w:t xml:space="preserve">compile a list of "candidate band combinations" only consisting of bands included in </w:t>
        </w:r>
        <w:proofErr w:type="spellStart"/>
        <w:r>
          <w:rPr>
            <w:i/>
          </w:rPr>
          <w:t>frequencyBandListFilter</w:t>
        </w:r>
        <w:proofErr w:type="spellEnd"/>
        <w:r>
          <w:t xml:space="preserve">, and prioritized in the order of </w:t>
        </w:r>
        <w:proofErr w:type="spellStart"/>
        <w:r>
          <w:rPr>
            <w:i/>
          </w:rPr>
          <w:t>frequencyBandListFilterSidelink</w:t>
        </w:r>
        <w:proofErr w:type="spellEnd"/>
        <w:r>
          <w:rPr>
            <w:i/>
          </w:rPr>
          <w:t xml:space="preserve"> </w:t>
        </w:r>
        <w:r>
          <w:t>(i.e. first include band combinations containing the first-listed band, then include remaining band combinations containing the second-listed band, and so on). Include</w:t>
        </w:r>
        <w:r>
          <w:t xml:space="preserve"> into </w:t>
        </w:r>
        <w:commentRangeStart w:id="70"/>
        <w:commentRangeStart w:id="71"/>
        <w:proofErr w:type="spellStart"/>
        <w:r>
          <w:rPr>
            <w:i/>
          </w:rPr>
          <w:t>supportedBandCombinationList</w:t>
        </w:r>
      </w:ins>
      <w:commentRangeEnd w:id="70"/>
      <w:commentRangeEnd w:id="71"/>
      <w:ins w:id="72" w:author="5G_V2X_NRSL-Core" w:date="2020-06-11T08:50:00Z">
        <w:r w:rsidR="00834CB6">
          <w:rPr>
            <w:i/>
          </w:rPr>
          <w:t>Sidelink</w:t>
        </w:r>
      </w:ins>
      <w:proofErr w:type="spellEnd"/>
      <w:r>
        <w:commentReference w:id="70"/>
      </w:r>
      <w:r w:rsidR="00834CB6">
        <w:rPr>
          <w:rStyle w:val="af7"/>
        </w:rPr>
        <w:commentReference w:id="71"/>
      </w:r>
      <w:ins w:id="73" w:author="5G_V2X_NRSL-Core" w:date="2020-06-09T16:33:00Z">
        <w:r>
          <w:t xml:space="preserve"> as many band combinations as possible from the list of "candidate band combinations", starting from the first entry;</w:t>
        </w:r>
      </w:ins>
    </w:p>
    <w:p w14:paraId="12D4EE06" w14:textId="77777777" w:rsidR="00687B2E" w:rsidRDefault="00FD7E13">
      <w:pPr>
        <w:pStyle w:val="B1"/>
        <w:rPr>
          <w:ins w:id="74" w:author="5G_V2X_NRSL-Core" w:date="2020-06-09T16:33:00Z"/>
        </w:rPr>
      </w:pPr>
      <w:ins w:id="75" w:author="5G_V2X_NRSL-Core" w:date="2020-06-09T16:33:00Z">
        <w:r>
          <w:t>1&gt;</w:t>
        </w:r>
        <w:r>
          <w:tab/>
          <w:t xml:space="preserve">submit the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message to lower layers for transmission.</w:t>
        </w:r>
      </w:ins>
    </w:p>
    <w:bookmarkEnd w:id="30"/>
    <w:bookmarkEnd w:id="31"/>
    <w:bookmarkEnd w:id="32"/>
    <w:bookmarkEnd w:id="33"/>
    <w:bookmarkEnd w:id="34"/>
    <w:bookmarkEnd w:id="35"/>
    <w:p w14:paraId="0DBC16ED" w14:textId="77777777" w:rsidR="00687B2E" w:rsidRDefault="00FD7E13">
      <w:pPr>
        <w:rPr>
          <w:lang w:eastAsia="zh-CN"/>
        </w:rPr>
      </w:pPr>
      <w:r>
        <w:rPr>
          <w:rFonts w:eastAsia="Times New Roman"/>
          <w:lang w:eastAsia="ja-JP"/>
        </w:rPr>
        <w:fldChar w:fldCharType="begin"/>
      </w:r>
      <w:r>
        <w:rPr>
          <w:rFonts w:eastAsia="Times New Roman"/>
          <w:lang w:eastAsia="ja-JP"/>
        </w:rPr>
        <w:fldChar w:fldCharType="end"/>
      </w:r>
    </w:p>
    <w:p w14:paraId="3022D3E1" w14:textId="77777777" w:rsidR="00687B2E" w:rsidRDefault="00687B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  <w:sectPr w:rsidR="00687B2E">
          <w:headerReference w:type="even" r:id="rId20"/>
          <w:headerReference w:type="default" r:id="rId21"/>
          <w:headerReference w:type="first" r:id="rId22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43272F49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lastRenderedPageBreak/>
        <w:t>N</w:t>
      </w:r>
      <w:r>
        <w:rPr>
          <w:i/>
          <w:lang w:eastAsia="zh-CN"/>
        </w:rPr>
        <w:t>ext Change</w:t>
      </w:r>
    </w:p>
    <w:p w14:paraId="514DE779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6" w:name="_Toc36757027"/>
      <w:bookmarkStart w:id="77" w:name="_Toc37067834"/>
      <w:bookmarkStart w:id="78" w:name="_Toc36843545"/>
      <w:bookmarkStart w:id="79" w:name="_Toc36836568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proofErr w:type="spellStart"/>
      <w:r>
        <w:rPr>
          <w:rFonts w:ascii="Arial" w:eastAsia="Times New Roman" w:hAnsi="Arial"/>
          <w:i/>
          <w:iCs/>
          <w:sz w:val="24"/>
          <w:lang w:eastAsia="ja-JP"/>
        </w:rPr>
        <w:t>SidelinkUEInformationNR</w:t>
      </w:r>
      <w:bookmarkEnd w:id="76"/>
      <w:bookmarkEnd w:id="77"/>
      <w:bookmarkEnd w:id="78"/>
      <w:bookmarkEnd w:id="79"/>
      <w:proofErr w:type="spellEnd"/>
    </w:p>
    <w:p w14:paraId="34B5F2A3" w14:textId="77777777" w:rsidR="00687B2E" w:rsidRDefault="00FD7E1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</w:t>
      </w:r>
      <w:proofErr w:type="spellStart"/>
      <w:r>
        <w:rPr>
          <w:rFonts w:eastAsia="Times New Roman"/>
          <w:i/>
          <w:lang w:eastAsia="ja-JP"/>
        </w:rPr>
        <w:t>SidelinkUEinformationNR</w:t>
      </w:r>
      <w:proofErr w:type="spellEnd"/>
      <w:r>
        <w:rPr>
          <w:rFonts w:eastAsia="Times New Roman"/>
          <w:i/>
          <w:lang w:eastAsia="ja-JP"/>
        </w:rPr>
        <w:t xml:space="preserve"> </w:t>
      </w:r>
      <w:r>
        <w:rPr>
          <w:rFonts w:eastAsia="Times New Roman"/>
          <w:lang w:eastAsia="ja-JP"/>
        </w:rPr>
        <w:t xml:space="preserve">message is used for the indication of NR </w:t>
      </w:r>
      <w:proofErr w:type="spellStart"/>
      <w:r>
        <w:rPr>
          <w:rFonts w:eastAsia="Times New Roman"/>
          <w:lang w:eastAsia="ja-JP"/>
        </w:rPr>
        <w:t>sidelink</w:t>
      </w:r>
      <w:proofErr w:type="spellEnd"/>
      <w:r>
        <w:rPr>
          <w:rFonts w:eastAsia="Times New Roman"/>
          <w:lang w:eastAsia="ja-JP"/>
        </w:rPr>
        <w:t xml:space="preserve"> UE information to the </w:t>
      </w:r>
      <w:r>
        <w:rPr>
          <w:rFonts w:eastAsia="Times New Roman"/>
          <w:lang w:eastAsia="zh-CN"/>
        </w:rPr>
        <w:t>network</w:t>
      </w:r>
      <w:r>
        <w:rPr>
          <w:rFonts w:eastAsia="Times New Roman"/>
          <w:lang w:eastAsia="ja-JP"/>
        </w:rPr>
        <w:t>.</w:t>
      </w:r>
    </w:p>
    <w:p w14:paraId="432A1D59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Signalling radio bearer: SRB1</w:t>
      </w:r>
    </w:p>
    <w:p w14:paraId="41B4B9C5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RLC-SAP: AM</w:t>
      </w:r>
    </w:p>
    <w:p w14:paraId="4D479D9F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Logical channel: DCCH</w:t>
      </w:r>
    </w:p>
    <w:p w14:paraId="4F76BB8C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Direction: UE to Network</w:t>
      </w:r>
    </w:p>
    <w:p w14:paraId="1905BB16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>
        <w:rPr>
          <w:rFonts w:ascii="Arial" w:eastAsia="Times New Roman" w:hAnsi="Arial"/>
          <w:b/>
          <w:i/>
          <w:iCs/>
          <w:lang w:eastAsia="ja-JP"/>
        </w:rPr>
        <w:t>SidelinkUEInformationNR</w:t>
      </w:r>
      <w:proofErr w:type="spellEnd"/>
      <w:r>
        <w:rPr>
          <w:rFonts w:ascii="Arial" w:eastAsia="Times New Roman" w:hAnsi="Arial"/>
          <w:b/>
          <w:lang w:eastAsia="ja-JP"/>
        </w:rPr>
        <w:t xml:space="preserve"> message</w:t>
      </w:r>
    </w:p>
    <w:p w14:paraId="0BE6EA9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ART</w:t>
      </w:r>
    </w:p>
    <w:p w14:paraId="34C1C9F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SIDELINKUEINFORMATIONNR-START</w:t>
      </w:r>
    </w:p>
    <w:p w14:paraId="096EDEC8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D65596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SidelinkUEInformationNR-r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6::</w:t>
      </w:r>
      <w:proofErr w:type="gramEnd"/>
      <w:r>
        <w:rPr>
          <w:rFonts w:ascii="Courier New" w:eastAsia="Times New Roman" w:hAnsi="Courier New"/>
          <w:sz w:val="16"/>
          <w:lang w:eastAsia="en-GB"/>
        </w:rPr>
        <w:t>=         SEQUENCE {</w:t>
      </w:r>
    </w:p>
    <w:p w14:paraId="3423877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riticalExtensions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CHOICE {</w:t>
      </w:r>
    </w:p>
    <w:p w14:paraId="5211430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idelinkUEInformationNR-r16         SidelinkUEInformationNR-r16-IEs,</w:t>
      </w:r>
    </w:p>
    <w:p w14:paraId="7B45A9C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riticalExtensionsFuture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SEQUENCE {}</w:t>
      </w:r>
    </w:p>
    <w:p w14:paraId="3A900F2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</w:t>
      </w:r>
    </w:p>
    <w:p w14:paraId="43A1A0A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A9E33C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2359A8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SidelinkUEInformationNR-r16-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IEs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SEQUENCE {</w:t>
      </w:r>
    </w:p>
    <w:p w14:paraId="2D763E8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RxInterestedFreqList-r16            SL-InterestedFreqLis</w:t>
      </w:r>
      <w:r>
        <w:rPr>
          <w:rFonts w:ascii="Courier New" w:eastAsia="Times New Roman" w:hAnsi="Courier New"/>
          <w:sz w:val="16"/>
          <w:lang w:eastAsia="en-GB"/>
        </w:rPr>
        <w:t>t-r16           OPTIONAL,</w:t>
      </w:r>
    </w:p>
    <w:p w14:paraId="2C4A9D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</w:t>
      </w:r>
      <w:r>
        <w:rPr>
          <w:rFonts w:ascii="Courier New" w:eastAsia="Yu Mincho" w:hAnsi="Courier New"/>
          <w:sz w:val="16"/>
          <w:lang w:eastAsia="en-GB"/>
        </w:rPr>
        <w:t>l-TxResourceReqList-r16</w:t>
      </w:r>
      <w:r>
        <w:rPr>
          <w:rFonts w:ascii="Courier New" w:eastAsia="Times New Roman" w:hAnsi="Courier New"/>
          <w:sz w:val="16"/>
          <w:lang w:eastAsia="en-GB"/>
        </w:rPr>
        <w:t xml:space="preserve">               </w:t>
      </w:r>
      <w:proofErr w:type="spellStart"/>
      <w:r>
        <w:rPr>
          <w:rFonts w:ascii="Courier New" w:eastAsia="Yu Mincho" w:hAnsi="Courier New"/>
          <w:sz w:val="16"/>
          <w:lang w:eastAsia="en-GB"/>
        </w:rPr>
        <w:t>SL-TxResourceReqList-r16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</w:t>
      </w:r>
      <w:r>
        <w:rPr>
          <w:rFonts w:ascii="Courier New" w:eastAsia="Yu Mincho" w:hAnsi="Courier New"/>
          <w:sz w:val="16"/>
          <w:lang w:eastAsia="en-GB"/>
        </w:rPr>
        <w:t>OPTIONAL,</w:t>
      </w:r>
    </w:p>
    <w:p w14:paraId="4590231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OCTET STRING                        OPTIONAL,</w:t>
      </w:r>
    </w:p>
    <w:p w14:paraId="459EB4A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SEQUENCE 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{}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OPTIONAL</w:t>
      </w:r>
    </w:p>
    <w:p w14:paraId="7485EE5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51167BB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6695072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SL-InterestedFreqList-r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6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SEQUENCE (SIZE (1..maxNrofFreqSL-r16)) OF INTEGER (1..maxNrofFreqSL-r16)</w:t>
      </w:r>
    </w:p>
    <w:p w14:paraId="7E403DAE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18B263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SL-TxResourceReqList-r</w:t>
      </w:r>
      <w:proofErr w:type="gramStart"/>
      <w:r>
        <w:rPr>
          <w:rFonts w:ascii="Courier New" w:eastAsia="Yu Mincho" w:hAnsi="Courier New"/>
          <w:sz w:val="16"/>
          <w:lang w:eastAsia="en-GB"/>
        </w:rPr>
        <w:t>16</w:t>
      </w:r>
      <w:r>
        <w:rPr>
          <w:rFonts w:ascii="Courier New" w:eastAsia="Times New Roman" w:hAnsi="Courier New"/>
          <w:sz w:val="16"/>
          <w:lang w:eastAsia="en-GB"/>
        </w:rPr>
        <w:t xml:space="preserve">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SEQUENCE (SIZE (1..maxNrofSL-Dest-r16)) OF </w:t>
      </w:r>
      <w:r>
        <w:rPr>
          <w:rFonts w:ascii="Courier New" w:eastAsia="Yu Mincho" w:hAnsi="Courier New"/>
          <w:sz w:val="16"/>
          <w:lang w:eastAsia="en-GB"/>
        </w:rPr>
        <w:t>SL-TxResourceReq-r16</w:t>
      </w:r>
    </w:p>
    <w:p w14:paraId="5246A689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</w:p>
    <w:p w14:paraId="7B6FAE5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SL-TxResourceReq-r</w:t>
      </w:r>
      <w:proofErr w:type="gramStart"/>
      <w:r>
        <w:rPr>
          <w:rFonts w:ascii="Courier New" w:eastAsia="Yu Mincho" w:hAnsi="Courier New"/>
          <w:sz w:val="16"/>
          <w:lang w:eastAsia="en-GB"/>
        </w:rPr>
        <w:t xml:space="preserve">16 </w:t>
      </w:r>
      <w:r>
        <w:rPr>
          <w:rFonts w:ascii="Courier New" w:eastAsia="Times New Roman" w:hAnsi="Courier New"/>
          <w:sz w:val="16"/>
          <w:lang w:eastAsia="en-GB"/>
        </w:rPr>
        <w:t>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SEQUENCE {</w:t>
      </w:r>
    </w:p>
    <w:p w14:paraId="067FF30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r>
        <w:rPr>
          <w:rFonts w:ascii="Courier New" w:eastAsia="Yu Mincho" w:hAnsi="Courier New"/>
          <w:sz w:val="16"/>
          <w:lang w:eastAsia="en-GB"/>
        </w:rPr>
        <w:t>sl</w:t>
      </w:r>
      <w:r>
        <w:rPr>
          <w:rFonts w:ascii="Courier New" w:eastAsia="Times New Roman" w:hAnsi="Courier New"/>
          <w:sz w:val="16"/>
          <w:lang w:eastAsia="en-GB"/>
        </w:rPr>
        <w:t xml:space="preserve">-DestinationIdentity-r16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L-DestinationIdentity</w:t>
      </w:r>
      <w:r>
        <w:rPr>
          <w:rFonts w:ascii="Courier New" w:eastAsia="Yu Mincho" w:hAnsi="Courier New"/>
          <w:sz w:val="16"/>
          <w:lang w:eastAsia="en-GB"/>
        </w:rPr>
        <w:t>-r16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759A5E9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CastType-r16                        ENUMERATED {broadcast,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roupcast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 unicast, spare1},</w:t>
      </w:r>
    </w:p>
    <w:p w14:paraId="3E2B3F3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</w:t>
      </w:r>
      <w:r>
        <w:rPr>
          <w:rFonts w:ascii="Courier New" w:eastAsia="Yu Mincho" w:hAnsi="Courier New"/>
          <w:sz w:val="16"/>
          <w:lang w:eastAsia="en-GB"/>
        </w:rPr>
        <w:t>-RLC-ModeIndicationList-r16</w:t>
      </w:r>
      <w:r>
        <w:rPr>
          <w:rFonts w:ascii="Courier New" w:eastAsia="Times New Roman" w:hAnsi="Courier New"/>
          <w:sz w:val="16"/>
          <w:lang w:eastAsia="en-GB"/>
        </w:rPr>
        <w:t xml:space="preserve">      </w:t>
      </w:r>
      <w:r>
        <w:rPr>
          <w:rFonts w:ascii="Courier New" w:eastAsia="Times New Roman" w:hAnsi="Courier New"/>
          <w:sz w:val="16"/>
          <w:lang w:eastAsia="en-GB"/>
        </w:rPr>
        <w:t xml:space="preserve">    SEQUENCE (SIZE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maxNrofSLRB-r16)) OF</w:t>
      </w:r>
      <w:r>
        <w:rPr>
          <w:rFonts w:ascii="Courier New" w:eastAsia="Yu Mincho" w:hAnsi="Courier New"/>
          <w:sz w:val="16"/>
          <w:lang w:eastAsia="en-GB"/>
        </w:rPr>
        <w:t xml:space="preserve"> SL-RLC-ModeIndication-r16</w:t>
      </w:r>
      <w:r>
        <w:rPr>
          <w:rFonts w:ascii="Courier New" w:eastAsia="Times New Roman" w:hAnsi="Courier New"/>
          <w:sz w:val="16"/>
          <w:lang w:eastAsia="en-GB"/>
        </w:rPr>
        <w:t xml:space="preserve">         OPTIONAL,</w:t>
      </w:r>
    </w:p>
    <w:p w14:paraId="1C24E6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QoS-InfoList-r16                    SEQUENCE (SIZE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>maxNrofSL-QFIsPerDest-r16)) OF SL-QoS-Info-r16          OPTIONAL,</w:t>
      </w:r>
    </w:p>
    <w:p w14:paraId="4EB4BE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Failure-r16                     </w:t>
      </w:r>
      <w:r>
        <w:rPr>
          <w:rFonts w:ascii="Courier New" w:eastAsia="Times New Roman" w:hAnsi="Courier New"/>
          <w:sz w:val="16"/>
          <w:lang w:eastAsia="en-GB"/>
        </w:rPr>
        <w:t xml:space="preserve">    ENUMERATED {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rlf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,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onfigFailure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, </w:t>
      </w:r>
      <w:r>
        <w:rPr>
          <w:rFonts w:ascii="Courier New" w:eastAsia="Malgun Gothic" w:hAnsi="Courier New"/>
          <w:sz w:val="16"/>
          <w:lang w:eastAsia="en-GB"/>
        </w:rPr>
        <w:t>spare2, spare1</w:t>
      </w:r>
      <w:r>
        <w:rPr>
          <w:rFonts w:ascii="Courier New" w:eastAsia="Times New Roman" w:hAnsi="Courier New"/>
          <w:sz w:val="16"/>
          <w:lang w:eastAsia="en-GB"/>
        </w:rPr>
        <w:t>}                            OPTIONAL,</w:t>
      </w:r>
    </w:p>
    <w:p w14:paraId="0701AB1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TypeTxSyncList-r16                  SEQUENCE (SIZE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>maxNrofFreqSL-r16)) OF SL-TypeTxSync-r16                OPTIONAL,</w:t>
      </w:r>
    </w:p>
    <w:p w14:paraId="660C3B5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0" w:author="5G_V2X_NRSL-Core" w:date="2020-06-09T16:35:00Z"/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TxInterestedFreqList-r16            SEQUENCE (SIZE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>maxNrofFreqSL-r16)) OF INTEGER (1..maxNrofFreqSL-r16)   OPTIONAL</w:t>
      </w:r>
      <w:ins w:id="81" w:author="5G_V2X_NRSL-Core" w:date="2020-06-09T16:35:00Z">
        <w:r>
          <w:rPr>
            <w:rFonts w:ascii="Courier New" w:eastAsia="Times New Roman" w:hAnsi="Courier New"/>
            <w:sz w:val="16"/>
            <w:lang w:eastAsia="en-GB"/>
          </w:rPr>
          <w:t>,</w:t>
        </w:r>
      </w:ins>
    </w:p>
    <w:p w14:paraId="7E4E1B4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ins w:id="82" w:author="5G_V2X_NRSL-Core" w:date="2020-06-09T16:35:00Z">
        <w:r>
          <w:rPr>
            <w:rFonts w:ascii="Courier New" w:eastAsia="Times New Roman" w:hAnsi="Courier New"/>
            <w:sz w:val="16"/>
            <w:lang w:eastAsia="en-GB"/>
          </w:rPr>
          <w:tab/>
          <w:t>sl-CapabilityInformationSidelink-r16   OCTET STRING                                                               OPTIONAL</w:t>
        </w:r>
      </w:ins>
    </w:p>
    <w:p w14:paraId="1578567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}</w:t>
      </w:r>
    </w:p>
    <w:p w14:paraId="449AFD8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</w:p>
    <w:p w14:paraId="08FC46F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S</w:t>
      </w:r>
      <w:r>
        <w:rPr>
          <w:rFonts w:ascii="Courier New" w:eastAsia="Times New Roman" w:hAnsi="Courier New"/>
          <w:sz w:val="16"/>
          <w:lang w:eastAsia="en-GB"/>
        </w:rPr>
        <w:t>L-QoS-Info-r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6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SEQUENCE {</w:t>
      </w:r>
    </w:p>
    <w:p w14:paraId="513BF47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QoS-FlowIdentity-r16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L-QoS-FlowIdentity-r16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041E0E3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QoS-Profile-r16 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L-QoS-Profile-r16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OPTIONAL</w:t>
      </w:r>
    </w:p>
    <w:p w14:paraId="1014021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6A9FEE7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48D009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SL-RLC-Mod</w:t>
      </w:r>
      <w:r>
        <w:rPr>
          <w:rFonts w:ascii="Courier New" w:eastAsia="Yu Mincho" w:hAnsi="Courier New"/>
          <w:sz w:val="16"/>
          <w:lang w:eastAsia="en-GB"/>
        </w:rPr>
        <w:t>eIndication-r</w:t>
      </w:r>
      <w:proofErr w:type="gramStart"/>
      <w:r>
        <w:rPr>
          <w:rFonts w:ascii="Courier New" w:eastAsia="Yu Mincho" w:hAnsi="Courier New"/>
          <w:sz w:val="16"/>
          <w:lang w:eastAsia="en-GB"/>
        </w:rPr>
        <w:t>16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</w:t>
      </w:r>
      <w:r>
        <w:rPr>
          <w:rFonts w:ascii="Courier New" w:eastAsia="Yu Mincho" w:hAnsi="Courier New"/>
          <w:sz w:val="16"/>
          <w:lang w:eastAsia="en-GB"/>
        </w:rPr>
        <w:t>SEQUENCE {</w:t>
      </w:r>
    </w:p>
    <w:p w14:paraId="005D3A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AM-Mode-r16                     SEQUENCE {</w:t>
      </w:r>
    </w:p>
    <w:p w14:paraId="1391E5A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l-AM-Mode-r16                     ENUMERATED {true},</w:t>
      </w:r>
    </w:p>
    <w:p w14:paraId="5F23F70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l-AM-QoS-InfoList-r16             SEQUENCE (SIZE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>maxNrofSL-QFIsPerDest-r16)) OF SL-QoS-Info</w:t>
      </w:r>
      <w:r>
        <w:rPr>
          <w:rFonts w:ascii="Courier New" w:eastAsia="Times New Roman" w:hAnsi="Courier New"/>
          <w:sz w:val="16"/>
          <w:lang w:eastAsia="en-GB"/>
        </w:rPr>
        <w:t>-r16</w:t>
      </w:r>
    </w:p>
    <w:p w14:paraId="01C9D5E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}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                                                    OPTIONAL,</w:t>
      </w:r>
    </w:p>
    <w:p w14:paraId="372071C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UM-Mode-r16                     SEQUENCE {</w:t>
      </w:r>
    </w:p>
    <w:p w14:paraId="72B9141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l-UM-Mode-r16                     ENUMERATED {true},</w:t>
      </w:r>
    </w:p>
    <w:p w14:paraId="4143B2E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l-UM-QoS-InfoList-r16             SEQUENCE (SIZE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>maxNrofSL-QFIsPerDest-r16)) OF SL-QoS-Info-r16</w:t>
      </w:r>
    </w:p>
    <w:p w14:paraId="5D343DE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}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                                                    OPTIONAL</w:t>
      </w:r>
    </w:p>
    <w:p w14:paraId="3836F6B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}</w:t>
      </w:r>
    </w:p>
    <w:p w14:paraId="2FA4C99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FD6754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SIDELINKUE</w:t>
      </w:r>
      <w:r>
        <w:rPr>
          <w:rFonts w:ascii="Courier New" w:eastAsia="Times New Roman" w:hAnsi="Courier New"/>
          <w:sz w:val="16"/>
          <w:lang w:eastAsia="en-GB"/>
        </w:rPr>
        <w:t>INFORMATIONNR-STOP</w:t>
      </w:r>
    </w:p>
    <w:p w14:paraId="415E135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OP</w:t>
      </w:r>
    </w:p>
    <w:p w14:paraId="5117BAD4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p w14:paraId="16673DE5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14175"/>
      </w:tblGrid>
      <w:tr w:rsidR="00687B2E" w14:paraId="4A2C90CC" w14:textId="77777777">
        <w:trPr>
          <w:cantSplit/>
          <w:tblHeader/>
        </w:trPr>
        <w:tc>
          <w:tcPr>
            <w:tcW w:w="14175" w:type="dxa"/>
          </w:tcPr>
          <w:p w14:paraId="11BE3CB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iCs/>
                <w:sz w:val="18"/>
                <w:lang w:eastAsia="ja-JP"/>
              </w:rPr>
              <w:t>SidelinkUEinformationNR</w:t>
            </w:r>
            <w:proofErr w:type="spellEnd"/>
            <w:r>
              <w:rPr>
                <w:rFonts w:ascii="Arial" w:eastAsia="Times New Roman" w:hAnsi="Arial"/>
                <w:b/>
                <w:iCs/>
                <w:sz w:val="18"/>
                <w:lang w:eastAsia="en-GB"/>
              </w:rPr>
              <w:t xml:space="preserve"> field descriptions</w:t>
            </w:r>
          </w:p>
        </w:tc>
      </w:tr>
      <w:tr w:rsidR="00687B2E" w14:paraId="68207D78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BBCB2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RxInterestedFreqList</w:t>
            </w:r>
            <w:proofErr w:type="spellEnd"/>
          </w:p>
          <w:p w14:paraId="016DB0B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Indicates the index of frequency on which the UE is interested to receive NR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</w:p>
        </w:tc>
      </w:tr>
      <w:tr w:rsidR="00687B2E" w14:paraId="28284331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7A5882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ResourceReq</w:t>
            </w:r>
            <w:proofErr w:type="spellEnd"/>
          </w:p>
          <w:p w14:paraId="0DA25875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Paramters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t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o request the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transmisison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resouce</w:t>
            </w:r>
            <w:r>
              <w:rPr>
                <w:rFonts w:ascii="Arial" w:eastAsia="Times New Roman" w:hAnsi="Arial"/>
                <w:sz w:val="18"/>
                <w:lang w:eastAsia="zh-CN"/>
              </w:rPr>
              <w:t>s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for NR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communication to the network in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UE </w:t>
            </w:r>
            <w:r>
              <w:rPr>
                <w:rFonts w:ascii="Arial" w:eastAsia="Times New Roman" w:hAnsi="Arial"/>
                <w:sz w:val="18"/>
                <w:lang w:eastAsia="ja-JP"/>
              </w:rPr>
              <w:t>Information report.</w:t>
            </w:r>
          </w:p>
        </w:tc>
      </w:tr>
    </w:tbl>
    <w:p w14:paraId="2BA67B9B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14175"/>
      </w:tblGrid>
      <w:tr w:rsidR="00687B2E" w14:paraId="40F6F0AA" w14:textId="77777777">
        <w:trPr>
          <w:cantSplit/>
          <w:tblHeader/>
        </w:trPr>
        <w:tc>
          <w:tcPr>
            <w:tcW w:w="14175" w:type="dxa"/>
          </w:tcPr>
          <w:p w14:paraId="2CE0A3C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lastRenderedPageBreak/>
              <w:t>SL-</w:t>
            </w: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TxResourceReq</w:t>
            </w:r>
            <w:proofErr w:type="spellEnd"/>
            <w:r>
              <w:rPr>
                <w:rFonts w:ascii="Arial" w:eastAsia="Times New Roman" w:hAnsi="Arial"/>
                <w:b/>
                <w:sz w:val="18"/>
                <w:lang w:eastAsia="en-GB"/>
              </w:rPr>
              <w:t xml:space="preserve"> field descriptions</w:t>
            </w:r>
          </w:p>
        </w:tc>
      </w:tr>
      <w:tr w:rsidR="00687B2E" w14:paraId="60D76B1C" w14:textId="77777777">
        <w:trPr>
          <w:cantSplit/>
          <w:ins w:id="83" w:author="5G_V2X_NRSL-Core" w:date="2020-06-09T16:35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7B8385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4" w:author="5G_V2X_NRSL-Core" w:date="2020-06-09T16:35:00Z"/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ins w:id="85" w:author="5G_V2X_NRSL-Core" w:date="2020-06-09T16:35:00Z"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sl-CapabilityInformationSidelink</w:t>
              </w:r>
              <w:proofErr w:type="spellEnd"/>
            </w:ins>
          </w:p>
          <w:p w14:paraId="0971766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6" w:author="5G_V2X_NRSL-Core" w:date="2020-06-09T16:35:00Z"/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ins w:id="87" w:author="5G_V2X_NRSL-Core" w:date="2020-06-09T16:35:00Z"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Includes the </w:t>
              </w:r>
              <w:proofErr w:type="spellStart"/>
              <w:r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</w:t>
              </w:r>
              <w:proofErr w:type="spellEnd"/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message (which can be also included in </w:t>
              </w:r>
              <w:r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-r16</w:t>
              </w:r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in </w:t>
              </w:r>
              <w:proofErr w:type="spellStart"/>
              <w:r>
                <w:rPr>
                  <w:rFonts w:ascii="Arial" w:eastAsia="Yu Mincho" w:hAnsi="Arial"/>
                  <w:i/>
                  <w:sz w:val="18"/>
                  <w:lang w:eastAsia="zh-CN"/>
                </w:rPr>
                <w:t>UECapabilityEnquirySidelink</w:t>
              </w:r>
              <w:proofErr w:type="spellEnd"/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from peer UE) received from the peer UE.</w:t>
              </w:r>
            </w:ins>
          </w:p>
        </w:tc>
      </w:tr>
      <w:tr w:rsidR="00687B2E" w14:paraId="32F0E2BE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35056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CastType</w:t>
            </w:r>
            <w:proofErr w:type="spellEnd"/>
          </w:p>
          <w:p w14:paraId="641C763D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>
              <w:rPr>
                <w:rFonts w:ascii="Arial" w:eastAsia="Yu Mincho" w:hAnsi="Arial"/>
                <w:sz w:val="18"/>
                <w:lang w:eastAsia="zh-CN"/>
              </w:rPr>
              <w:t xml:space="preserve">Indicates the cast type for the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correponding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destination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for which to request the resource.</w:t>
            </w:r>
          </w:p>
        </w:tc>
      </w:tr>
      <w:tr w:rsidR="00687B2E" w14:paraId="7D95B9D8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37720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DestinationIdentity</w:t>
            </w:r>
            <w:proofErr w:type="spellEnd"/>
          </w:p>
          <w:p w14:paraId="101E830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destination for which the TX resource request and allocation from the </w:t>
            </w:r>
            <w:r>
              <w:rPr>
                <w:rFonts w:ascii="Arial" w:eastAsia="Times New Roman" w:hAnsi="Arial"/>
                <w:sz w:val="18"/>
                <w:lang w:eastAsia="ja-JP"/>
              </w:rPr>
              <w:t>network are concerned.</w:t>
            </w:r>
          </w:p>
        </w:tc>
      </w:tr>
      <w:tr w:rsidR="00687B2E" w14:paraId="6966F217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07A1E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l</w:t>
            </w:r>
            <w:proofErr w:type="spellEnd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Failure</w:t>
            </w:r>
          </w:p>
          <w:p w14:paraId="63DB26A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RLF (value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lf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when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RLF is detected.</w:t>
            </w:r>
            <w:r>
              <w:rPr>
                <w:rFonts w:ascii="Arial" w:eastAsia="Yu Mincho" w:hAnsi="Arial"/>
                <w:sz w:val="18"/>
                <w:lang w:eastAsia="zh-CN"/>
              </w:rPr>
              <w:t xml:space="preserve"> Indicates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AS configuration failure (value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configFailure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>) for the associated destination, in case PC5-R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RC AS configuration failure by receiving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RCReconfigurationFailure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687B2E" w14:paraId="298CCB09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624E3F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QoS-InfoList</w:t>
            </w:r>
            <w:proofErr w:type="spellEnd"/>
          </w:p>
          <w:p w14:paraId="2F60A45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>
              <w:rPr>
                <w:rFonts w:ascii="Arial" w:eastAsia="Yu Mincho" w:hAnsi="Arial"/>
                <w:sz w:val="18"/>
                <w:lang w:eastAsia="zh-CN"/>
              </w:rPr>
              <w:t xml:space="preserve">Includes the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profile of the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flow as specified in TS 23.287 [55]</w:t>
            </w:r>
          </w:p>
        </w:tc>
      </w:tr>
      <w:tr w:rsidR="00687B2E" w14:paraId="514ABE43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955EBA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QoS-FlowIdentity</w:t>
            </w:r>
            <w:proofErr w:type="spellEnd"/>
          </w:p>
          <w:p w14:paraId="103EB8F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 xml:space="preserve">This identity uniquely identifies one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flow </w:t>
            </w:r>
            <w:r>
              <w:rPr>
                <w:rFonts w:ascii="Arial" w:eastAsia="Times New Roman" w:hAnsi="Arial"/>
                <w:sz w:val="18"/>
                <w:lang w:eastAsia="zh-CN"/>
              </w:rPr>
              <w:t>between the UE and the network in the scope of UE, which is unique for different destination and cast type.</w:t>
            </w:r>
          </w:p>
        </w:tc>
      </w:tr>
      <w:tr w:rsidR="00687B2E" w14:paraId="48672EF9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71E4B6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RLC-</w:t>
            </w: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ModeIndication</w:t>
            </w:r>
            <w:proofErr w:type="spellEnd"/>
          </w:p>
          <w:p w14:paraId="1B5FE1D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 xml:space="preserve">This field indicates the RLC mode and optionally the related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r>
              <w:rPr>
                <w:rFonts w:ascii="Arial" w:eastAsia="Yu Mincho" w:hAnsi="Arial"/>
                <w:sz w:val="18"/>
                <w:lang w:eastAsia="zh-CN"/>
              </w:rPr>
              <w:t xml:space="preserve">profiles for the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radio bearer, which has not been c</w:t>
            </w:r>
            <w:r>
              <w:rPr>
                <w:rFonts w:ascii="Arial" w:eastAsia="Yu Mincho" w:hAnsi="Arial"/>
                <w:sz w:val="18"/>
                <w:lang w:eastAsia="zh-CN"/>
              </w:rPr>
              <w:t xml:space="preserve">onfigured by the network and is initiated by another UE in unicast. The </w:t>
            </w:r>
            <w:r>
              <w:rPr>
                <w:rFonts w:ascii="Arial" w:eastAsia="Times New Roman" w:hAnsi="Arial"/>
                <w:sz w:val="18"/>
                <w:lang w:eastAsia="zh-CN"/>
              </w:rPr>
              <w:t xml:space="preserve">RLC mode for one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radio bearer is aligned between UE and NW by the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sl-QoS-FlowIdentity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  <w:tr w:rsidR="00687B2E" w14:paraId="41E6756C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81DFB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InterestedFreqList</w:t>
            </w:r>
            <w:proofErr w:type="spellEnd"/>
          </w:p>
          <w:p w14:paraId="466F965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>Each entry of this field i</w:t>
            </w:r>
            <w:r>
              <w:rPr>
                <w:rFonts w:ascii="Arial" w:eastAsia="Times New Roman" w:hAnsi="Arial"/>
                <w:sz w:val="18"/>
                <w:lang w:eastAsia="ja-JP"/>
              </w:rPr>
              <w:t>ndicates the index of frequency on wh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ich the UE is interested to transmit NR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 xml:space="preserve"> broadcast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an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d so on. In this release, only value 1 can be included in the interested frequency list. </w:t>
            </w:r>
            <w:r>
              <w:rPr>
                <w:rFonts w:ascii="Arial" w:eastAsia="Times New Roman" w:hAnsi="Arial"/>
                <w:sz w:val="18"/>
                <w:lang w:eastAsia="en-GB"/>
              </w:rPr>
              <w:t xml:space="preserve">In this </w:t>
            </w:r>
            <w:proofErr w:type="spellStart"/>
            <w:r>
              <w:rPr>
                <w:rFonts w:ascii="Arial" w:eastAsia="Times New Roman" w:hAnsi="Arial"/>
                <w:sz w:val="18"/>
                <w:lang w:eastAsia="en-GB"/>
              </w:rPr>
              <w:t>relase</w:t>
            </w:r>
            <w:proofErr w:type="spellEnd"/>
            <w:r>
              <w:rPr>
                <w:rFonts w:ascii="Arial" w:eastAsia="Times New Roman" w:hAnsi="Arial"/>
                <w:sz w:val="18"/>
                <w:lang w:eastAsia="en-GB"/>
              </w:rPr>
              <w:t xml:space="preserve">, only one </w:t>
            </w:r>
            <w:r>
              <w:rPr>
                <w:rFonts w:ascii="Arial" w:eastAsia="Times New Roman" w:hAnsi="Arial"/>
                <w:sz w:val="18"/>
                <w:lang w:eastAsia="ja-JP"/>
              </w:rPr>
              <w:t>entry can be included in the list.</w:t>
            </w:r>
          </w:p>
        </w:tc>
      </w:tr>
      <w:tr w:rsidR="00687B2E" w14:paraId="77C6541C" w14:textId="77777777">
        <w:trPr>
          <w:cantSplit/>
          <w:trHeight w:val="63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337B76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ypeTxSync</w:t>
            </w:r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List</w:t>
            </w:r>
            <w:proofErr w:type="spellEnd"/>
          </w:p>
          <w:p w14:paraId="6F1445CA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 xml:space="preserve">A list of synchronization reference used by the UE. The UE shall include the same number of entries, listed in the same order, as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, i.e. one for each carrier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freqeuncy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included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</w:tbl>
    <w:p w14:paraId="0E95AE96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F576013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</w:t>
      </w:r>
      <w:r>
        <w:rPr>
          <w:i/>
          <w:lang w:eastAsia="zh-CN"/>
        </w:rPr>
        <w:t>t Change</w:t>
      </w:r>
    </w:p>
    <w:p w14:paraId="760D797D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eastAsia="Times New Roman" w:hAnsi="Arial"/>
          <w:sz w:val="28"/>
          <w:lang w:eastAsia="ja-JP"/>
        </w:rPr>
      </w:pPr>
      <w:bookmarkStart w:id="88" w:name="_Toc36757332"/>
      <w:bookmarkStart w:id="89" w:name="_Toc36836873"/>
      <w:bookmarkStart w:id="90" w:name="_Toc29321541"/>
      <w:bookmarkStart w:id="91" w:name="_Toc20426144"/>
      <w:bookmarkStart w:id="92" w:name="_Toc37068139"/>
      <w:bookmarkStart w:id="93" w:name="_Toc36843850"/>
      <w:r>
        <w:rPr>
          <w:rFonts w:ascii="Arial" w:eastAsia="Times New Roman" w:hAnsi="Arial"/>
          <w:sz w:val="28"/>
          <w:lang w:eastAsia="ja-JP"/>
        </w:rPr>
        <w:t>6.3.3</w:t>
      </w:r>
      <w:r>
        <w:rPr>
          <w:rFonts w:ascii="Arial" w:eastAsia="Times New Roman" w:hAnsi="Arial"/>
          <w:sz w:val="28"/>
          <w:lang w:eastAsia="ja-JP"/>
        </w:rPr>
        <w:tab/>
        <w:t xml:space="preserve">UE </w:t>
      </w:r>
      <w:r>
        <w:rPr>
          <w:rFonts w:ascii="Arial" w:eastAsia="Times New Roman" w:hAnsi="Arial"/>
          <w:sz w:val="28"/>
          <w:lang w:eastAsia="ja-JP"/>
        </w:rPr>
        <w:t>capability information elements</w:t>
      </w:r>
      <w:bookmarkEnd w:id="88"/>
      <w:bookmarkEnd w:id="89"/>
      <w:bookmarkEnd w:id="90"/>
      <w:bookmarkEnd w:id="91"/>
      <w:bookmarkEnd w:id="92"/>
      <w:bookmarkEnd w:id="93"/>
    </w:p>
    <w:p w14:paraId="7DFAA046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94" w:name="_Toc36843852"/>
      <w:bookmarkStart w:id="95" w:name="_Toc36757334"/>
      <w:bookmarkStart w:id="96" w:name="_Toc29321543"/>
      <w:bookmarkStart w:id="97" w:name="_Toc20426146"/>
      <w:bookmarkStart w:id="98" w:name="_Toc36836875"/>
      <w:bookmarkStart w:id="99" w:name="_Toc37068141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proofErr w:type="spellStart"/>
      <w:r>
        <w:rPr>
          <w:rFonts w:ascii="Arial" w:eastAsia="Times New Roman" w:hAnsi="Arial"/>
          <w:i/>
          <w:sz w:val="24"/>
          <w:lang w:eastAsia="ja-JP"/>
        </w:rPr>
        <w:t>BandCombinationList</w:t>
      </w:r>
      <w:bookmarkEnd w:id="94"/>
      <w:bookmarkEnd w:id="95"/>
      <w:bookmarkEnd w:id="96"/>
      <w:bookmarkEnd w:id="97"/>
      <w:bookmarkEnd w:id="98"/>
      <w:bookmarkEnd w:id="99"/>
      <w:proofErr w:type="spellEnd"/>
    </w:p>
    <w:p w14:paraId="12E3A4FA" w14:textId="77777777" w:rsidR="00687B2E" w:rsidRDefault="00FD7E1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IE </w:t>
      </w:r>
      <w:proofErr w:type="spellStart"/>
      <w:r>
        <w:rPr>
          <w:rFonts w:eastAsia="Times New Roman"/>
          <w:i/>
          <w:lang w:eastAsia="ja-JP"/>
        </w:rPr>
        <w:t>BandCombinationList</w:t>
      </w:r>
      <w:proofErr w:type="spellEnd"/>
      <w:r>
        <w:rPr>
          <w:rFonts w:eastAsia="Times New Roman"/>
          <w:lang w:eastAsia="ja-JP"/>
        </w:rPr>
        <w:t xml:space="preserve"> contains a list of NR CA and/or MR-DC band combinations (also including DL only or UL only band).</w:t>
      </w:r>
    </w:p>
    <w:p w14:paraId="423CD4ED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32C1543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ART</w:t>
      </w:r>
    </w:p>
    <w:p w14:paraId="3DC8FD8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-- </w:t>
      </w:r>
      <w:r>
        <w:rPr>
          <w:rFonts w:ascii="Courier New" w:eastAsia="Times New Roman" w:hAnsi="Courier New"/>
          <w:sz w:val="16"/>
          <w:lang w:eastAsia="en-GB"/>
        </w:rPr>
        <w:t>TAG-BANDCOMBINATIONLIST-START</w:t>
      </w:r>
    </w:p>
    <w:p w14:paraId="62B2F051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5BA502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proofErr w:type="spellStart"/>
      <w:proofErr w:type="gramStart"/>
      <w:r>
        <w:rPr>
          <w:rFonts w:ascii="Courier New" w:eastAsia="Times New Roman" w:hAnsi="Courier New"/>
          <w:sz w:val="16"/>
          <w:lang w:eastAsia="en-GB"/>
        </w:rPr>
        <w:t>BandCombinationList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SEQUENCE (SIZE (1..maxBandComb)) OF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Combination</w:t>
      </w:r>
      <w:proofErr w:type="spellEnd"/>
    </w:p>
    <w:p w14:paraId="57A2DF1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E560C5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40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SEQUENCE (SIZE (1..maxBandComb)) OF BandCombination-v1540</w:t>
      </w:r>
    </w:p>
    <w:p w14:paraId="66233C6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0D1A92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50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</w:t>
      </w:r>
      <w:r>
        <w:rPr>
          <w:rFonts w:ascii="Courier New" w:eastAsia="Times New Roman" w:hAnsi="Courier New"/>
          <w:sz w:val="16"/>
          <w:lang w:eastAsia="en-GB"/>
        </w:rPr>
        <w:t>SEQUENCE (SIZE (1..maxBandComb)) OF BandCombination-v1550</w:t>
      </w:r>
    </w:p>
    <w:p w14:paraId="3653975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3FE27BD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60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SEQUENCE (SIZE (1..maxBandComb)) OF BandCombination-v1560</w:t>
      </w:r>
    </w:p>
    <w:p w14:paraId="6EB6A62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010E9F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70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SEQUENCE (SIZE (1..maxBandComb)) OF BandCombination-v1570</w:t>
      </w:r>
    </w:p>
    <w:p w14:paraId="53ED047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6D24C8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</w:t>
      </w:r>
      <w:r>
        <w:rPr>
          <w:rFonts w:ascii="Courier New" w:eastAsia="Times New Roman" w:hAnsi="Courier New"/>
          <w:sz w:val="16"/>
          <w:lang w:eastAsia="en-GB"/>
        </w:rPr>
        <w:t>binationList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80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SEQUENCE (SIZE (1..maxBandComb)) OF BandCombination-v1580</w:t>
      </w:r>
    </w:p>
    <w:p w14:paraId="0CCEF9C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B5181F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90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SEQUENCE (SIZE (1..maxBandComb)) OF BandCombination-v1590</w:t>
      </w:r>
    </w:p>
    <w:p w14:paraId="00F2BFF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BBA157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6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xy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SEQUENCE (SIZE (1..maxBandComb)) OF B</w:t>
      </w:r>
      <w:r>
        <w:rPr>
          <w:rFonts w:ascii="Courier New" w:eastAsia="Times New Roman" w:hAnsi="Courier New"/>
          <w:sz w:val="16"/>
          <w:lang w:eastAsia="en-GB"/>
        </w:rPr>
        <w:t>andCombination-v16xy</w:t>
      </w:r>
    </w:p>
    <w:p w14:paraId="2CD5F6F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2770D98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proofErr w:type="spellStart"/>
      <w:proofErr w:type="gramStart"/>
      <w:r>
        <w:rPr>
          <w:rFonts w:ascii="Courier New" w:eastAsia="Times New Roman" w:hAnsi="Courier New"/>
          <w:sz w:val="16"/>
          <w:lang w:eastAsia="en-GB"/>
        </w:rPr>
        <w:t>BandCombinat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SEQUENCE {</w:t>
      </w:r>
    </w:p>
    <w:p w14:paraId="2F55911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List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SEQUENCE (SIZE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maxSimultaneousBands)) OF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Parameters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00AC0E0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eatureSetCombinat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eatureSetCombinationI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63A2E0E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OPTIONAL,</w:t>
      </w:r>
    </w:p>
    <w:p w14:paraId="7A9A1CB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OPTIONAL,</w:t>
      </w:r>
    </w:p>
    <w:p w14:paraId="054D4D6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-Parameters                     MRDC-Parameters             </w:t>
      </w:r>
      <w:r>
        <w:rPr>
          <w:rFonts w:ascii="Courier New" w:eastAsia="Times New Roman" w:hAnsi="Courier New"/>
          <w:sz w:val="16"/>
          <w:lang w:eastAsia="en-GB"/>
        </w:rPr>
        <w:t xml:space="preserve">                OPTIONAL,</w:t>
      </w:r>
    </w:p>
    <w:p w14:paraId="019F8B6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bookmarkStart w:id="100" w:name="_Hlk535846965"/>
      <w:proofErr w:type="spellStart"/>
      <w:r>
        <w:rPr>
          <w:rFonts w:ascii="Courier New" w:eastAsia="Times New Roman" w:hAnsi="Courier New"/>
          <w:sz w:val="16"/>
          <w:lang w:eastAsia="en-GB"/>
        </w:rPr>
        <w:t>supportedBandwidthCombinationSet</w:t>
      </w:r>
      <w:bookmarkEnd w:id="100"/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BIT STRING (SIZE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>32))                   OPTIONAL,</w:t>
      </w:r>
    </w:p>
    <w:p w14:paraId="60B3316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powerClass-v1530                    ENUMERATED {pc2}                            OPTIONAL</w:t>
      </w:r>
    </w:p>
    <w:p w14:paraId="557C01F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1164E84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672ED8E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40::</w:t>
      </w:r>
      <w:proofErr w:type="gramEnd"/>
      <w:r>
        <w:rPr>
          <w:rFonts w:ascii="Courier New" w:eastAsia="Times New Roman" w:hAnsi="Courier New"/>
          <w:sz w:val="16"/>
          <w:lang w:eastAsia="en-GB"/>
        </w:rPr>
        <w:t>=            SEQU</w:t>
      </w:r>
      <w:r>
        <w:rPr>
          <w:rFonts w:ascii="Courier New" w:eastAsia="Times New Roman" w:hAnsi="Courier New"/>
          <w:sz w:val="16"/>
          <w:lang w:eastAsia="en-GB"/>
        </w:rPr>
        <w:t>ENCE {</w:t>
      </w:r>
    </w:p>
    <w:p w14:paraId="0B45221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bandList-v1540                      SEQUENCE (SIZE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>maxSimultaneousBands)) OF BandParameters-v1540,</w:t>
      </w:r>
    </w:p>
    <w:p w14:paraId="7638A67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NR-v1540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NR-v154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OPTIONAL</w:t>
      </w:r>
    </w:p>
    <w:p w14:paraId="7656F73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01573761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9F4267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bookmarkStart w:id="101" w:name="_Hlk2994722"/>
      <w:r>
        <w:rPr>
          <w:rFonts w:ascii="Courier New" w:eastAsia="Times New Roman" w:hAnsi="Courier New"/>
          <w:sz w:val="16"/>
          <w:lang w:eastAsia="en-GB"/>
        </w:rPr>
        <w:t>BandCombination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50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SEQUENCE {</w:t>
      </w:r>
    </w:p>
    <w:p w14:paraId="767516E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NR-v1550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NR-v1550</w:t>
      </w:r>
      <w:proofErr w:type="spellEnd"/>
    </w:p>
    <w:p w14:paraId="04FC4F3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bookmarkEnd w:id="101"/>
    <w:p w14:paraId="5E7777C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283BBB4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6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xy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SEQUENCE {</w:t>
      </w:r>
    </w:p>
    <w:p w14:paraId="168B86E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bandList-v16xy                      SEQUENCE (SIZE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>maxSimultaneousBands)) OF BandParameters-v16xy</w:t>
      </w:r>
    </w:p>
    <w:p w14:paraId="01C3210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35D73D4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D575D1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60::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=           </w:t>
      </w:r>
      <w:r>
        <w:rPr>
          <w:rFonts w:ascii="Courier New" w:eastAsia="Times New Roman" w:hAnsi="Courier New"/>
          <w:sz w:val="16"/>
          <w:lang w:eastAsia="en-GB"/>
        </w:rPr>
        <w:t xml:space="preserve"> SEQUENCE {</w:t>
      </w:r>
    </w:p>
    <w:p w14:paraId="3B9AE29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ne-DC-BC                                ENUMERATED {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OPTIONAL,</w:t>
      </w:r>
    </w:p>
    <w:p w14:paraId="3FF4A82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N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N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OPTIONAL,</w:t>
      </w:r>
    </w:p>
    <w:p w14:paraId="27E2E6F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EUTRA-v1560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E</w:t>
      </w:r>
      <w:r>
        <w:rPr>
          <w:rFonts w:ascii="Courier New" w:eastAsia="Times New Roman" w:hAnsi="Courier New"/>
          <w:sz w:val="16"/>
          <w:lang w:eastAsia="en-GB"/>
        </w:rPr>
        <w:t>UTRA-v156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OPTIONAL,</w:t>
      </w:r>
    </w:p>
    <w:p w14:paraId="46C23CB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NR-v1560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NR-v156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OPTIONAL</w:t>
      </w:r>
    </w:p>
    <w:p w14:paraId="249FDC7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3D8E27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27411D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70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SEQUENCE {</w:t>
      </w:r>
    </w:p>
    <w:p w14:paraId="49DE656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EUTRA-v1570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EUTRA-v1570</w:t>
      </w:r>
      <w:proofErr w:type="spellEnd"/>
    </w:p>
    <w:p w14:paraId="73E55F5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4187393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BA9C34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</w:t>
      </w:r>
      <w:r>
        <w:rPr>
          <w:rFonts w:ascii="Courier New" w:eastAsia="Times New Roman" w:hAnsi="Courier New"/>
          <w:sz w:val="16"/>
          <w:lang w:eastAsia="en-GB"/>
        </w:rPr>
        <w:t>tion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80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SEQUENCE {</w:t>
      </w:r>
    </w:p>
    <w:p w14:paraId="3AB5304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mrdc-Parameters-v1580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RDC-Parameters-v1580</w:t>
      </w:r>
      <w:proofErr w:type="spellEnd"/>
    </w:p>
    <w:p w14:paraId="540A7B6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lastRenderedPageBreak/>
        <w:t>}</w:t>
      </w:r>
    </w:p>
    <w:p w14:paraId="312CBCD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C5554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90::</w:t>
      </w:r>
      <w:proofErr w:type="gramEnd"/>
      <w:r>
        <w:rPr>
          <w:rFonts w:ascii="Courier New" w:eastAsia="Times New Roman" w:hAnsi="Courier New"/>
          <w:sz w:val="16"/>
          <w:lang w:eastAsia="en-GB"/>
        </w:rPr>
        <w:t>=            SEQUENCE {</w:t>
      </w:r>
    </w:p>
    <w:p w14:paraId="108C2F6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proofErr w:type="gramStart"/>
      <w:r>
        <w:rPr>
          <w:rFonts w:ascii="Courier New" w:eastAsia="Times New Roman" w:hAnsi="Courier New"/>
          <w:sz w:val="16"/>
          <w:lang w:eastAsia="en-GB"/>
        </w:rPr>
        <w:t>supportedBandwidthCombinationSetIntraEN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BIT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STRING (SIZE (1..32))       OPTIONAL,</w:t>
      </w:r>
    </w:p>
    <w:p w14:paraId="6D03341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mrdc-Parameters</w:t>
      </w:r>
      <w:r>
        <w:rPr>
          <w:rFonts w:ascii="Courier New" w:eastAsia="Times New Roman" w:hAnsi="Courier New"/>
          <w:sz w:val="16"/>
          <w:lang w:eastAsia="en-GB"/>
        </w:rPr>
        <w:t xml:space="preserve">-v1590   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RDC-Parameters-v1590</w:t>
      </w:r>
      <w:proofErr w:type="spellEnd"/>
    </w:p>
    <w:p w14:paraId="2EF266F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465017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1F56BF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proofErr w:type="spellStart"/>
      <w:proofErr w:type="gramStart"/>
      <w:r>
        <w:rPr>
          <w:rFonts w:ascii="Courier New" w:eastAsia="Times New Roman" w:hAnsi="Courier New"/>
          <w:sz w:val="16"/>
          <w:lang w:eastAsia="en-GB"/>
        </w:rPr>
        <w:t>BandParameters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CHOICE {</w:t>
      </w:r>
    </w:p>
    <w:p w14:paraId="4F3B149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SEQUENCE {</w:t>
      </w:r>
    </w:p>
    <w:p w14:paraId="289160A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reqBandIndicator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6C3606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D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EUTRA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OPTIONAL,</w:t>
      </w:r>
    </w:p>
    <w:p w14:paraId="6FA993D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U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EUTRA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OPTIONAL</w:t>
      </w:r>
    </w:p>
    <w:p w14:paraId="5799D6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,</w:t>
      </w:r>
    </w:p>
    <w:p w14:paraId="43D08BB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SEQUENCE {</w:t>
      </w:r>
    </w:p>
    <w:p w14:paraId="328DEBD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N</w:t>
      </w:r>
      <w:r>
        <w:rPr>
          <w:rFonts w:ascii="Courier New" w:eastAsia="Times New Roman" w:hAnsi="Courier New"/>
          <w:sz w:val="16"/>
          <w:lang w:eastAsia="en-GB"/>
        </w:rPr>
        <w:t>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reqBandIndicator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099E501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D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NR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OPTIONAL,</w:t>
      </w:r>
    </w:p>
    <w:p w14:paraId="1973047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U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NR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OPTIONAL</w:t>
      </w:r>
    </w:p>
    <w:p w14:paraId="6C7EB3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</w:t>
      </w:r>
    </w:p>
    <w:p w14:paraId="53B07C2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34983B4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F274C2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Parame</w:t>
      </w:r>
      <w:r>
        <w:rPr>
          <w:rFonts w:ascii="Courier New" w:eastAsia="Times New Roman" w:hAnsi="Courier New"/>
          <w:sz w:val="16"/>
          <w:lang w:eastAsia="en-GB"/>
        </w:rPr>
        <w:t>ters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40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SEQUENCE {</w:t>
      </w:r>
    </w:p>
    <w:p w14:paraId="31A1CFA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CarrierSwitch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CHOICE {</w:t>
      </w:r>
    </w:p>
    <w:p w14:paraId="27A754A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SEQUENCE {</w:t>
      </w:r>
    </w:p>
    <w:p w14:paraId="5967DD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SwitchingTimesList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SEQUENCE (SIZE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>maxSimultaneousBands)) OF SRS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witchingTimeNR</w:t>
      </w:r>
      <w:proofErr w:type="spellEnd"/>
    </w:p>
    <w:p w14:paraId="00A1506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</w:t>
      </w:r>
      <w:r>
        <w:rPr>
          <w:rFonts w:ascii="Courier New" w:eastAsia="Times New Roman" w:hAnsi="Courier New"/>
          <w:sz w:val="16"/>
          <w:lang w:eastAsia="en-GB"/>
        </w:rPr>
        <w:t xml:space="preserve">      },</w:t>
      </w:r>
    </w:p>
    <w:p w14:paraId="479738B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SEQUENCE {</w:t>
      </w:r>
    </w:p>
    <w:p w14:paraId="0F66C90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SwitchingTimesList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SEQUENCE (SIZE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>maxSimultaneousBands)) OF SRS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witchingTimeEUTRA</w:t>
      </w:r>
      <w:proofErr w:type="spellEnd"/>
    </w:p>
    <w:p w14:paraId="7539DD1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}</w:t>
      </w:r>
    </w:p>
    <w:p w14:paraId="47E492C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}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</w:t>
      </w:r>
      <w:r>
        <w:rPr>
          <w:rFonts w:ascii="Courier New" w:eastAsia="Times New Roman" w:hAnsi="Courier New"/>
          <w:sz w:val="16"/>
          <w:lang w:eastAsia="en-GB"/>
        </w:rPr>
        <w:t xml:space="preserve">                 OPTIONAL,</w:t>
      </w:r>
    </w:p>
    <w:p w14:paraId="26DEBB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TxSwitch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SEQUENCE {</w:t>
      </w:r>
    </w:p>
    <w:p w14:paraId="49C3390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upportedSRS-TxPortSwitch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ENUMERATED {t1r2, t1r4, t2r4, t1r4-t2r4, t1r1, t2r2, t4r4,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otSupporte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},</w:t>
      </w:r>
    </w:p>
    <w:p w14:paraId="616ECDA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txSwitchImpactToRx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INTEGER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>32)                            OPTIONAL,</w:t>
      </w:r>
    </w:p>
    <w:p w14:paraId="72D3736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txSwitchWithAnotherBand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INTEGER 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>32)                            OPTIONAL</w:t>
      </w:r>
    </w:p>
    <w:p w14:paraId="34FF0F0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}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     </w:t>
      </w:r>
      <w:r>
        <w:rPr>
          <w:rFonts w:ascii="Courier New" w:eastAsia="Times New Roman" w:hAnsi="Courier New"/>
          <w:sz w:val="16"/>
          <w:lang w:eastAsia="en-GB"/>
        </w:rPr>
        <w:t xml:space="preserve">            OPTIONAL</w:t>
      </w:r>
    </w:p>
    <w:p w14:paraId="37F187C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47F34C5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BC3838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Parameters-v16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xy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SEQUENCE {</w:t>
      </w:r>
    </w:p>
    <w:p w14:paraId="7699FCE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TxSwitch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SEQUENCE {</w:t>
      </w:r>
    </w:p>
    <w:p w14:paraId="0C8722F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upportedSRS-TxPortSwitch-r16     ENUMERATED {t1r1-t1r2, t1r1-t1r2-t1r4, t1r1-t1r2-t2r2-t2r4, t1r1-t1r2-t2r2-t1r4-t2r4,</w:t>
      </w:r>
    </w:p>
    <w:p w14:paraId="37557F3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   </w:t>
      </w:r>
      <w:r>
        <w:rPr>
          <w:rFonts w:ascii="Courier New" w:eastAsia="Times New Roman" w:hAnsi="Courier New"/>
          <w:sz w:val="16"/>
          <w:lang w:eastAsia="en-GB"/>
        </w:rPr>
        <w:t xml:space="preserve">                                   t1r1-t2r2, t1r1-t2r2-t4r4}</w:t>
      </w:r>
    </w:p>
    <w:p w14:paraId="65FDB21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}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                 OPTIONAL</w:t>
      </w:r>
    </w:p>
    <w:p w14:paraId="50A567F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7492E34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226AFA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BANDCOMBINATIONLIST-STOP</w:t>
      </w:r>
    </w:p>
    <w:p w14:paraId="612D79C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OP</w:t>
      </w:r>
    </w:p>
    <w:p w14:paraId="28A68909" w14:textId="77777777" w:rsidR="00687B2E" w:rsidRDefault="00687B2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1F7E5E2D" w14:textId="77777777">
        <w:tc>
          <w:tcPr>
            <w:tcW w:w="14173" w:type="dxa"/>
          </w:tcPr>
          <w:p w14:paraId="17E3F6C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lastRenderedPageBreak/>
              <w:t>BandCombination</w:t>
            </w:r>
            <w:proofErr w:type="spellEnd"/>
            <w:r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687B2E" w14:paraId="1475FCEB" w14:textId="77777777">
        <w:tc>
          <w:tcPr>
            <w:tcW w:w="14173" w:type="dxa"/>
          </w:tcPr>
          <w:p w14:paraId="4DEF94D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BandCombinationList-v1540, BandCombinationList-v1550, BandCombinationList-v1560</w:t>
            </w:r>
            <w:r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v1570, BandCombinationList-v1580</w:t>
            </w: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, BandCombinationList-v1590</w:t>
            </w:r>
            <w:r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r16</w:t>
            </w:r>
          </w:p>
          <w:p w14:paraId="7B2D507E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The UE shall include the same number of entries, and listed in the sam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e order, as in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BandCombinationList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(without suffix).</w:t>
            </w:r>
          </w:p>
        </w:tc>
      </w:tr>
      <w:tr w:rsidR="00687B2E" w14:paraId="5A606CFA" w14:textId="77777777">
        <w:tc>
          <w:tcPr>
            <w:tcW w:w="14173" w:type="dxa"/>
          </w:tcPr>
          <w:p w14:paraId="0D7482B0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</w:p>
          <w:p w14:paraId="49C66012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687B2E" w14:paraId="6910A31D" w14:textId="77777777">
        <w:tc>
          <w:tcPr>
            <w:tcW w:w="14173" w:type="dxa"/>
          </w:tcPr>
          <w:p w14:paraId="404195E0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ne-DC-BC</w:t>
            </w:r>
          </w:p>
          <w:p w14:paraId="2F1F912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f the field is included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for a band combination in the MR-DC capability container, the field indicates support of NE-DC. Otherwise, the field is absent.</w:t>
            </w:r>
          </w:p>
        </w:tc>
      </w:tr>
      <w:tr w:rsidR="00687B2E" w14:paraId="38563BD8" w14:textId="77777777">
        <w:tc>
          <w:tcPr>
            <w:tcW w:w="14173" w:type="dxa"/>
          </w:tcPr>
          <w:p w14:paraId="3E4E8BD7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NR</w:t>
            </w:r>
            <w:proofErr w:type="spellEnd"/>
          </w:p>
          <w:p w14:paraId="66579E0E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ndicates, for a particular pair of NR bands, the RF retuning time when switching between a NR carrie</w:t>
            </w:r>
            <w:r>
              <w:rPr>
                <w:rFonts w:ascii="Arial" w:eastAsia="Times New Roman" w:hAnsi="Arial"/>
                <w:sz w:val="18"/>
                <w:lang w:eastAsia="ja-JP"/>
              </w:rPr>
              <w:t>r corresponding to this band entry and another (PUSCH-less) NR carrier corresponding to the band entry in the order indicated below:</w:t>
            </w:r>
          </w:p>
          <w:p w14:paraId="4A576EF4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NR band, the UE shall include the same number of entries for NR bands as in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, i.e. first entry corr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esponds to first NR band in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174867C0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4FC0F3CF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And so on</w:t>
            </w:r>
          </w:p>
        </w:tc>
      </w:tr>
      <w:tr w:rsidR="00687B2E" w14:paraId="4EED4C2B" w14:textId="77777777">
        <w:tc>
          <w:tcPr>
            <w:tcW w:w="14173" w:type="dxa"/>
          </w:tcPr>
          <w:p w14:paraId="5F4299A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EUTRA</w:t>
            </w:r>
            <w:proofErr w:type="spellEnd"/>
          </w:p>
          <w:p w14:paraId="190E2AE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Indicates, for a particular </w:t>
            </w:r>
            <w:r>
              <w:rPr>
                <w:rFonts w:ascii="Arial" w:eastAsia="Times New Roman" w:hAnsi="Arial"/>
                <w:sz w:val="18"/>
                <w:lang w:eastAsia="ja-JP"/>
              </w:rPr>
              <w:t>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4F90F4CD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For the first E-UTRA band, the UE s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hall include the same number of entries for E-UTRA bands as in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,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i.e. first entry corresponds to first E-UTRA band in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070C333E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E-UTRA band, the UE shall include one entry less, i.e. first entry corresponds to the second 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E-UTRA band in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7A16920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 -</w:t>
            </w:r>
            <w:r>
              <w:rPr>
                <w:rFonts w:ascii="Arial" w:eastAsia="Times New Roman" w:hAnsi="Arial"/>
                <w:sz w:val="18"/>
                <w:lang w:eastAsia="ja-JP"/>
              </w:rPr>
              <w:tab/>
              <w:t>And so on</w:t>
            </w:r>
          </w:p>
        </w:tc>
      </w:tr>
    </w:tbl>
    <w:p w14:paraId="008FF2DA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ins w:id="102" w:author="5G_V2X_NRSL-Core" w:date="2020-06-10T09:01:00Z"/>
          <w:rFonts w:eastAsia="Times New Roman"/>
          <w:lang w:eastAsia="ja-JP"/>
        </w:rPr>
      </w:pPr>
    </w:p>
    <w:p w14:paraId="2D6457E2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03" w:author="5G_V2X_NRSL-Core" w:date="2020-06-10T09:01:00Z"/>
          <w:rFonts w:ascii="Arial" w:eastAsia="Times New Roman" w:hAnsi="Arial"/>
          <w:sz w:val="24"/>
          <w:lang w:eastAsia="ja-JP"/>
        </w:rPr>
      </w:pPr>
      <w:ins w:id="104" w:author="5G_V2X_NRSL-Core" w:date="2020-06-10T09:01:00Z">
        <w:r>
          <w:rPr>
            <w:rFonts w:ascii="Arial" w:eastAsia="Times New Roman" w:hAnsi="Arial"/>
            <w:sz w:val="24"/>
            <w:lang w:eastAsia="ja-JP"/>
          </w:rPr>
          <w:t>–</w:t>
        </w:r>
        <w:r>
          <w:rPr>
            <w:rFonts w:ascii="Arial" w:eastAsia="Times New Roman" w:hAnsi="Arial"/>
            <w:sz w:val="24"/>
            <w:lang w:eastAsia="ja-JP"/>
          </w:rPr>
          <w:tab/>
        </w:r>
        <w:proofErr w:type="spellStart"/>
        <w:r>
          <w:rPr>
            <w:rFonts w:ascii="Arial" w:eastAsia="Times New Roman" w:hAnsi="Arial"/>
            <w:i/>
            <w:sz w:val="24"/>
            <w:lang w:eastAsia="ja-JP"/>
          </w:rPr>
          <w:t>BandCombinationListSidelink</w:t>
        </w:r>
        <w:proofErr w:type="spellEnd"/>
      </w:ins>
    </w:p>
    <w:p w14:paraId="7D8C45E7" w14:textId="77777777" w:rsidR="00687B2E" w:rsidRDefault="00FD7E13">
      <w:pPr>
        <w:overflowPunct w:val="0"/>
        <w:autoSpaceDE w:val="0"/>
        <w:autoSpaceDN w:val="0"/>
        <w:adjustRightInd w:val="0"/>
        <w:textAlignment w:val="baseline"/>
        <w:rPr>
          <w:ins w:id="105" w:author="5G_V2X_NRSL-Core" w:date="2020-06-10T09:01:00Z"/>
          <w:rFonts w:eastAsia="Times New Roman"/>
          <w:lang w:eastAsia="ja-JP"/>
        </w:rPr>
      </w:pPr>
      <w:ins w:id="106" w:author="5G_V2X_NRSL-Core" w:date="2020-06-10T09:01:00Z">
        <w:r>
          <w:rPr>
            <w:rFonts w:eastAsia="Times New Roman"/>
            <w:lang w:eastAsia="ja-JP"/>
          </w:rPr>
          <w:t xml:space="preserve">The IE </w:t>
        </w:r>
        <w:proofErr w:type="spellStart"/>
        <w:r>
          <w:rPr>
            <w:rFonts w:eastAsia="Times New Roman"/>
            <w:i/>
            <w:lang w:eastAsia="ja-JP"/>
          </w:rPr>
          <w:t>BandCombinationListSidelink</w:t>
        </w:r>
        <w:proofErr w:type="spellEnd"/>
        <w:r>
          <w:rPr>
            <w:rFonts w:eastAsia="Times New Roman"/>
            <w:lang w:eastAsia="ja-JP"/>
          </w:rPr>
          <w:t xml:space="preserve"> contains a list of </w:t>
        </w:r>
      </w:ins>
      <w:ins w:id="107" w:author="5G_V2X_NRSL-Core" w:date="2020-06-10T09:02:00Z">
        <w:r>
          <w:rPr>
            <w:rFonts w:eastAsia="Times New Roman"/>
            <w:lang w:eastAsia="ja-JP"/>
          </w:rPr>
          <w:t xml:space="preserve">V2X </w:t>
        </w:r>
        <w:proofErr w:type="spellStart"/>
        <w:r>
          <w:rPr>
            <w:rFonts w:eastAsia="Times New Roman"/>
            <w:lang w:eastAsia="ja-JP"/>
          </w:rPr>
          <w:t>sidelink</w:t>
        </w:r>
        <w:proofErr w:type="spellEnd"/>
        <w:r>
          <w:rPr>
            <w:rFonts w:eastAsia="Times New Roman"/>
            <w:lang w:eastAsia="ja-JP"/>
          </w:rPr>
          <w:t xml:space="preserve"> and NR </w:t>
        </w:r>
        <w:proofErr w:type="spellStart"/>
        <w:r>
          <w:rPr>
            <w:rFonts w:eastAsia="Times New Roman"/>
            <w:lang w:eastAsia="ja-JP"/>
          </w:rPr>
          <w:t>sidelink</w:t>
        </w:r>
      </w:ins>
      <w:proofErr w:type="spellEnd"/>
      <w:ins w:id="108" w:author="5G_V2X_NRSL-Core" w:date="2020-06-10T09:01:00Z">
        <w:r>
          <w:rPr>
            <w:rFonts w:eastAsia="Times New Roman"/>
            <w:lang w:eastAsia="ja-JP"/>
          </w:rPr>
          <w:t xml:space="preserve"> band combinations.</w:t>
        </w:r>
      </w:ins>
    </w:p>
    <w:p w14:paraId="09629B3B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109" w:author="5G_V2X_NRSL-Core" w:date="2020-06-10T09:01:00Z"/>
          <w:rFonts w:ascii="Arial" w:eastAsia="Times New Roman" w:hAnsi="Arial"/>
          <w:b/>
          <w:lang w:eastAsia="ja-JP"/>
        </w:rPr>
      </w:pPr>
      <w:proofErr w:type="spellStart"/>
      <w:ins w:id="110" w:author="5G_V2X_NRSL-Core" w:date="2020-06-10T09:01:00Z">
        <w:r>
          <w:rPr>
            <w:rFonts w:ascii="Arial" w:eastAsia="Times New Roman" w:hAnsi="Arial"/>
            <w:b/>
            <w:i/>
            <w:lang w:eastAsia="ja-JP"/>
          </w:rPr>
          <w:t>BandCombinationList</w:t>
        </w:r>
      </w:ins>
      <w:ins w:id="111" w:author="5G_V2X_NRSL-Core" w:date="2020-06-10T09:02:00Z">
        <w:r>
          <w:rPr>
            <w:rFonts w:ascii="Arial" w:eastAsia="Times New Roman" w:hAnsi="Arial"/>
            <w:b/>
            <w:i/>
            <w:lang w:eastAsia="ja-JP"/>
          </w:rPr>
          <w:t>Sidelink</w:t>
        </w:r>
      </w:ins>
      <w:proofErr w:type="spellEnd"/>
      <w:ins w:id="112" w:author="5G_V2X_NRSL-Core" w:date="2020-06-10T09:01:00Z">
        <w:r>
          <w:rPr>
            <w:rFonts w:ascii="Arial" w:eastAsia="Times New Roman" w:hAnsi="Arial"/>
            <w:b/>
            <w:lang w:eastAsia="ja-JP"/>
          </w:rPr>
          <w:t xml:space="preserve"> information element</w:t>
        </w:r>
      </w:ins>
    </w:p>
    <w:p w14:paraId="26E9DC4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3" w:author="5G_V2X_NRSL-Core" w:date="2020-06-10T09:01:00Z"/>
          <w:rFonts w:ascii="Courier New" w:eastAsia="Times New Roman" w:hAnsi="Courier New"/>
          <w:sz w:val="16"/>
          <w:lang w:eastAsia="en-GB"/>
        </w:rPr>
      </w:pPr>
      <w:ins w:id="114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- ASN1START</w:t>
        </w:r>
      </w:ins>
    </w:p>
    <w:p w14:paraId="74B58D2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5" w:author="5G_V2X_NRSL-Core" w:date="2020-06-10T09:03:00Z"/>
          <w:rFonts w:ascii="Courier New" w:eastAsia="Times New Roman" w:hAnsi="Courier New"/>
          <w:sz w:val="16"/>
          <w:lang w:eastAsia="en-GB"/>
        </w:rPr>
      </w:pPr>
      <w:ins w:id="116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 xml:space="preserve">-- </w:t>
        </w:r>
        <w:r>
          <w:rPr>
            <w:rFonts w:ascii="Courier New" w:eastAsia="Times New Roman" w:hAnsi="Courier New"/>
            <w:sz w:val="16"/>
            <w:lang w:eastAsia="en-GB"/>
          </w:rPr>
          <w:t>TAG-BANDCOMBINATIONLIST</w:t>
        </w:r>
      </w:ins>
      <w:ins w:id="117" w:author="5G_V2X_NRSL-Core" w:date="2020-06-10T09:02:00Z">
        <w:r>
          <w:rPr>
            <w:rFonts w:ascii="Courier New" w:eastAsia="Times New Roman" w:hAnsi="Courier New"/>
            <w:sz w:val="16"/>
            <w:lang w:eastAsia="en-GB"/>
          </w:rPr>
          <w:t>SIDELINK</w:t>
        </w:r>
      </w:ins>
      <w:ins w:id="118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START</w:t>
        </w:r>
      </w:ins>
    </w:p>
    <w:p w14:paraId="73F5E65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9" w:author="5G_V2X_NRSL-Core" w:date="2020-06-10T09:03:00Z"/>
          <w:rFonts w:ascii="Courier New" w:eastAsia="Times New Roman" w:hAnsi="Courier New"/>
          <w:sz w:val="16"/>
          <w:lang w:eastAsia="en-GB"/>
        </w:rPr>
      </w:pPr>
    </w:p>
    <w:p w14:paraId="3B918BB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0" w:author="5G_V2X_NRSL-Core" w:date="2020-06-10T09:04:00Z"/>
        </w:rPr>
      </w:pPr>
      <w:ins w:id="121" w:author="5G_V2X_NRSL-Core" w:date="2020-06-10T09:03:00Z">
        <w:r>
          <w:rPr>
            <w:rFonts w:ascii="Courier New" w:eastAsia="Times New Roman" w:hAnsi="Courier New" w:cs="Courier New"/>
            <w:sz w:val="16"/>
            <w:lang w:eastAsia="en-GB"/>
          </w:rPr>
          <w:t>Band</w:t>
        </w:r>
      </w:ins>
      <w:ins w:id="122" w:author="5G_V2X_NRSL-Core" w:date="2020-06-10T09:04:00Z">
        <w:r>
          <w:rPr>
            <w:rFonts w:ascii="Courier New" w:eastAsia="Times New Roman" w:hAnsi="Courier New" w:cs="Courier New"/>
            <w:sz w:val="16"/>
            <w:lang w:eastAsia="en-GB"/>
          </w:rPr>
          <w:t>CombinationListSidelink</w:t>
        </w:r>
      </w:ins>
      <w:ins w:id="123" w:author="5G_V2X_NRSL-Core" w:date="2020-06-10T09:03:00Z">
        <w:r>
          <w:rPr>
            <w:rFonts w:ascii="Courier New" w:eastAsia="Times New Roman" w:hAnsi="Courier New" w:cs="Courier New"/>
            <w:sz w:val="16"/>
            <w:lang w:eastAsia="en-GB"/>
          </w:rPr>
          <w:t>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SEQUENCE {</w:t>
        </w:r>
        <w:r>
          <w:tab/>
        </w:r>
      </w:ins>
    </w:p>
    <w:p w14:paraId="59A9C0A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24" w:author="5G_V2X_NRSL-Core" w:date="2020-06-10T09:07:00Z"/>
          <w:rFonts w:ascii="Courier New" w:eastAsia="Times New Roman" w:hAnsi="Courier New" w:cs="Courier New"/>
          <w:sz w:val="16"/>
          <w:lang w:eastAsia="en-GB"/>
        </w:rPr>
      </w:pPr>
      <w:ins w:id="125" w:author="5G_V2X_NRSL-Core" w:date="2020-06-10T09:04:00Z"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26" w:author="5G_V2X_NRSL-Core" w:date="2020-06-10T09:05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proofErr w:type="spellStart"/>
      <w:ins w:id="127" w:author="5G_V2X_NRSL-Core" w:date="2020-06-10T09:04:00Z"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6051747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28" w:author="5G_V2X_NRSL-Core" w:date="2020-06-10T09:04:00Z"/>
          <w:rFonts w:ascii="Courier New" w:eastAsia="Times New Roman" w:hAnsi="Courier New" w:cs="Courier New"/>
          <w:sz w:val="16"/>
          <w:lang w:eastAsia="en-GB"/>
        </w:rPr>
      </w:pPr>
      <w:ins w:id="129" w:author="5G_V2X_NRSL-Core" w:date="2020-06-10T09:07:00Z"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proofErr w:type="spellStart"/>
      <w:ins w:id="130" w:author="5G_V2X_NRSL-Core" w:date="2020-06-10T09:15:00Z"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EUTRA-r16</w:t>
        </w:r>
      </w:ins>
      <w:proofErr w:type="spellEnd"/>
      <w:ins w:id="131" w:author="5G_V2X_NRSL-Core" w:date="2020-06-10T09:07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32" w:author="5G_V2X_NRSL-Core" w:date="2020-06-10T09:15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33" w:author="5G_V2X_NRSL-Core" w:date="2020-06-10T09:07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2FEE5F09" w14:textId="77777777" w:rsidR="00687B2E" w:rsidRDefault="00FD7E13">
      <w:pPr>
        <w:pStyle w:val="PL"/>
        <w:shd w:val="clear" w:color="auto" w:fill="E6E6E6"/>
        <w:rPr>
          <w:ins w:id="134" w:author="5G_V2X_NRSL-Core" w:date="2020-06-10T09:03:00Z"/>
        </w:rPr>
      </w:pPr>
      <w:ins w:id="135" w:author="5G_V2X_NRSL-Core" w:date="2020-06-10T09:03:00Z">
        <w:r>
          <w:tab/>
          <w:t>supportedBandCombinationListSidelinkEUTRA-NR-r16</w:t>
        </w:r>
        <w:r>
          <w:tab/>
        </w:r>
        <w:r>
          <w:tab/>
        </w:r>
        <w:proofErr w:type="spellStart"/>
        <w:r>
          <w:t>SupportedBandCombinationListSidelinkEUTRA-NR-r16</w:t>
        </w:r>
        <w:proofErr w:type="spellEnd"/>
        <w:r>
          <w:tab/>
        </w:r>
        <w:r>
          <w:tab/>
          <w:t>OPTIONAL</w:t>
        </w:r>
      </w:ins>
      <w:ins w:id="136" w:author="5G_V2X_NRSL-Core" w:date="2020-06-10T12:41:00Z">
        <w:r>
          <w:t>,</w:t>
        </w:r>
      </w:ins>
    </w:p>
    <w:p w14:paraId="66C0B9A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7" w:author="5G_V2X_NRSL-Core" w:date="2020-06-10T09:03:00Z"/>
          <w:rFonts w:ascii="Courier New" w:eastAsia="Times New Roman" w:hAnsi="Courier New" w:cs="Courier New"/>
          <w:sz w:val="16"/>
          <w:lang w:eastAsia="en-GB"/>
        </w:rPr>
      </w:pPr>
      <w:ins w:id="138" w:author="5G_V2X_NRSL-Core" w:date="2020-06-10T09:03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0A9E3BC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9" w:author="5G_V2X_NRSL-Core" w:date="2020-06-10T09:01:00Z"/>
          <w:rFonts w:ascii="Courier New" w:eastAsia="Times New Roman" w:hAnsi="Courier New"/>
          <w:sz w:val="16"/>
          <w:lang w:eastAsia="en-GB"/>
        </w:rPr>
      </w:pPr>
      <w:ins w:id="140" w:author="5G_V2X_NRSL-Core" w:date="2020-06-10T09:03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7367A5B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1" w:author="5G_V2X_NRSL-Core" w:date="2020-06-10T09:01:00Z"/>
          <w:rFonts w:ascii="Courier New" w:eastAsia="Times New Roman" w:hAnsi="Courier New"/>
          <w:sz w:val="16"/>
          <w:lang w:eastAsia="en-GB"/>
        </w:rPr>
      </w:pPr>
    </w:p>
    <w:p w14:paraId="6A4D63AD" w14:textId="77777777" w:rsidR="00687B2E" w:rsidRDefault="00FD7E13">
      <w:pPr>
        <w:pStyle w:val="PL"/>
        <w:shd w:val="clear" w:color="auto" w:fill="E6E6E6"/>
        <w:rPr>
          <w:ins w:id="142" w:author="5G_V2X_NRSL-Core" w:date="2020-06-10T09:03:00Z"/>
        </w:rPr>
      </w:pPr>
      <w:ins w:id="143" w:author="5G_V2X_NRSL-Core" w:date="2020-06-10T09:03:00Z">
        <w:r>
          <w:t>SupportedBandCombinationListSidelink-r</w:t>
        </w:r>
        <w:proofErr w:type="gramStart"/>
        <w:r>
          <w:t>16 ::=</w:t>
        </w:r>
        <w:proofErr w:type="gramEnd"/>
        <w:r>
          <w:tab/>
          <w:t xml:space="preserve">SEQUENCE (SIZE </w:t>
        </w:r>
        <w:r>
          <w:t>(1..maxBandComb)) OF BandCombinationParametersSidelink-r16</w:t>
        </w:r>
      </w:ins>
    </w:p>
    <w:p w14:paraId="35F5C9FA" w14:textId="77777777" w:rsidR="00687B2E" w:rsidRDefault="00687B2E">
      <w:pPr>
        <w:pStyle w:val="PL"/>
        <w:shd w:val="clear" w:color="auto" w:fill="E6E6E6"/>
        <w:rPr>
          <w:ins w:id="144" w:author="5G_V2X_NRSL-Core" w:date="2020-06-10T09:03:00Z"/>
        </w:rPr>
      </w:pPr>
    </w:p>
    <w:p w14:paraId="31524567" w14:textId="77777777" w:rsidR="00687B2E" w:rsidRDefault="00FD7E13">
      <w:pPr>
        <w:pStyle w:val="PL"/>
        <w:shd w:val="clear" w:color="auto" w:fill="E6E6E6"/>
        <w:rPr>
          <w:ins w:id="145" w:author="5G_V2X_NRSL-Core" w:date="2020-06-10T09:03:00Z"/>
        </w:rPr>
      </w:pPr>
      <w:ins w:id="146" w:author="5G_V2X_NRSL-Core" w:date="2020-06-10T09:03:00Z">
        <w:r>
          <w:t>BandCombinationParametersSidelink-r</w:t>
        </w:r>
        <w:proofErr w:type="gramStart"/>
        <w:r>
          <w:t>16 ::=</w:t>
        </w:r>
        <w:proofErr w:type="gramEnd"/>
        <w:r>
          <w:tab/>
          <w:t>SEQUENCE (SIZE (1..maxSimultaneousBands)) OF BandParametersSidelink-r16</w:t>
        </w:r>
      </w:ins>
    </w:p>
    <w:p w14:paraId="3C3D4221" w14:textId="77777777" w:rsidR="00687B2E" w:rsidRDefault="00687B2E">
      <w:pPr>
        <w:pStyle w:val="PL"/>
        <w:shd w:val="clear" w:color="auto" w:fill="E6E6E6"/>
        <w:rPr>
          <w:ins w:id="147" w:author="5G_V2X_NRSL-Core" w:date="2020-06-10T09:03:00Z"/>
        </w:rPr>
      </w:pPr>
    </w:p>
    <w:p w14:paraId="151ED14B" w14:textId="77777777" w:rsidR="00687B2E" w:rsidRDefault="00FD7E13">
      <w:pPr>
        <w:pStyle w:val="PL"/>
        <w:shd w:val="clear" w:color="auto" w:fill="E6E6E6"/>
        <w:rPr>
          <w:ins w:id="148" w:author="5G_V2X_NRSL-Core" w:date="2020-06-10T09:03:00Z"/>
        </w:rPr>
      </w:pPr>
      <w:ins w:id="149" w:author="5G_V2X_NRSL-Core" w:date="2020-06-10T09:03:00Z">
        <w:r>
          <w:t>BandParametersSidelink-r</w:t>
        </w:r>
        <w:proofErr w:type="gramStart"/>
        <w:r>
          <w:t>16 ::=</w:t>
        </w:r>
        <w:proofErr w:type="gramEnd"/>
        <w:r>
          <w:t xml:space="preserve"> SEQUENCE {</w:t>
        </w:r>
      </w:ins>
    </w:p>
    <w:p w14:paraId="5A4FF3E6" w14:textId="77777777" w:rsidR="00687B2E" w:rsidRDefault="00FD7E13">
      <w:pPr>
        <w:pStyle w:val="PL"/>
        <w:shd w:val="clear" w:color="auto" w:fill="E6E6E6"/>
        <w:rPr>
          <w:ins w:id="150" w:author="5G_V2X_NRSL-Core" w:date="2020-06-10T09:03:00Z"/>
        </w:rPr>
      </w:pPr>
      <w:ins w:id="151" w:author="5G_V2X_NRSL-Core" w:date="2020-06-10T09:03:00Z">
        <w:r>
          <w:tab/>
          <w:t>freqBandSidelink-r16</w:t>
        </w:r>
        <w:r>
          <w:tab/>
        </w:r>
        <w:r>
          <w:tab/>
        </w:r>
        <w:r>
          <w:tab/>
        </w:r>
        <w:r>
          <w:tab/>
        </w:r>
        <w:r>
          <w:tab/>
        </w:r>
        <w:proofErr w:type="spellStart"/>
        <w:r>
          <w:t>FreqBandIndic</w:t>
        </w:r>
        <w:r>
          <w:t>atorNR</w:t>
        </w:r>
        <w:proofErr w:type="spellEnd"/>
      </w:ins>
    </w:p>
    <w:p w14:paraId="484CAD99" w14:textId="77777777" w:rsidR="00687B2E" w:rsidRDefault="00FD7E13">
      <w:pPr>
        <w:pStyle w:val="PL"/>
        <w:shd w:val="clear" w:color="auto" w:fill="E6E6E6"/>
        <w:rPr>
          <w:ins w:id="152" w:author="5G_V2X_NRSL-Core" w:date="2020-06-10T09:03:00Z"/>
        </w:rPr>
      </w:pPr>
      <w:ins w:id="153" w:author="5G_V2X_NRSL-Core" w:date="2020-06-10T09:03:00Z">
        <w:r>
          <w:t>}</w:t>
        </w:r>
      </w:ins>
    </w:p>
    <w:p w14:paraId="40ACA7C4" w14:textId="77777777" w:rsidR="00687B2E" w:rsidRDefault="00687B2E">
      <w:pPr>
        <w:pStyle w:val="PL"/>
        <w:shd w:val="clear" w:color="auto" w:fill="E6E6E6"/>
        <w:rPr>
          <w:ins w:id="154" w:author="5G_V2X_NRSL-Core" w:date="2020-06-10T09:15:00Z"/>
        </w:rPr>
      </w:pPr>
    </w:p>
    <w:p w14:paraId="3AACD43C" w14:textId="77777777" w:rsidR="00687B2E" w:rsidRDefault="00FD7E13">
      <w:pPr>
        <w:pStyle w:val="PL"/>
        <w:shd w:val="clear" w:color="auto" w:fill="E6E6E6"/>
        <w:rPr>
          <w:ins w:id="155" w:author="5G_V2X_NRSL-Core" w:date="2020-06-10T09:15:00Z"/>
          <w:rFonts w:eastAsia="Times New Roman" w:cs="Courier New"/>
          <w:lang w:eastAsia="en-GB"/>
        </w:rPr>
      </w:pPr>
      <w:ins w:id="156" w:author="5G_V2X_NRSL-Core" w:date="2020-06-10T09:15:00Z">
        <w:r>
          <w:rPr>
            <w:rFonts w:eastAsia="Times New Roman" w:cs="Courier New"/>
            <w:lang w:eastAsia="en-GB"/>
          </w:rPr>
          <w:t>SupportedBandCombinationListSidelinkEUTRA-r</w:t>
        </w:r>
        <w:proofErr w:type="gramStart"/>
        <w:r>
          <w:rPr>
            <w:rFonts w:eastAsia="Times New Roman" w:cs="Courier New"/>
            <w:lang w:eastAsia="en-GB"/>
          </w:rPr>
          <w:t>16 ::=</w:t>
        </w:r>
        <w:proofErr w:type="gramEnd"/>
        <w:r>
          <w:rPr>
            <w:rFonts w:eastAsia="Times New Roman" w:cs="Courier New"/>
            <w:lang w:eastAsia="en-GB"/>
          </w:rPr>
          <w:tab/>
          <w:t>SEQUENCE {</w:t>
        </w:r>
      </w:ins>
    </w:p>
    <w:p w14:paraId="1356C6F5" w14:textId="77777777" w:rsidR="00687B2E" w:rsidRDefault="00FD7E13">
      <w:pPr>
        <w:pStyle w:val="PL"/>
        <w:shd w:val="clear" w:color="auto" w:fill="E6E6E6"/>
        <w:rPr>
          <w:ins w:id="157" w:author="5G_V2X_NRSL-Core" w:date="2020-06-10T09:16:00Z"/>
          <w:rFonts w:eastAsia="Times New Roman" w:cs="Courier New"/>
          <w:lang w:eastAsia="en-GB"/>
        </w:rPr>
      </w:pPr>
      <w:ins w:id="158" w:author="5G_V2X_NRSL-Core" w:date="2020-06-10T09:15:00Z">
        <w:r>
          <w:rPr>
            <w:rFonts w:eastAsia="Times New Roman" w:cs="Courier New"/>
            <w:lang w:eastAsia="en-GB"/>
          </w:rPr>
          <w:tab/>
        </w:r>
      </w:ins>
      <w:ins w:id="159" w:author="5G_V2X_NRSL-Core" w:date="2020-06-10T09:16:00Z">
        <w:r>
          <w:rPr>
            <w:rFonts w:eastAsia="Times New Roman" w:cs="Courier New"/>
            <w:lang w:eastAsia="en-GB"/>
          </w:rPr>
          <w:t>bandCombinationListEUTRA1-r16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031B7196" w14:textId="77777777" w:rsidR="00687B2E" w:rsidRDefault="00FD7E13">
      <w:pPr>
        <w:pStyle w:val="PL"/>
        <w:shd w:val="clear" w:color="auto" w:fill="E6E6E6"/>
        <w:rPr>
          <w:ins w:id="160" w:author="5G_V2X_NRSL-Core" w:date="2020-06-10T09:15:00Z"/>
          <w:rFonts w:eastAsia="Times New Roman" w:cs="Courier New"/>
          <w:lang w:eastAsia="en-GB"/>
        </w:rPr>
      </w:pPr>
      <w:ins w:id="161" w:author="5G_V2X_NRSL-Core" w:date="2020-06-10T09:16:00Z">
        <w:r>
          <w:rPr>
            <w:rFonts w:eastAsia="Times New Roman" w:cs="Courier New"/>
            <w:lang w:eastAsia="en-GB"/>
          </w:rPr>
          <w:tab/>
          <w:t>bandCombinationListEUTRA</w:t>
        </w:r>
      </w:ins>
      <w:ins w:id="162" w:author="5G_V2X_NRSL-Core" w:date="2020-06-10T12:42:00Z">
        <w:r>
          <w:rPr>
            <w:rFonts w:eastAsia="Times New Roman" w:cs="Courier New"/>
            <w:lang w:eastAsia="en-GB"/>
          </w:rPr>
          <w:t>2</w:t>
        </w:r>
      </w:ins>
      <w:ins w:id="163" w:author="5G_V2X_NRSL-Core" w:date="2020-06-10T09:16:00Z">
        <w:r>
          <w:rPr>
            <w:rFonts w:eastAsia="Times New Roman" w:cs="Courier New"/>
            <w:lang w:eastAsia="en-GB"/>
          </w:rPr>
          <w:t>-r16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</w:p>
    <w:p w14:paraId="4EE12D08" w14:textId="77777777" w:rsidR="00687B2E" w:rsidRDefault="00FD7E13">
      <w:pPr>
        <w:pStyle w:val="PL"/>
        <w:shd w:val="clear" w:color="auto" w:fill="E6E6E6"/>
        <w:rPr>
          <w:ins w:id="164" w:author="5G_V2X_NRSL-Core" w:date="2020-06-10T09:17:00Z"/>
          <w:rFonts w:eastAsia="Times New Roman" w:cs="Courier New"/>
          <w:lang w:eastAsia="en-GB"/>
        </w:rPr>
      </w:pPr>
      <w:ins w:id="165" w:author="5G_V2X_NRSL-Core" w:date="2020-06-10T09:15:00Z">
        <w:r>
          <w:rPr>
            <w:rFonts w:eastAsia="Times New Roman" w:cs="Courier New"/>
            <w:lang w:eastAsia="en-GB"/>
          </w:rPr>
          <w:t>}</w:t>
        </w:r>
      </w:ins>
    </w:p>
    <w:p w14:paraId="2F8965D3" w14:textId="77777777" w:rsidR="00687B2E" w:rsidRDefault="00687B2E">
      <w:pPr>
        <w:pStyle w:val="PL"/>
        <w:shd w:val="clear" w:color="auto" w:fill="E6E6E6"/>
        <w:rPr>
          <w:ins w:id="166" w:author="5G_V2X_NRSL-Core" w:date="2020-06-10T09:03:00Z"/>
        </w:rPr>
      </w:pPr>
    </w:p>
    <w:p w14:paraId="451418EF" w14:textId="77777777" w:rsidR="00687B2E" w:rsidRDefault="00FD7E13">
      <w:pPr>
        <w:pStyle w:val="PL"/>
        <w:shd w:val="clear" w:color="auto" w:fill="E6E6E6"/>
        <w:rPr>
          <w:ins w:id="167" w:author="5G_V2X_NRSL-Core" w:date="2020-06-10T09:03:00Z"/>
        </w:rPr>
      </w:pPr>
      <w:ins w:id="168" w:author="5G_V2X_NRSL-Core" w:date="2020-06-10T09:03:00Z">
        <w:r>
          <w:t>SupportedBandCombinationListSidelinkEUTRA-NR-r</w:t>
        </w:r>
        <w:proofErr w:type="gramStart"/>
        <w:r>
          <w:t>16 ::=</w:t>
        </w:r>
        <w:proofErr w:type="gramEnd"/>
        <w:r>
          <w:tab/>
        </w:r>
        <w:r>
          <w:t>SEQUENCE (SIZE (1..maxBandComb)) OF BandCombinationParametersSidelinkEUTRA-NR-r16</w:t>
        </w:r>
      </w:ins>
    </w:p>
    <w:p w14:paraId="2F0D5507" w14:textId="77777777" w:rsidR="00687B2E" w:rsidRDefault="00687B2E">
      <w:pPr>
        <w:pStyle w:val="PL"/>
        <w:shd w:val="clear" w:color="auto" w:fill="E6E6E6"/>
        <w:rPr>
          <w:ins w:id="169" w:author="5G_V2X_NRSL-Core" w:date="2020-06-10T09:03:00Z"/>
        </w:rPr>
      </w:pPr>
    </w:p>
    <w:p w14:paraId="2D83BCF8" w14:textId="77777777" w:rsidR="00687B2E" w:rsidRDefault="00FD7E13">
      <w:pPr>
        <w:pStyle w:val="PL"/>
        <w:shd w:val="clear" w:color="auto" w:fill="E6E6E6"/>
        <w:rPr>
          <w:ins w:id="170" w:author="5G_V2X_NRSL-Core" w:date="2020-06-10T09:03:00Z"/>
        </w:rPr>
      </w:pPr>
      <w:ins w:id="171" w:author="5G_V2X_NRSL-Core" w:date="2020-06-10T09:03:00Z">
        <w:r>
          <w:t>BandCombinationParametersSidelinkEUTRA-NR-r</w:t>
        </w:r>
        <w:proofErr w:type="gramStart"/>
        <w:r>
          <w:t>16 ::=</w:t>
        </w:r>
        <w:proofErr w:type="gramEnd"/>
        <w:r>
          <w:tab/>
          <w:t>SEQUENCE (SIZE (1..maxSimultaneousBands)) OF BandParametersSidelinkEUTRA-NR-r16</w:t>
        </w:r>
      </w:ins>
    </w:p>
    <w:p w14:paraId="31F53E40" w14:textId="77777777" w:rsidR="00687B2E" w:rsidRDefault="00687B2E">
      <w:pPr>
        <w:pStyle w:val="PL"/>
        <w:shd w:val="clear" w:color="auto" w:fill="E6E6E6"/>
        <w:rPr>
          <w:ins w:id="172" w:author="5G_V2X_NRSL-Core" w:date="2020-06-10T09:03:00Z"/>
        </w:rPr>
      </w:pPr>
    </w:p>
    <w:p w14:paraId="2861F405" w14:textId="77777777" w:rsidR="00687B2E" w:rsidRDefault="00FD7E13">
      <w:pPr>
        <w:pStyle w:val="PL"/>
        <w:shd w:val="clear" w:color="auto" w:fill="E6E6E6"/>
        <w:rPr>
          <w:ins w:id="173" w:author="5G_V2X_NRSL-Core" w:date="2020-06-10T09:03:00Z"/>
        </w:rPr>
      </w:pPr>
      <w:ins w:id="174" w:author="5G_V2X_NRSL-Core" w:date="2020-06-10T09:03:00Z">
        <w:r>
          <w:t>BandParametersSidelinkEUTRA-NR-r</w:t>
        </w:r>
        <w:proofErr w:type="gramStart"/>
        <w:r>
          <w:t>16 ::=</w:t>
        </w:r>
        <w:proofErr w:type="gramEnd"/>
        <w:r>
          <w:t xml:space="preserve"> CHO</w:t>
        </w:r>
        <w:r>
          <w:t>ICE {</w:t>
        </w:r>
      </w:ins>
    </w:p>
    <w:p w14:paraId="50DB2454" w14:textId="77777777" w:rsidR="00687B2E" w:rsidRDefault="00FD7E13">
      <w:pPr>
        <w:pStyle w:val="PL"/>
        <w:shd w:val="clear" w:color="auto" w:fill="E6E6E6"/>
        <w:ind w:firstLine="390"/>
        <w:rPr>
          <w:ins w:id="175" w:author="5G_V2X_NRSL-Core" w:date="2020-06-10T09:03:00Z"/>
        </w:rPr>
      </w:pPr>
      <w:proofErr w:type="spellStart"/>
      <w:ins w:id="176" w:author="5G_V2X_NRSL-Core" w:date="2020-06-10T09:03:00Z">
        <w:r>
          <w:t>eutra</w:t>
        </w:r>
        <w:proofErr w:type="spellEnd"/>
        <w:r>
          <w:t xml:space="preserve">                               SEQUENCE {</w:t>
        </w:r>
      </w:ins>
    </w:p>
    <w:p w14:paraId="020D936B" w14:textId="77777777" w:rsidR="00687B2E" w:rsidRDefault="00FD7E13">
      <w:pPr>
        <w:pStyle w:val="PL"/>
        <w:shd w:val="clear" w:color="auto" w:fill="E6E6E6"/>
        <w:rPr>
          <w:ins w:id="177" w:author="5G_V2X_NRSL-Core" w:date="2020-06-10T09:03:00Z"/>
        </w:rPr>
      </w:pPr>
      <w:ins w:id="178" w:author="5G_V2X_NRSL-Core" w:date="2020-06-10T09:03:00Z">
        <w:r>
          <w:t xml:space="preserve">        </w:t>
        </w:r>
      </w:ins>
      <w:ins w:id="179" w:author="5G_V2X_NRSL-Core" w:date="2020-06-10T09:09:00Z">
        <w:r>
          <w:t>b</w:t>
        </w:r>
      </w:ins>
      <w:ins w:id="180" w:author="5G_V2X_NRSL-Core" w:date="2020-06-10T09:03:00Z">
        <w:r>
          <w:t xml:space="preserve">andParametersSidelinkEUTRA1-r16          </w:t>
        </w:r>
        <w:r>
          <w:tab/>
        </w:r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5DDD2EBC" w14:textId="77777777" w:rsidR="00687B2E" w:rsidRDefault="00FD7E13">
      <w:pPr>
        <w:pStyle w:val="PL"/>
        <w:shd w:val="clear" w:color="auto" w:fill="E6E6E6"/>
        <w:rPr>
          <w:ins w:id="181" w:author="5G_V2X_NRSL-Core" w:date="2020-06-10T09:03:00Z"/>
        </w:rPr>
      </w:pPr>
      <w:ins w:id="182" w:author="5G_V2X_NRSL-Core" w:date="2020-06-10T09:03:00Z">
        <w:r>
          <w:t xml:space="preserve">        </w:t>
        </w:r>
      </w:ins>
      <w:ins w:id="183" w:author="5G_V2X_NRSL-Core" w:date="2020-06-10T09:09:00Z">
        <w:r>
          <w:t>b</w:t>
        </w:r>
      </w:ins>
      <w:ins w:id="184" w:author="5G_V2X_NRSL-Core" w:date="2020-06-10T09:03:00Z">
        <w:r>
          <w:t xml:space="preserve">andParametersSidelinkEUTRA2-r16          </w:t>
        </w:r>
        <w:r>
          <w:tab/>
        </w:r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</w:p>
    <w:p w14:paraId="0956CB5A" w14:textId="77777777" w:rsidR="00687B2E" w:rsidRDefault="00FD7E13">
      <w:pPr>
        <w:pStyle w:val="PL"/>
        <w:shd w:val="clear" w:color="auto" w:fill="E6E6E6"/>
        <w:rPr>
          <w:ins w:id="185" w:author="5G_V2X_NRSL-Core" w:date="2020-06-10T09:03:00Z"/>
        </w:rPr>
      </w:pPr>
      <w:ins w:id="186" w:author="5G_V2X_NRSL-Core" w:date="2020-06-10T09:03:00Z">
        <w:r>
          <w:t xml:space="preserve">    },</w:t>
        </w:r>
      </w:ins>
    </w:p>
    <w:p w14:paraId="61C3F923" w14:textId="77777777" w:rsidR="00687B2E" w:rsidRDefault="00FD7E13">
      <w:pPr>
        <w:pStyle w:val="PL"/>
        <w:shd w:val="clear" w:color="auto" w:fill="E6E6E6"/>
        <w:rPr>
          <w:ins w:id="187" w:author="5G_V2X_NRSL-Core" w:date="2020-06-10T09:03:00Z"/>
        </w:rPr>
      </w:pPr>
      <w:ins w:id="188" w:author="5G_V2X_NRSL-Core" w:date="2020-06-10T09:03:00Z">
        <w:r>
          <w:t xml:space="preserve">    </w:t>
        </w:r>
        <w:proofErr w:type="spellStart"/>
        <w:r>
          <w:t>nr</w:t>
        </w:r>
        <w:proofErr w:type="spellEnd"/>
        <w:r>
          <w:t xml:space="preserve">                                  SEQUENCE {</w:t>
        </w:r>
      </w:ins>
    </w:p>
    <w:p w14:paraId="36398B75" w14:textId="77777777" w:rsidR="00687B2E" w:rsidRDefault="00FD7E13">
      <w:pPr>
        <w:pStyle w:val="PL"/>
        <w:shd w:val="clear" w:color="auto" w:fill="E6E6E6"/>
        <w:rPr>
          <w:ins w:id="189" w:author="5G_V2X_NRSL-Core" w:date="2020-06-10T09:03:00Z"/>
        </w:rPr>
      </w:pPr>
      <w:ins w:id="190" w:author="5G_V2X_NRSL-Core" w:date="2020-06-10T09:03:00Z">
        <w:r>
          <w:t xml:space="preserve">        </w:t>
        </w:r>
      </w:ins>
      <w:ins w:id="191" w:author="5G_V2X_NRSL-Core" w:date="2020-06-10T10:17:00Z">
        <w:r>
          <w:t>bandParametersSidelinkNR-r16</w:t>
        </w:r>
        <w:r>
          <w:tab/>
        </w:r>
        <w:r>
          <w:tab/>
        </w:r>
        <w:r>
          <w:tab/>
        </w:r>
        <w:r>
          <w:tab/>
          <w:t xml:space="preserve">BandParametersSidelink-r16 </w:t>
        </w:r>
      </w:ins>
    </w:p>
    <w:p w14:paraId="58A7D5E1" w14:textId="77777777" w:rsidR="00687B2E" w:rsidRDefault="00FD7E13">
      <w:pPr>
        <w:pStyle w:val="PL"/>
        <w:shd w:val="clear" w:color="auto" w:fill="E6E6E6"/>
        <w:ind w:firstLine="390"/>
        <w:rPr>
          <w:ins w:id="192" w:author="5G_V2X_NRSL-Core" w:date="2020-06-10T09:03:00Z"/>
        </w:rPr>
      </w:pPr>
      <w:ins w:id="193" w:author="5G_V2X_NRSL-Core" w:date="2020-06-10T09:03:00Z">
        <w:r>
          <w:t>}</w:t>
        </w:r>
      </w:ins>
    </w:p>
    <w:p w14:paraId="39C4F26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94" w:author="5G_V2X_NRSL-Core" w:date="2020-06-10T09:03:00Z"/>
          <w:rFonts w:ascii="Courier New" w:hAnsi="Courier New" w:cs="Courier New"/>
          <w:sz w:val="16"/>
          <w:lang w:eastAsia="zh-CN"/>
        </w:rPr>
      </w:pPr>
      <w:ins w:id="195" w:author="5G_V2X_NRSL-Core" w:date="2020-06-10T09:03:00Z">
        <w:r>
          <w:rPr>
            <w:rFonts w:ascii="Courier New" w:hAnsi="Courier New" w:cs="Courier New" w:hint="eastAsia"/>
            <w:sz w:val="16"/>
            <w:lang w:eastAsia="zh-CN"/>
          </w:rPr>
          <w:t>}</w:t>
        </w:r>
      </w:ins>
    </w:p>
    <w:p w14:paraId="539529B2" w14:textId="77777777" w:rsidR="00687B2E" w:rsidRDefault="00687B2E">
      <w:pPr>
        <w:pStyle w:val="PL"/>
        <w:shd w:val="clear" w:color="auto" w:fill="E6E6E6"/>
        <w:rPr>
          <w:ins w:id="196" w:author="5G_V2X_NRSL-Core" w:date="2020-06-10T09:03:00Z"/>
        </w:rPr>
      </w:pPr>
    </w:p>
    <w:p w14:paraId="1C6D734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7" w:author="5G_V2X_NRSL-Core" w:date="2020-06-10T10:18:00Z"/>
          <w:rFonts w:ascii="Courier New" w:eastAsia="Times New Roman" w:hAnsi="Courier New"/>
          <w:sz w:val="16"/>
          <w:lang w:eastAsia="en-GB"/>
        </w:rPr>
      </w:pPr>
      <w:ins w:id="198" w:author="5G_V2X_NRSL-Core" w:date="2020-06-10T10:17:00Z">
        <w:r>
          <w:rPr>
            <w:rFonts w:ascii="Courier New" w:eastAsia="Times New Roman" w:hAnsi="Courier New"/>
            <w:sz w:val="16"/>
            <w:lang w:eastAsia="en-GB"/>
          </w:rPr>
          <w:t>BandParametersSi</w:t>
        </w:r>
      </w:ins>
      <w:ins w:id="199" w:author="5G_V2X_NRSL-Core" w:date="2020-06-10T10:18:00Z">
        <w:r>
          <w:rPr>
            <w:rFonts w:ascii="Courier New" w:eastAsia="Times New Roman" w:hAnsi="Courier New"/>
            <w:sz w:val="16"/>
            <w:lang w:eastAsia="en-GB"/>
          </w:rPr>
          <w:t>delink-r</w:t>
        </w:r>
        <w:proofErr w:type="gramStart"/>
        <w:r>
          <w:rPr>
            <w:rFonts w:ascii="Courier New" w:eastAsia="Times New Roman" w:hAnsi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/>
            <w:sz w:val="16"/>
            <w:lang w:eastAsia="en-GB"/>
          </w:rPr>
          <w:t>FreqBandIndicatorNR</w:t>
        </w:r>
        <w:proofErr w:type="spellEnd"/>
      </w:ins>
    </w:p>
    <w:p w14:paraId="2DECF81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0" w:author="5G_V2X_NRSL-Core" w:date="2020-06-10T09:01:00Z"/>
          <w:rFonts w:ascii="Courier New" w:eastAsia="Times New Roman" w:hAnsi="Courier New"/>
          <w:sz w:val="16"/>
          <w:lang w:eastAsia="en-GB"/>
        </w:rPr>
      </w:pPr>
    </w:p>
    <w:p w14:paraId="76F636C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1" w:author="5G_V2X_NRSL-Core" w:date="2020-06-10T09:01:00Z"/>
          <w:rFonts w:ascii="Courier New" w:eastAsia="Times New Roman" w:hAnsi="Courier New"/>
          <w:sz w:val="16"/>
          <w:lang w:eastAsia="en-GB"/>
        </w:rPr>
      </w:pPr>
      <w:ins w:id="202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- TAG-BANDCOMBINATIONLIST</w:t>
        </w:r>
      </w:ins>
      <w:ins w:id="203" w:author="5G_V2X_NRSL-Core" w:date="2020-06-10T09:02:00Z">
        <w:r>
          <w:rPr>
            <w:rFonts w:ascii="Courier New" w:eastAsia="Times New Roman" w:hAnsi="Courier New"/>
            <w:sz w:val="16"/>
            <w:lang w:eastAsia="en-GB"/>
          </w:rPr>
          <w:t>SIDELINK</w:t>
        </w:r>
      </w:ins>
      <w:ins w:id="204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STOP</w:t>
        </w:r>
      </w:ins>
    </w:p>
    <w:p w14:paraId="5EA0B2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5" w:author="5G_V2X_NRSL-Core" w:date="2020-06-10T09:01:00Z"/>
          <w:rFonts w:ascii="Courier New" w:eastAsia="Times New Roman" w:hAnsi="Courier New"/>
          <w:sz w:val="16"/>
          <w:lang w:eastAsia="en-GB"/>
        </w:rPr>
      </w:pPr>
      <w:ins w:id="206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- ASN1STOP</w:t>
        </w:r>
      </w:ins>
    </w:p>
    <w:p w14:paraId="55E17864" w14:textId="77777777" w:rsidR="00687B2E" w:rsidRDefault="00687B2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ins w:id="207" w:author="5G_V2X_NRSL-Core" w:date="2020-06-10T09:01:00Z"/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004E67E9" w14:textId="77777777">
        <w:trPr>
          <w:ins w:id="208" w:author="5G_V2X_NRSL-Core" w:date="2020-06-10T09:01:00Z"/>
        </w:trPr>
        <w:tc>
          <w:tcPr>
            <w:tcW w:w="14173" w:type="dxa"/>
          </w:tcPr>
          <w:p w14:paraId="45D465B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9" w:author="5G_V2X_NRSL-Core" w:date="2020-06-10T09:01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210" w:author="5G_V2X_NRSL-Core" w:date="2020-06-10T09:01:00Z">
              <w:r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lastRenderedPageBreak/>
                <w:t>BandCombination</w:t>
              </w:r>
            </w:ins>
            <w:ins w:id="211" w:author="5G_V2X_NRSL-Core" w:date="2020-06-10T09:05:00Z">
              <w:r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</w:t>
              </w:r>
            </w:ins>
            <w:proofErr w:type="spellEnd"/>
            <w:ins w:id="212" w:author="5G_V2X_NRSL-Core" w:date="2020-06-10T09:01:00Z">
              <w:r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687B2E" w14:paraId="10F68A7F" w14:textId="77777777">
        <w:trPr>
          <w:ins w:id="213" w:author="5G_V2X_NRSL-Core" w:date="2020-06-10T09:01:00Z"/>
        </w:trPr>
        <w:tc>
          <w:tcPr>
            <w:tcW w:w="14173" w:type="dxa"/>
          </w:tcPr>
          <w:p w14:paraId="5AF50DFD" w14:textId="77777777" w:rsidR="00687B2E" w:rsidRDefault="00FD7E13">
            <w:pPr>
              <w:pStyle w:val="TAL"/>
              <w:rPr>
                <w:ins w:id="214" w:author="5G_V2X_NRSL-Core" w:date="2020-06-10T09:07:00Z"/>
                <w:b/>
                <w:i/>
              </w:rPr>
            </w:pPr>
            <w:ins w:id="215" w:author="5G_V2X_NRSL-Core" w:date="2020-06-10T09:09:00Z">
              <w:r>
                <w:rPr>
                  <w:b/>
                  <w:i/>
                </w:rPr>
                <w:t>b</w:t>
              </w:r>
            </w:ins>
            <w:ins w:id="216" w:author="5G_V2X_NRSL-Core" w:date="2020-06-10T09:07:00Z">
              <w:r>
                <w:rPr>
                  <w:b/>
                  <w:i/>
                </w:rPr>
                <w:t>andParametersSidelinkEUTRA1,</w:t>
              </w:r>
              <w:r>
                <w:t xml:space="preserve"> </w:t>
              </w:r>
            </w:ins>
            <w:ins w:id="217" w:author="5G_V2X_NRSL-Core" w:date="2020-06-10T09:09:00Z">
              <w:r>
                <w:rPr>
                  <w:b/>
                  <w:i/>
                </w:rPr>
                <w:t>b</w:t>
              </w:r>
            </w:ins>
            <w:ins w:id="218" w:author="5G_V2X_NRSL-Core" w:date="2020-06-10T09:07:00Z">
              <w:r>
                <w:rPr>
                  <w:b/>
                  <w:i/>
                </w:rPr>
                <w:t>andParametersSidelinkEUTRA2</w:t>
              </w:r>
            </w:ins>
          </w:p>
          <w:p w14:paraId="0626938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9" w:author="5G_V2X_NRSL-Core" w:date="2020-06-10T09:01:00Z"/>
                <w:rFonts w:ascii="Arial" w:eastAsia="Times New Roman" w:hAnsi="Arial"/>
                <w:sz w:val="18"/>
                <w:lang w:eastAsia="ja-JP"/>
              </w:rPr>
            </w:pPr>
            <w:ins w:id="220" w:author="5G_V2X_NRSL-Core" w:date="2020-06-10T09:07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This field includes the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r14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v153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IE as specified in 36.331 [10]. It is used for reporting the per-band capability for V2X </w:t>
              </w:r>
              <w:proofErr w:type="spellStart"/>
              <w:r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.</w:t>
              </w:r>
            </w:ins>
          </w:p>
        </w:tc>
      </w:tr>
      <w:tr w:rsidR="00687B2E" w14:paraId="722D4E8D" w14:textId="77777777">
        <w:trPr>
          <w:ins w:id="221" w:author="5G_V2X_NRSL-Core" w:date="2020-06-10T09:09:00Z"/>
        </w:trPr>
        <w:tc>
          <w:tcPr>
            <w:tcW w:w="14173" w:type="dxa"/>
          </w:tcPr>
          <w:p w14:paraId="5D2BE58E" w14:textId="77777777" w:rsidR="00687B2E" w:rsidRDefault="00FD7E13">
            <w:pPr>
              <w:pStyle w:val="TAL"/>
              <w:rPr>
                <w:ins w:id="222" w:author="5G_V2X_NRSL-Core" w:date="2020-06-10T09:09:00Z"/>
                <w:b/>
                <w:i/>
              </w:rPr>
            </w:pPr>
            <w:ins w:id="223" w:author="5G_V2X_NRSL-Core" w:date="2020-06-10T09:17:00Z">
              <w:r>
                <w:rPr>
                  <w:b/>
                  <w:i/>
                </w:rPr>
                <w:t>bandCombinationListEUTRA1, bandCombinationListEUTRA2</w:t>
              </w:r>
            </w:ins>
          </w:p>
          <w:p w14:paraId="781253FF" w14:textId="77777777" w:rsidR="00687B2E" w:rsidRDefault="00FD7E13">
            <w:pPr>
              <w:pStyle w:val="TAL"/>
              <w:rPr>
                <w:ins w:id="224" w:author="5G_V2X_NRSL-Core" w:date="2020-06-10T09:09:00Z"/>
                <w:b/>
                <w:i/>
              </w:rPr>
            </w:pPr>
            <w:ins w:id="225" w:author="5G_V2X_NRSL-Core" w:date="2020-06-10T09:18:00Z">
              <w:r>
                <w:rPr>
                  <w:rFonts w:eastAsia="Times New Roman"/>
                  <w:lang w:eastAsia="ja-JP"/>
                </w:rPr>
                <w:t xml:space="preserve">This field includes the </w:t>
              </w:r>
              <w:r>
                <w:rPr>
                  <w:rFonts w:eastAsia="Times New Roman"/>
                  <w:i/>
                  <w:lang w:eastAsia="ja-JP"/>
                </w:rPr>
                <w:t xml:space="preserve">V2X-SupportedBandCombination-r14 </w:t>
              </w:r>
              <w:r>
                <w:rPr>
                  <w:rFonts w:eastAsia="Times New Roman"/>
                  <w:lang w:eastAsia="ja-JP"/>
                </w:rPr>
                <w:t xml:space="preserve">and </w:t>
              </w:r>
              <w:r>
                <w:rPr>
                  <w:rFonts w:eastAsia="Times New Roman"/>
                  <w:i/>
                  <w:lang w:eastAsia="ja-JP"/>
                </w:rPr>
                <w:t>V2X-SupportedBandCombinatio</w:t>
              </w:r>
              <w:r>
                <w:rPr>
                  <w:rFonts w:eastAsia="Times New Roman"/>
                  <w:i/>
                  <w:lang w:eastAsia="ja-JP"/>
                </w:rPr>
                <w:t xml:space="preserve">n-v1530 </w:t>
              </w:r>
              <w:r>
                <w:rPr>
                  <w:rFonts w:eastAsia="Times New Roman"/>
                  <w:lang w:eastAsia="ja-JP"/>
                </w:rPr>
                <w:t xml:space="preserve">IE as specified in 36.331 [10]. It is used for reporting the band combination list for V2X </w:t>
              </w:r>
              <w:proofErr w:type="spellStart"/>
              <w:r>
                <w:rPr>
                  <w:rFonts w:eastAsia="Times New Roman"/>
                  <w:lang w:eastAsia="ja-JP"/>
                </w:rPr>
                <w:t>sidelink</w:t>
              </w:r>
              <w:proofErr w:type="spellEnd"/>
              <w:r>
                <w:rPr>
                  <w:rFonts w:eastAsia="Times New Roman"/>
                  <w:lang w:eastAsia="ja-JP"/>
                </w:rPr>
                <w:t xml:space="preserve"> communication</w:t>
              </w:r>
            </w:ins>
            <w:ins w:id="226" w:author="5G_V2X_NRSL-Core" w:date="2020-06-10T09:10:00Z">
              <w:r>
                <w:rPr>
                  <w:rFonts w:eastAsia="Times New Roman"/>
                  <w:lang w:eastAsia="ja-JP"/>
                </w:rPr>
                <w:t>.</w:t>
              </w:r>
            </w:ins>
          </w:p>
        </w:tc>
      </w:tr>
    </w:tbl>
    <w:p w14:paraId="4F2B6D3C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00A73EF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</w:t>
      </w:r>
      <w:r>
        <w:rPr>
          <w:i/>
          <w:lang w:eastAsia="zh-CN"/>
        </w:rPr>
        <w:t>t Change</w:t>
      </w:r>
    </w:p>
    <w:p w14:paraId="3C0E6932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FE6870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227" w:name="_Toc20426189"/>
      <w:bookmarkStart w:id="228" w:name="_Toc29321586"/>
      <w:bookmarkStart w:id="229" w:name="_Toc36836918"/>
      <w:bookmarkStart w:id="230" w:name="_Toc36843895"/>
      <w:bookmarkStart w:id="231" w:name="_Toc37068184"/>
      <w:bookmarkStart w:id="232" w:name="_Toc36757377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r>
        <w:rPr>
          <w:rFonts w:ascii="Arial" w:eastAsia="Times New Roman" w:hAnsi="Arial"/>
          <w:i/>
          <w:sz w:val="24"/>
          <w:lang w:eastAsia="ja-JP"/>
        </w:rPr>
        <w:t>SRS-</w:t>
      </w:r>
      <w:proofErr w:type="spellStart"/>
      <w:r>
        <w:rPr>
          <w:rFonts w:ascii="Arial" w:eastAsia="Times New Roman" w:hAnsi="Arial"/>
          <w:i/>
          <w:sz w:val="24"/>
          <w:lang w:eastAsia="ja-JP"/>
        </w:rPr>
        <w:t>SwitchingTimeNR</w:t>
      </w:r>
      <w:bookmarkEnd w:id="227"/>
      <w:bookmarkEnd w:id="228"/>
      <w:bookmarkEnd w:id="229"/>
      <w:bookmarkEnd w:id="230"/>
      <w:bookmarkEnd w:id="231"/>
      <w:bookmarkEnd w:id="232"/>
      <w:proofErr w:type="spellEnd"/>
    </w:p>
    <w:p w14:paraId="19D78FB5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IE </w:t>
      </w:r>
      <w:r>
        <w:rPr>
          <w:rFonts w:eastAsia="Times New Roman"/>
          <w:i/>
          <w:lang w:eastAsia="ja-JP"/>
        </w:rPr>
        <w:t>SRS-</w:t>
      </w:r>
      <w:proofErr w:type="spellStart"/>
      <w:r>
        <w:rPr>
          <w:rFonts w:eastAsia="Times New Roman"/>
          <w:i/>
          <w:lang w:eastAsia="ja-JP"/>
        </w:rPr>
        <w:t>SwitchingTimeNR</w:t>
      </w:r>
      <w:proofErr w:type="spellEnd"/>
      <w:r>
        <w:rPr>
          <w:rFonts w:eastAsia="Times New Roman"/>
          <w:i/>
          <w:lang w:eastAsia="ja-JP"/>
        </w:rPr>
        <w:t xml:space="preserve"> </w:t>
      </w:r>
      <w:r>
        <w:rPr>
          <w:rFonts w:eastAsia="Times New Roman"/>
          <w:lang w:eastAsia="ja-JP"/>
        </w:rPr>
        <w:t xml:space="preserve">is used to indicate the SRS carrier switching time supported by the </w:t>
      </w:r>
      <w:r>
        <w:rPr>
          <w:rFonts w:eastAsia="Times New Roman"/>
          <w:lang w:eastAsia="ja-JP"/>
        </w:rPr>
        <w:t>UE for one NR band pair.</w:t>
      </w:r>
    </w:p>
    <w:p w14:paraId="7DB0DD01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i/>
          <w:lang w:eastAsia="ja-JP"/>
        </w:rPr>
      </w:pPr>
      <w:r>
        <w:rPr>
          <w:rFonts w:ascii="Arial" w:eastAsia="Times New Roman" w:hAnsi="Arial" w:cs="Arial"/>
          <w:b/>
          <w:i/>
          <w:lang w:eastAsia="ja-JP"/>
        </w:rPr>
        <w:t>SRS-</w:t>
      </w:r>
      <w:proofErr w:type="spellStart"/>
      <w:r>
        <w:rPr>
          <w:rFonts w:ascii="Arial" w:eastAsia="Times New Roman" w:hAnsi="Arial" w:cs="Arial"/>
          <w:b/>
          <w:i/>
          <w:lang w:eastAsia="ja-JP"/>
        </w:rPr>
        <w:t>SwitchingTimeNR</w:t>
      </w:r>
      <w:proofErr w:type="spellEnd"/>
      <w:r>
        <w:rPr>
          <w:rFonts w:ascii="Arial" w:eastAsia="Times New Roman" w:hAnsi="Arial" w:cs="Arial"/>
          <w:b/>
          <w:i/>
          <w:lang w:eastAsia="ja-JP"/>
        </w:rPr>
        <w:t xml:space="preserve"> information element</w:t>
      </w:r>
    </w:p>
    <w:p w14:paraId="051B6FC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sz w:val="16"/>
          <w:lang w:eastAsia="en-GB"/>
        </w:rPr>
      </w:pPr>
      <w:r>
        <w:rPr>
          <w:rFonts w:ascii="Courier New" w:eastAsia="MS Mincho" w:hAnsi="Courier New" w:cs="Courier New"/>
          <w:sz w:val="16"/>
          <w:lang w:eastAsia="en-GB"/>
        </w:rPr>
        <w:t>-- ASN1START</w:t>
      </w:r>
    </w:p>
    <w:p w14:paraId="089C7F1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sz w:val="16"/>
          <w:lang w:eastAsia="en-GB"/>
        </w:rPr>
      </w:pPr>
      <w:r>
        <w:rPr>
          <w:rFonts w:ascii="Courier New" w:eastAsia="MS Mincho" w:hAnsi="Courier New" w:cs="Courier New"/>
          <w:sz w:val="16"/>
          <w:lang w:eastAsia="en-GB"/>
        </w:rPr>
        <w:t>-- TAG-SRS-SWITCHINGTIMENR-START</w:t>
      </w:r>
    </w:p>
    <w:p w14:paraId="76C5302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Batang" w:hAnsi="Courier New" w:cs="Courier New"/>
          <w:sz w:val="16"/>
          <w:lang w:eastAsia="en-GB"/>
        </w:rPr>
      </w:pPr>
    </w:p>
    <w:p w14:paraId="05D475D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SRS-</w:t>
      </w:r>
      <w:proofErr w:type="spellStart"/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SwitchingTimeNR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SEQUENCE {</w:t>
      </w:r>
    </w:p>
    <w:p w14:paraId="42B8E1A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switchingTimeDL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ENUMERATED {n0us, n30us, n100us, n140us, n200us, n300us, n500us, n900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us}  OPTIONA</w:t>
      </w:r>
      <w:r>
        <w:rPr>
          <w:rFonts w:ascii="Courier New" w:eastAsia="Times New Roman" w:hAnsi="Courier New" w:cs="Courier New"/>
          <w:sz w:val="16"/>
          <w:lang w:eastAsia="en-GB"/>
        </w:rPr>
        <w:t>L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>,</w:t>
      </w:r>
    </w:p>
    <w:p w14:paraId="49B6119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switchingTimeUL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ENUMERATED {n0us, n30us, n100us, n140us, n200us, n300us, n500us, n900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us}  OPTIONAL</w:t>
      </w:r>
      <w:proofErr w:type="gramEnd"/>
    </w:p>
    <w:p w14:paraId="68CCED9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18C2EA9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8AE293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sz w:val="16"/>
          <w:lang w:eastAsia="en-GB"/>
        </w:rPr>
      </w:pPr>
      <w:r>
        <w:rPr>
          <w:rFonts w:ascii="Courier New" w:eastAsia="MS Mincho" w:hAnsi="Courier New" w:cs="Courier New"/>
          <w:sz w:val="16"/>
          <w:lang w:eastAsia="en-GB"/>
        </w:rPr>
        <w:t>-- TAG-SRS-SWITCHINGTIMENR-STOP</w:t>
      </w:r>
    </w:p>
    <w:p w14:paraId="1C705A6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sz w:val="16"/>
          <w:lang w:eastAsia="sv-SE"/>
        </w:rPr>
      </w:pPr>
      <w:r>
        <w:rPr>
          <w:rFonts w:ascii="Courier New" w:eastAsia="MS Mincho" w:hAnsi="Courier New" w:cs="Courier New"/>
          <w:sz w:val="16"/>
          <w:lang w:eastAsia="en-GB"/>
        </w:rPr>
        <w:t>-- ASN1STOP</w:t>
      </w:r>
    </w:p>
    <w:p w14:paraId="1D49146F" w14:textId="77777777" w:rsidR="00687B2E" w:rsidRDefault="00687B2E">
      <w:pPr>
        <w:overflowPunct w:val="0"/>
        <w:autoSpaceDE w:val="0"/>
        <w:autoSpaceDN w:val="0"/>
        <w:adjustRightInd w:val="0"/>
        <w:rPr>
          <w:ins w:id="233" w:author="5G_V2X_NRSL-Core" w:date="2020-06-09T16:36:00Z"/>
          <w:rFonts w:eastAsia="MS Mincho"/>
          <w:lang w:eastAsia="ja-JP"/>
        </w:rPr>
      </w:pPr>
    </w:p>
    <w:p w14:paraId="17A1B933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234" w:author="5G_V2X_NRSL-Core" w:date="2020-06-09T16:36:00Z"/>
          <w:rFonts w:ascii="Arial" w:eastAsia="Times New Roman" w:hAnsi="Arial"/>
          <w:sz w:val="24"/>
          <w:lang w:eastAsia="ja-JP"/>
        </w:rPr>
      </w:pPr>
      <w:ins w:id="235" w:author="5G_V2X_NRSL-Core" w:date="2020-06-09T16:36:00Z">
        <w:r>
          <w:rPr>
            <w:rFonts w:ascii="Arial" w:eastAsia="Times New Roman" w:hAnsi="Arial"/>
            <w:sz w:val="24"/>
            <w:lang w:eastAsia="ja-JP"/>
          </w:rPr>
          <w:t>–</w:t>
        </w:r>
        <w:r>
          <w:rPr>
            <w:rFonts w:ascii="Arial" w:eastAsia="Times New Roman" w:hAnsi="Arial"/>
            <w:sz w:val="24"/>
            <w:lang w:eastAsia="ja-JP"/>
          </w:rPr>
          <w:tab/>
        </w:r>
        <w:proofErr w:type="spellStart"/>
        <w:r>
          <w:rPr>
            <w:rFonts w:ascii="Arial" w:eastAsia="Times New Roman" w:hAnsi="Arial"/>
            <w:i/>
            <w:sz w:val="24"/>
            <w:lang w:eastAsia="ja-JP"/>
          </w:rPr>
          <w:t>Sidelink</w:t>
        </w:r>
        <w:proofErr w:type="spellEnd"/>
        <w:r>
          <w:rPr>
            <w:rFonts w:ascii="Arial" w:eastAsia="Times New Roman" w:hAnsi="Arial"/>
            <w:i/>
            <w:sz w:val="24"/>
            <w:lang w:eastAsia="ja-JP"/>
          </w:rPr>
          <w:t>-Parameters</w:t>
        </w:r>
      </w:ins>
    </w:p>
    <w:p w14:paraId="324A88F5" w14:textId="77777777" w:rsidR="00687B2E" w:rsidRDefault="00FD7E13">
      <w:pPr>
        <w:overflowPunct w:val="0"/>
        <w:autoSpaceDE w:val="0"/>
        <w:autoSpaceDN w:val="0"/>
        <w:adjustRightInd w:val="0"/>
        <w:rPr>
          <w:ins w:id="236" w:author="5G_V2X_NRSL-Core" w:date="2020-06-09T16:36:00Z"/>
          <w:rFonts w:eastAsia="Times New Roman"/>
          <w:lang w:eastAsia="ja-JP"/>
        </w:rPr>
      </w:pPr>
      <w:ins w:id="237" w:author="5G_V2X_NRSL-Core" w:date="2020-06-09T16:36:00Z">
        <w:r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>
          <w:rPr>
            <w:rFonts w:eastAsia="Malgun Gothic"/>
            <w:i/>
            <w:lang w:eastAsia="ja-JP"/>
          </w:rPr>
          <w:t>-Parameters</w:t>
        </w:r>
        <w:r>
          <w:rPr>
            <w:rFonts w:eastAsia="Malgun Gothic"/>
            <w:lang w:eastAsia="ja-JP"/>
          </w:rPr>
          <w:t xml:space="preserve"> is used to convey capabilities related to NR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>
          <w:rPr>
            <w:rFonts w:eastAsia="Times New Roman"/>
            <w:lang w:eastAsia="ja-JP"/>
          </w:rPr>
          <w:t>.</w:t>
        </w:r>
      </w:ins>
    </w:p>
    <w:p w14:paraId="7074F804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238" w:author="5G_V2X_NRSL-Core" w:date="2020-06-09T16:36:00Z"/>
          <w:rFonts w:ascii="Arial" w:eastAsia="Times New Roman" w:hAnsi="Arial" w:cs="Arial"/>
          <w:b/>
          <w:i/>
          <w:lang w:eastAsia="ja-JP"/>
        </w:rPr>
      </w:pPr>
      <w:proofErr w:type="spellStart"/>
      <w:ins w:id="239" w:author="5G_V2X_NRSL-Core" w:date="2020-06-09T16:36:00Z">
        <w:r>
          <w:rPr>
            <w:rFonts w:ascii="Arial" w:eastAsia="Times New Roman" w:hAnsi="Arial" w:cs="Arial"/>
            <w:b/>
            <w:i/>
            <w:lang w:eastAsia="ja-JP"/>
          </w:rPr>
          <w:t>Sidelink</w:t>
        </w:r>
        <w:proofErr w:type="spellEnd"/>
        <w:r>
          <w:rPr>
            <w:rFonts w:ascii="Arial" w:eastAsia="Times New Roman" w:hAnsi="Arial" w:cs="Arial"/>
            <w:b/>
            <w:i/>
            <w:lang w:eastAsia="ja-JP"/>
          </w:rPr>
          <w:t>-Parameters information element</w:t>
        </w:r>
      </w:ins>
    </w:p>
    <w:p w14:paraId="525BA99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0" w:author="5G_V2X_NRSL-Core" w:date="2020-06-09T16:36:00Z"/>
          <w:rFonts w:ascii="Courier New" w:eastAsia="MS Mincho" w:hAnsi="Courier New" w:cs="Courier New"/>
          <w:sz w:val="16"/>
          <w:lang w:eastAsia="en-GB"/>
        </w:rPr>
      </w:pPr>
      <w:ins w:id="241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ASN1START</w:t>
        </w:r>
      </w:ins>
    </w:p>
    <w:p w14:paraId="2184D9B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2" w:author="5G_V2X_NRSL-Core" w:date="2020-06-09T16:36:00Z"/>
          <w:rFonts w:ascii="Courier New" w:eastAsia="MS Mincho" w:hAnsi="Courier New" w:cs="Courier New"/>
          <w:sz w:val="16"/>
          <w:lang w:eastAsia="en-GB"/>
        </w:rPr>
      </w:pPr>
      <w:ins w:id="243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TAG-SIDELINK-PARAMETERS-START</w:t>
        </w:r>
      </w:ins>
    </w:p>
    <w:p w14:paraId="00A2457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4" w:author="5G_V2X_NRSL-Core" w:date="2020-06-09T16:36:00Z"/>
          <w:rFonts w:ascii="Courier New" w:eastAsia="Batang" w:hAnsi="Courier New" w:cs="Courier New"/>
          <w:sz w:val="16"/>
          <w:lang w:eastAsia="en-GB"/>
        </w:rPr>
      </w:pPr>
    </w:p>
    <w:p w14:paraId="6C4F87D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4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Sidelink-Parameters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SEQUENCE {</w:t>
        </w:r>
      </w:ins>
    </w:p>
    <w:p w14:paraId="421C65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4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rlc-ParametersSidelink-r16 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RLC-Parameters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           OPTIONAL,</w:t>
        </w:r>
      </w:ins>
    </w:p>
    <w:p w14:paraId="5663768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50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ac-ParametersSidelink-r16 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MAC-Parameters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OPTIONAL,</w:t>
        </w:r>
      </w:ins>
    </w:p>
    <w:p w14:paraId="40C7BFF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1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52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fdd-Add-UE-Sidelink-Capabilities-r16        UE-Sidelink-CapabilityAddXDD-Mode-r16                                             OPTIONAL,</w:t>
        </w:r>
      </w:ins>
    </w:p>
    <w:p w14:paraId="4A1C17C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25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54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tdd-Add-UE-Sidelink-Capabilities-r16        UE-Sidelink-CapabilityAddXDD-Mode-r16      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OPTIONAL,</w:t>
        </w:r>
      </w:ins>
    </w:p>
    <w:p w14:paraId="69582025" w14:textId="154BCD4A" w:rsidR="00687B2E" w:rsidRDefault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5" w:author="5G_V2X_NRSL-Core" w:date="2020-06-09T16:36:00Z"/>
          <w:rFonts w:ascii="Courier New" w:hAnsi="Courier New" w:cs="Courier New"/>
          <w:sz w:val="16"/>
          <w:lang w:eastAsia="zh-CN"/>
        </w:rPr>
      </w:pPr>
      <w:ins w:id="256" w:author="5G_V2X_NRSL-Core" w:date="2020-06-11T08:50:00Z">
        <w:r>
          <w:rPr>
            <w:rFonts w:ascii="Courier New" w:eastAsia="Times New Roman" w:hAnsi="Courier New" w:cs="Courier New"/>
            <w:sz w:val="16"/>
            <w:lang w:eastAsia="en-GB"/>
          </w:rPr>
          <w:lastRenderedPageBreak/>
          <w:tab/>
        </w:r>
      </w:ins>
      <w:proofErr w:type="spellStart"/>
      <w:ins w:id="257" w:author="5G_V2X_NRSL-Core" w:date="2020-06-09T16:36:00Z">
        <w:r w:rsidR="00FD7E13">
          <w:rPr>
            <w:rFonts w:ascii="Courier New" w:eastAsia="Times New Roman" w:hAnsi="Courier New" w:cs="Courier New"/>
            <w:sz w:val="16"/>
            <w:lang w:eastAsia="en-GB"/>
          </w:rPr>
          <w:t>nonCriticalExtension</w:t>
        </w:r>
        <w:proofErr w:type="spellEnd"/>
        <w:r w:rsidR="00FD7E13"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SEQUENCE </w:t>
        </w:r>
        <w:proofErr w:type="gramStart"/>
        <w:r w:rsidR="00FD7E13">
          <w:rPr>
            <w:rFonts w:ascii="Courier New" w:eastAsia="Times New Roman" w:hAnsi="Courier New" w:cs="Courier New"/>
            <w:sz w:val="16"/>
            <w:lang w:eastAsia="en-GB"/>
          </w:rPr>
          <w:t xml:space="preserve">{}   </w:t>
        </w:r>
        <w:proofErr w:type="gramEnd"/>
        <w:r w:rsidR="00FD7E13"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             </w:t>
        </w:r>
        <w:r w:rsidR="00FD7E13">
          <w:rPr>
            <w:rFonts w:ascii="Courier New" w:eastAsia="Times New Roman" w:hAnsi="Courier New" w:cs="Courier New"/>
            <w:sz w:val="16"/>
            <w:lang w:eastAsia="en-GB"/>
          </w:rPr>
          <w:t xml:space="preserve">          OPTIONAL</w:t>
        </w:r>
      </w:ins>
    </w:p>
    <w:p w14:paraId="74D61B2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8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59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54DCC71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0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34CDA2A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1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2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RLC-ParametersSidelink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SEQUENCE {</w:t>
        </w:r>
      </w:ins>
    </w:p>
    <w:p w14:paraId="4FE4D0F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4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am-WithLongSN-Sidelink-r16                   ENUMERATED {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 xml:space="preserve">supported}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1831120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um-WithLongSN-Sidelink-r16                   ENUMERATED {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 xml:space="preserve">supported}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2D8CA9C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0858E81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0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55CD97A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1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4B4073F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2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3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MAC-ParametersSidelink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SEQUENCE {</w:t>
        </w:r>
      </w:ins>
    </w:p>
    <w:p w14:paraId="02AE3D8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4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5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ac-ParametersSidelinkCommon-r16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MAC-ParametersSidelinkCommon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OPTIONAL,</w:t>
        </w:r>
      </w:ins>
    </w:p>
    <w:p w14:paraId="717A1E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6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7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ac-ParametersSidelinkXDD-Diff-r16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MAC-ParametersSidelinkXDD-Diff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OPTIONAL,</w:t>
        </w:r>
      </w:ins>
    </w:p>
    <w:p w14:paraId="74FAC85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8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9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...</w:t>
        </w:r>
      </w:ins>
    </w:p>
    <w:p w14:paraId="53E5076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0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81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1458D04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2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2E3A3A6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84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UE-Sidelin</w:t>
        </w:r>
        <w:r>
          <w:rPr>
            <w:rFonts w:ascii="Courier New" w:eastAsia="Times New Roman" w:hAnsi="Courier New" w:cs="Courier New"/>
            <w:sz w:val="16"/>
            <w:lang w:eastAsia="en-GB"/>
          </w:rPr>
          <w:t>k-CapabilityAddXDD-Mode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SEQUENCE {</w:t>
        </w:r>
      </w:ins>
    </w:p>
    <w:p w14:paraId="0ADF9E1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8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ac-ParametersSidelinkXDD-Diff-r16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MAC-ParametersSidelinkXDD-Diff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OPTIONAL</w:t>
        </w:r>
      </w:ins>
    </w:p>
    <w:p w14:paraId="3FC0D1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8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6329E42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592308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0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1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MAC-Parameter</w:t>
        </w:r>
      </w:ins>
      <w:ins w:id="292" w:author="5G_V2X_NRSL-Core" w:date="2020-06-10T12:45:00Z">
        <w:r>
          <w:rPr>
            <w:rFonts w:ascii="Courier New" w:eastAsia="Times New Roman" w:hAnsi="Courier New" w:cs="Courier New"/>
            <w:sz w:val="16"/>
            <w:lang w:eastAsia="en-GB"/>
          </w:rPr>
          <w:t>s</w:t>
        </w:r>
      </w:ins>
      <w:ins w:id="293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SidelinkCommon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SEQUENCE {</w:t>
        </w:r>
      </w:ins>
    </w:p>
    <w:p w14:paraId="3013CAB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4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5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lcp-RestrictionSidelink-r16                 ENUMERATED {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 xml:space="preserve">supported}   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    OPTIONAL,</w:t>
        </w:r>
      </w:ins>
    </w:p>
    <w:p w14:paraId="025509A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6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7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ultipleConfiguredGrantsSidelink-r16        ENUMERATED {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 xml:space="preserve">supported}   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OPTIONAL,</w:t>
        </w:r>
      </w:ins>
    </w:p>
    <w:p w14:paraId="13601B7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8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9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690A8F3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0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01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5525A399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2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2002044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04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MAC-ParametersSidelinkXDD-Diff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SEQUENCE {</w:t>
        </w:r>
      </w:ins>
    </w:p>
    <w:p w14:paraId="086A7CD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0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</w:t>
        </w:r>
        <w:r>
          <w:rPr>
            <w:rFonts w:ascii="Courier New" w:eastAsia="Times New Roman" w:hAnsi="Courier New" w:cs="Courier New"/>
            <w:sz w:val="16"/>
            <w:lang w:eastAsia="en-GB"/>
          </w:rPr>
          <w:t>multipleSR-ConfigurationsSidelink-r16       ENUMERATED {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 xml:space="preserve">supported}   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OPTIONAL,</w:t>
        </w:r>
      </w:ins>
    </w:p>
    <w:p w14:paraId="78434F2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0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logicalChannelSR-DelayTimerSidelink-r16     ENUMERATED {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 xml:space="preserve">supported}   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OPTIONAL,</w:t>
        </w:r>
      </w:ins>
    </w:p>
    <w:p w14:paraId="4940038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10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37D417C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1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12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5EA1F16E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05B800A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4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7EFCB0A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5" w:author="5G_V2X_NRSL-Core" w:date="2020-06-09T16:36:00Z"/>
          <w:rFonts w:ascii="Courier New" w:eastAsia="MS Mincho" w:hAnsi="Courier New" w:cs="Courier New"/>
          <w:sz w:val="16"/>
          <w:lang w:eastAsia="en-GB"/>
        </w:rPr>
      </w:pPr>
      <w:ins w:id="316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TAG-SIDELINK-PARAMETERS-STOP</w:t>
        </w:r>
      </w:ins>
    </w:p>
    <w:p w14:paraId="3F12995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7" w:author="5G_V2X_NRSL-Core" w:date="2020-06-09T16:36:00Z"/>
          <w:rFonts w:ascii="Courier New" w:eastAsia="MS Mincho" w:hAnsi="Courier New" w:cs="Courier New"/>
          <w:sz w:val="16"/>
          <w:lang w:eastAsia="sv-SE"/>
        </w:rPr>
      </w:pPr>
      <w:ins w:id="318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ASN1STOP</w:t>
        </w:r>
      </w:ins>
    </w:p>
    <w:p w14:paraId="47908261" w14:textId="77777777" w:rsidR="00687B2E" w:rsidRDefault="00687B2E">
      <w:pPr>
        <w:overflowPunct w:val="0"/>
        <w:autoSpaceDE w:val="0"/>
        <w:autoSpaceDN w:val="0"/>
        <w:adjustRightInd w:val="0"/>
        <w:rPr>
          <w:ins w:id="319" w:author="5G_V2X_NRSL-Core" w:date="2020-06-09T16:36:00Z"/>
          <w:rFonts w:eastAsia="Times New Roman"/>
          <w:lang w:eastAsia="ja-JP"/>
        </w:rPr>
      </w:pPr>
    </w:p>
    <w:p w14:paraId="0DE6A7C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320" w:author="5G_V2X_NRSL-Core" w:date="2020-06-09T16:36:00Z"/>
          <w:rFonts w:ascii="Arial" w:eastAsia="Times New Roman" w:hAnsi="Arial"/>
          <w:sz w:val="24"/>
          <w:lang w:eastAsia="ja-JP"/>
        </w:rPr>
      </w:pPr>
      <w:ins w:id="321" w:author="5G_V2X_NRSL-Core" w:date="2020-06-09T16:36:00Z">
        <w:r>
          <w:rPr>
            <w:rFonts w:ascii="Arial" w:eastAsia="Times New Roman" w:hAnsi="Arial"/>
            <w:sz w:val="24"/>
            <w:lang w:eastAsia="ja-JP"/>
          </w:rPr>
          <w:t>–</w:t>
        </w:r>
        <w:r>
          <w:rPr>
            <w:rFonts w:ascii="Arial" w:eastAsia="Times New Roman" w:hAnsi="Arial"/>
            <w:sz w:val="24"/>
            <w:lang w:eastAsia="ja-JP"/>
          </w:rPr>
          <w:tab/>
        </w:r>
        <w:proofErr w:type="spellStart"/>
        <w:r>
          <w:rPr>
            <w:rFonts w:ascii="Arial" w:eastAsia="Times New Roman" w:hAnsi="Arial"/>
            <w:i/>
            <w:sz w:val="24"/>
            <w:lang w:eastAsia="ja-JP"/>
          </w:rPr>
          <w:t>Sidelink-ParametersEUTRA</w:t>
        </w:r>
        <w:proofErr w:type="spellEnd"/>
      </w:ins>
    </w:p>
    <w:p w14:paraId="64BFE771" w14:textId="2D95FB8F" w:rsidR="00687B2E" w:rsidRDefault="00FD7E13">
      <w:pPr>
        <w:overflowPunct w:val="0"/>
        <w:autoSpaceDE w:val="0"/>
        <w:autoSpaceDN w:val="0"/>
        <w:adjustRightInd w:val="0"/>
        <w:rPr>
          <w:ins w:id="322" w:author="5G_V2X_NRSL-Core" w:date="2020-06-09T16:36:00Z"/>
          <w:rFonts w:eastAsia="Times New Roman"/>
          <w:lang w:eastAsia="ja-JP"/>
        </w:rPr>
      </w:pPr>
      <w:ins w:id="323" w:author="5G_V2X_NRSL-Core" w:date="2020-06-09T16:36:00Z">
        <w:r>
          <w:rPr>
            <w:rFonts w:eastAsia="Malgun Gothic"/>
            <w:lang w:eastAsia="ja-JP"/>
          </w:rPr>
          <w:t xml:space="preserve">The IE </w:t>
        </w:r>
        <w:commentRangeStart w:id="324"/>
        <w:commentRangeStart w:id="325"/>
        <w:proofErr w:type="spellStart"/>
        <w:r>
          <w:rPr>
            <w:rFonts w:eastAsia="Malgun Gothic"/>
            <w:i/>
            <w:lang w:eastAsia="ja-JP"/>
          </w:rPr>
          <w:t>Sidelink-Parameters</w:t>
        </w:r>
      </w:ins>
      <w:commentRangeEnd w:id="324"/>
      <w:commentRangeEnd w:id="325"/>
      <w:ins w:id="326" w:author="5G_V2X_NRSL-Core" w:date="2020-06-11T08:50:00Z">
        <w:r w:rsidR="00834CB6">
          <w:rPr>
            <w:rFonts w:eastAsia="Malgun Gothic"/>
            <w:i/>
            <w:lang w:eastAsia="ja-JP"/>
          </w:rPr>
          <w:t>EUTRA</w:t>
        </w:r>
      </w:ins>
      <w:proofErr w:type="spellEnd"/>
      <w:r>
        <w:commentReference w:id="324"/>
      </w:r>
      <w:r w:rsidR="00834CB6">
        <w:rPr>
          <w:rStyle w:val="af7"/>
        </w:rPr>
        <w:commentReference w:id="325"/>
      </w:r>
      <w:ins w:id="327" w:author="5G_V2X_NRSL-Core" w:date="2020-06-09T16:36:00Z">
        <w:r>
          <w:rPr>
            <w:rFonts w:eastAsia="Malgun Gothic"/>
            <w:lang w:eastAsia="ja-JP"/>
          </w:rPr>
          <w:t xml:space="preserve"> is used to convey capabilities related to 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>
          <w:rPr>
            <w:rFonts w:eastAsia="Times New Roman"/>
            <w:lang w:eastAsia="ja-JP"/>
          </w:rPr>
          <w:t>.</w:t>
        </w:r>
      </w:ins>
    </w:p>
    <w:p w14:paraId="0582B9FE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328" w:author="5G_V2X_NRSL-Core" w:date="2020-06-09T16:36:00Z"/>
          <w:rFonts w:ascii="Arial" w:eastAsia="Times New Roman" w:hAnsi="Arial" w:cs="Arial"/>
          <w:b/>
          <w:i/>
          <w:lang w:eastAsia="ja-JP"/>
        </w:rPr>
      </w:pPr>
      <w:proofErr w:type="spellStart"/>
      <w:ins w:id="329" w:author="5G_V2X_NRSL-Core" w:date="2020-06-09T16:36:00Z">
        <w:r>
          <w:rPr>
            <w:rFonts w:ascii="Arial" w:eastAsia="Times New Roman" w:hAnsi="Arial" w:cs="Arial"/>
            <w:b/>
            <w:i/>
            <w:lang w:eastAsia="ja-JP"/>
          </w:rPr>
          <w:t>Sidelink-ParametersEUTRA</w:t>
        </w:r>
        <w:proofErr w:type="spellEnd"/>
        <w:r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0325E5C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0" w:author="5G_V2X_NRSL-Core" w:date="2020-06-09T16:36:00Z"/>
          <w:rFonts w:ascii="Courier New" w:eastAsia="MS Mincho" w:hAnsi="Courier New" w:cs="Courier New"/>
          <w:sz w:val="16"/>
          <w:lang w:eastAsia="en-GB"/>
        </w:rPr>
      </w:pPr>
      <w:ins w:id="331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ASN1START</w:t>
        </w:r>
      </w:ins>
    </w:p>
    <w:p w14:paraId="5FED702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2" w:author="5G_V2X_NRSL-Core" w:date="2020-06-09T16:36:00Z"/>
          <w:rFonts w:ascii="Courier New" w:eastAsia="MS Mincho" w:hAnsi="Courier New" w:cs="Courier New"/>
          <w:sz w:val="16"/>
          <w:lang w:eastAsia="en-GB"/>
        </w:rPr>
      </w:pPr>
      <w:ins w:id="333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TAG-SIDELINK-PARAMETERS</w:t>
        </w:r>
        <w:r>
          <w:rPr>
            <w:rFonts w:ascii="Courier New" w:eastAsia="Times New Roman" w:hAnsi="Courier New" w:cs="Courier New"/>
            <w:sz w:val="16"/>
            <w:lang w:eastAsia="en-GB"/>
          </w:rPr>
          <w:t>EUTRA</w:t>
        </w:r>
        <w:r>
          <w:rPr>
            <w:rFonts w:ascii="Courier New" w:eastAsia="MS Mincho" w:hAnsi="Courier New" w:cs="Courier New"/>
            <w:sz w:val="16"/>
            <w:lang w:eastAsia="en-GB"/>
          </w:rPr>
          <w:t>-START</w:t>
        </w:r>
      </w:ins>
    </w:p>
    <w:p w14:paraId="32F3F54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4" w:author="5G_V2X_NRSL-Core" w:date="2020-06-09T16:36:00Z"/>
          <w:rFonts w:ascii="Courier New" w:eastAsia="Batang" w:hAnsi="Courier New" w:cs="Courier New"/>
          <w:sz w:val="16"/>
          <w:lang w:eastAsia="en-GB"/>
        </w:rPr>
      </w:pPr>
    </w:p>
    <w:p w14:paraId="5415EB0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3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Sidelink-ParametersEUTRA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</w:t>
        </w:r>
        <w:r>
          <w:rPr>
            <w:rFonts w:ascii="Courier New" w:eastAsia="Times New Roman" w:hAnsi="Courier New" w:cs="Courier New"/>
            <w:sz w:val="16"/>
            <w:lang w:eastAsia="en-GB"/>
          </w:rPr>
          <w:t>SEQUENCE {</w:t>
        </w:r>
      </w:ins>
    </w:p>
    <w:p w14:paraId="67E7436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3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3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sl-ParametersEUTRA1-r16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2E111BD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3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40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sl-ParametersEUTRA2-r16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61669A2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41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42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lastRenderedPageBreak/>
          <w:t xml:space="preserve">sl-ParametersEUTRA3-r16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383535E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44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supportedBandList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SupportedBandListSidelinkEUTRA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6C61569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4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...</w:t>
        </w:r>
      </w:ins>
    </w:p>
    <w:p w14:paraId="6D44259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4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6A61FA6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4BD0FDD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0" w:author="NR-R16-UE-Cap" w:date="2020-06-10T08:51:00Z"/>
          <w:rFonts w:ascii="Courier New" w:eastAsia="Times New Roman" w:hAnsi="Courier New" w:cs="Courier New"/>
          <w:sz w:val="16"/>
          <w:lang w:eastAsia="en-GB"/>
        </w:rPr>
      </w:pPr>
      <w:ins w:id="351" w:author="NR-R16-UE-Cap" w:date="2020-06-10T08:51:00Z">
        <w:r>
          <w:rPr>
            <w:rFonts w:ascii="Courier New" w:eastAsia="Times New Roman" w:hAnsi="Courier New" w:cs="Courier New"/>
            <w:sz w:val="16"/>
            <w:lang w:eastAsia="en-GB"/>
          </w:rPr>
          <w:t>SupportedBandListSidelinkEUTRA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SEQUENCE {</w:t>
        </w:r>
      </w:ins>
    </w:p>
    <w:p w14:paraId="2BA6FD9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2" w:author="NR-R16-UE-Cap" w:date="2020-06-10T08:51:00Z"/>
          <w:rFonts w:ascii="Courier New" w:eastAsia="Times New Roman" w:hAnsi="Courier New" w:cs="Courier New"/>
          <w:sz w:val="16"/>
          <w:lang w:eastAsia="en-GB"/>
        </w:rPr>
      </w:pPr>
      <w:ins w:id="353" w:author="NR-R16-UE-Cap" w:date="2020-06-10T08:51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freqBand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FreqBandIndicatorEUTRA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>,</w:t>
        </w:r>
      </w:ins>
    </w:p>
    <w:p w14:paraId="405A830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4" w:author="NR-R16-UE-Cap" w:date="2020-06-10T08:51:00Z"/>
          <w:rFonts w:ascii="Courier New" w:eastAsia="Times New Roman" w:hAnsi="Courier New" w:cs="Courier New"/>
          <w:sz w:val="16"/>
          <w:lang w:eastAsia="en-GB"/>
        </w:rPr>
      </w:pPr>
      <w:ins w:id="355" w:author="NR-R16-UE-Cap" w:date="2020-06-10T08:51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--15-7: 1/2</w:t>
        </w:r>
      </w:ins>
    </w:p>
    <w:p w14:paraId="6B62B90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6" w:author="NR-R16-UE-Cap" w:date="2020-06-10T08:51:00Z"/>
          <w:rFonts w:ascii="Courier New" w:eastAsia="Times New Roman" w:hAnsi="Courier New" w:cs="Courier New"/>
          <w:sz w:val="16"/>
          <w:lang w:eastAsia="en-GB"/>
        </w:rPr>
      </w:pPr>
      <w:ins w:id="357" w:author="NR-R16-UE-Cap" w:date="2020-06-10T08:51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gnb-ScheduledMode3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SEQUENCE {</w:t>
        </w:r>
      </w:ins>
    </w:p>
    <w:p w14:paraId="4562296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8" w:author="NR-R16-UE-Cap" w:date="2020-06-10T08:51:00Z"/>
          <w:rFonts w:ascii="Courier New" w:eastAsia="Times New Roman" w:hAnsi="Courier New" w:cs="Courier New"/>
          <w:sz w:val="16"/>
          <w:lang w:eastAsia="en-GB"/>
        </w:rPr>
      </w:pPr>
      <w:ins w:id="359" w:author="NR-R16-UE-Cap" w:date="2020-06-10T08:51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gnb-ScheduledMode3DelaySidelink</w:t>
        </w:r>
        <w:r>
          <w:rPr>
            <w:rFonts w:ascii="Courier New" w:eastAsia="Times New Roman" w:hAnsi="Courier New" w:cs="Courier New"/>
            <w:sz w:val="16"/>
            <w:lang w:eastAsia="en-GB"/>
          </w:rPr>
          <w:t>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ENUMERATED {ms0, ms0dot25, ms0dot5, ms0dot625, </w:t>
        </w:r>
      </w:ins>
    </w:p>
    <w:p w14:paraId="61DBFE4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0" w:author="NR-R16-UE-Cap" w:date="2020-06-10T08:51:00Z"/>
          <w:rFonts w:ascii="Courier New" w:eastAsia="Times New Roman" w:hAnsi="Courier New" w:cs="Courier New"/>
          <w:sz w:val="16"/>
          <w:lang w:eastAsia="en-GB"/>
        </w:rPr>
      </w:pPr>
      <w:ins w:id="361" w:author="NR-R16-UE-Cap" w:date="2020-06-10T08:51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ms0dot75, ms1, ms1dot25, ms1dot5, ms1dot75, </w:t>
        </w:r>
      </w:ins>
    </w:p>
    <w:p w14:paraId="4FB604A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2" w:author="NR-R16-UE-Cap" w:date="2020-06-10T08:51:00Z"/>
          <w:rFonts w:ascii="Courier New" w:eastAsia="Times New Roman" w:hAnsi="Courier New" w:cs="Courier New"/>
          <w:sz w:val="16"/>
          <w:lang w:eastAsia="en-GB"/>
        </w:rPr>
      </w:pPr>
      <w:ins w:id="363" w:author="NR-R16-UE-Cap" w:date="2020-06-10T08:51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ms2, ms2dot5, ms3, ms4, ms5, ms6, ms8, </w:t>
        </w:r>
      </w:ins>
    </w:p>
    <w:p w14:paraId="14DCD92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4" w:author="NR-R16-UE-Cap" w:date="2020-06-10T08:51:00Z"/>
          <w:rFonts w:ascii="Courier New" w:eastAsia="Times New Roman" w:hAnsi="Courier New" w:cs="Courier New"/>
          <w:sz w:val="16"/>
          <w:lang w:eastAsia="en-GB"/>
        </w:rPr>
      </w:pPr>
      <w:ins w:id="365" w:author="NR-R16-UE-Cap" w:date="2020-06-10T08:51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ms10, ms20}</w:t>
        </w:r>
      </w:ins>
    </w:p>
    <w:p w14:paraId="778465C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6" w:author="NR-R16-UE-Cap" w:date="2020-06-10T08:51:00Z"/>
          <w:rFonts w:ascii="Courier New" w:eastAsia="Times New Roman" w:hAnsi="Courier New" w:cs="Courier New"/>
          <w:sz w:val="16"/>
          <w:lang w:eastAsia="en-GB"/>
        </w:rPr>
      </w:pPr>
      <w:ins w:id="367" w:author="NR-R16-UE-Cap" w:date="2020-06-10T08:51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}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2D4108E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8" w:author="NR-R16-UE-Cap" w:date="2020-06-10T08:51:00Z"/>
          <w:rFonts w:ascii="Courier New" w:eastAsia="Times New Roman" w:hAnsi="Courier New" w:cs="Courier New"/>
          <w:sz w:val="16"/>
          <w:lang w:eastAsia="en-GB"/>
        </w:rPr>
      </w:pPr>
      <w:ins w:id="369" w:author="NR-R16-UE-Cap" w:date="2020-06-10T08:51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--15-9</w:t>
        </w:r>
      </w:ins>
    </w:p>
    <w:p w14:paraId="32FFC47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0" w:author="NR-R16-UE-Cap" w:date="2020-06-10T08:51:00Z"/>
          <w:rFonts w:ascii="Courier New" w:eastAsia="Times New Roman" w:hAnsi="Courier New" w:cs="Courier New"/>
          <w:sz w:val="16"/>
          <w:lang w:eastAsia="en-GB"/>
        </w:rPr>
      </w:pPr>
      <w:ins w:id="371" w:author="NR-R16-UE-Cap" w:date="2020-06-10T08:51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>gnb-ScheduledMode4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ENUMERATED {supported}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</w:t>
        </w:r>
      </w:ins>
    </w:p>
    <w:p w14:paraId="1920B95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2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73" w:author="NR-R16-UE-Cap" w:date="2020-06-10T08:51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1772E34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4" w:author="5G_V2X_NRSL-Core" w:date="2020-06-09T16:36:00Z"/>
          <w:rFonts w:ascii="Courier New" w:eastAsia="MS Mincho" w:hAnsi="Courier New" w:cs="Courier New"/>
          <w:sz w:val="16"/>
          <w:lang w:eastAsia="en-GB"/>
        </w:rPr>
      </w:pPr>
      <w:ins w:id="375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TAG-SIDELINK-PARAMETERS</w:t>
        </w:r>
        <w:r>
          <w:rPr>
            <w:rFonts w:ascii="Courier New" w:eastAsia="Times New Roman" w:hAnsi="Courier New" w:cs="Courier New"/>
            <w:sz w:val="16"/>
            <w:lang w:eastAsia="en-GB"/>
          </w:rPr>
          <w:t>EUTRA</w:t>
        </w:r>
        <w:r>
          <w:rPr>
            <w:rFonts w:ascii="Courier New" w:eastAsia="MS Mincho" w:hAnsi="Courier New" w:cs="Courier New"/>
            <w:sz w:val="16"/>
            <w:lang w:eastAsia="en-GB"/>
          </w:rPr>
          <w:t>-STOP</w:t>
        </w:r>
      </w:ins>
    </w:p>
    <w:p w14:paraId="2D84BAE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6" w:author="5G_V2X_NRSL-Core" w:date="2020-06-09T16:36:00Z"/>
          <w:rFonts w:ascii="Courier New" w:eastAsia="MS Mincho" w:hAnsi="Courier New" w:cs="Courier New"/>
          <w:sz w:val="16"/>
          <w:lang w:eastAsia="sv-SE"/>
        </w:rPr>
      </w:pPr>
      <w:ins w:id="377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ASN1STOP</w:t>
        </w:r>
      </w:ins>
    </w:p>
    <w:p w14:paraId="58033A02" w14:textId="77777777" w:rsidR="00687B2E" w:rsidRDefault="00687B2E">
      <w:pPr>
        <w:overflowPunct w:val="0"/>
        <w:autoSpaceDE w:val="0"/>
        <w:autoSpaceDN w:val="0"/>
        <w:adjustRightInd w:val="0"/>
        <w:rPr>
          <w:ins w:id="378" w:author="5G_V2X_NRSL-Core" w:date="2020-06-09T16:36:00Z"/>
          <w:rFonts w:eastAsia="MS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294BD1C8" w14:textId="77777777">
        <w:trPr>
          <w:ins w:id="379" w:author="5G_V2X_NRSL-Core" w:date="2020-06-09T16:36:00Z"/>
        </w:trPr>
        <w:tc>
          <w:tcPr>
            <w:tcW w:w="14173" w:type="dxa"/>
          </w:tcPr>
          <w:p w14:paraId="0ED555DE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80" w:author="5G_V2X_NRSL-Core" w:date="2020-06-09T16:36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381" w:author="5G_V2X_NRSL-Core" w:date="2020-06-09T16:36:00Z">
              <w:r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-ParametersEUTRA</w:t>
              </w:r>
              <w:proofErr w:type="spellEnd"/>
              <w:r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687B2E" w14:paraId="1872C55B" w14:textId="77777777">
        <w:trPr>
          <w:ins w:id="382" w:author="5G_V2X_NRSL-Core" w:date="2020-06-09T16:36:00Z"/>
        </w:trPr>
        <w:tc>
          <w:tcPr>
            <w:tcW w:w="14173" w:type="dxa"/>
          </w:tcPr>
          <w:p w14:paraId="5CBBBEF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83" w:author="5G_V2X_NRSL-Core" w:date="2020-06-09T16:36:00Z"/>
                <w:rFonts w:eastAsia="Times New Roman"/>
                <w:b/>
                <w:i/>
                <w:lang w:eastAsia="ja-JP"/>
              </w:rPr>
            </w:pPr>
            <w:ins w:id="384" w:author="5G_V2X_NRSL-Core" w:date="2020-06-09T16:36:00Z">
              <w:r>
                <w:rPr>
                  <w:rFonts w:ascii="Arial" w:eastAsia="Times New Roman" w:hAnsi="Arial"/>
                  <w:b/>
                  <w:i/>
                  <w:sz w:val="18"/>
                  <w:lang w:eastAsia="ja-JP"/>
                </w:rPr>
                <w:t>sl-ParametersEUTRA1, sl-ParametersEUTRA2, sl-ParametersEUTRA3</w:t>
              </w:r>
            </w:ins>
          </w:p>
          <w:p w14:paraId="299A1DB7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85" w:author="5G_V2X_NRSL-Core" w:date="2020-06-09T16:36:00Z"/>
                <w:rFonts w:ascii="Arial" w:eastAsia="Times New Roman" w:hAnsi="Arial"/>
                <w:sz w:val="18"/>
                <w:lang w:eastAsia="ja-JP"/>
              </w:rPr>
            </w:pPr>
            <w:ins w:id="386" w:author="5G_V2X_NRSL-Core" w:date="2020-06-09T16:36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This field includes IE of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43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(where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eNB-Scheduled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-r1</w:t>
              </w:r>
            </w:ins>
            <w:ins w:id="387" w:author="5G_V2X_NRSL-Core" w:date="2020-06-10T08:52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4 </w:t>
              </w:r>
            </w:ins>
            <w:ins w:id="388" w:author="5G_V2X_NRSL-Core" w:date="2020-06-10T09:19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and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SupportedBandCombination-r14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</w:ins>
            <w:ins w:id="389" w:author="5G_V2X_NRSL-Core" w:date="2020-06-09T16:36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shall not be included),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530</w:t>
              </w:r>
            </w:ins>
            <w:ins w:id="390" w:author="5G_V2X_NRSL-Core" w:date="2020-06-10T09:19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ja-JP"/>
                  <w:rPrChange w:id="391" w:author="5G_V2X_NRSL-Core" w:date="2020-06-10T09:20:00Z">
                    <w:rPr>
                      <w:rFonts w:ascii="Arial" w:eastAsia="Times New Roman" w:hAnsi="Arial"/>
                      <w:i/>
                      <w:sz w:val="18"/>
                      <w:lang w:eastAsia="ja-JP"/>
                    </w:rPr>
                  </w:rPrChange>
                </w:rPr>
                <w:t>(</w:t>
              </w:r>
            </w:ins>
            <w:ins w:id="392" w:author="5G_V2X_NRSL-Core" w:date="2020-06-10T09:20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where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SupportedBandCombination-r153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shall not be included</w:t>
              </w:r>
            </w:ins>
            <w:ins w:id="393" w:author="5G_V2X_NRSL-Core" w:date="2020-06-10T09:19:00Z">
              <w:r>
                <w:rPr>
                  <w:rFonts w:ascii="Arial" w:eastAsia="Times New Roman" w:hAnsi="Arial"/>
                  <w:sz w:val="18"/>
                  <w:lang w:eastAsia="ja-JP"/>
                  <w:rPrChange w:id="394" w:author="5G_V2X_NRSL-Core" w:date="2020-06-10T09:20:00Z">
                    <w:rPr>
                      <w:rFonts w:ascii="Arial" w:eastAsia="Times New Roman" w:hAnsi="Arial"/>
                      <w:i/>
                      <w:sz w:val="18"/>
                      <w:lang w:eastAsia="ja-JP"/>
                    </w:rPr>
                  </w:rPrChange>
                </w:rPr>
                <w:t>)</w:t>
              </w:r>
            </w:ins>
            <w:ins w:id="395" w:author="5G_V2X_NRSL-Core" w:date="2020-06-09T16:36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54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respectively defined in 36.331 [10]. It is used for reporting the per-UE capability for V2X </w:t>
              </w:r>
              <w:proofErr w:type="spellStart"/>
              <w:r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.</w:t>
              </w:r>
            </w:ins>
          </w:p>
        </w:tc>
      </w:tr>
    </w:tbl>
    <w:p w14:paraId="0609FFAA" w14:textId="77777777" w:rsidR="00687B2E" w:rsidRDefault="00687B2E">
      <w:pPr>
        <w:overflowPunct w:val="0"/>
        <w:autoSpaceDE w:val="0"/>
        <w:autoSpaceDN w:val="0"/>
        <w:adjustRightInd w:val="0"/>
        <w:rPr>
          <w:ins w:id="396" w:author="5G_V2X_NRSL-Core" w:date="2020-06-09T16:36:00Z"/>
          <w:rFonts w:eastAsia="MS Mincho"/>
          <w:lang w:eastAsia="ja-JP"/>
        </w:rPr>
      </w:pPr>
    </w:p>
    <w:p w14:paraId="48A1DACC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jc w:val="center"/>
        <w:rPr>
          <w:rFonts w:eastAsia="Times New Roman"/>
          <w:i/>
          <w:lang w:eastAsia="ja-JP"/>
        </w:rPr>
      </w:pPr>
      <w:r>
        <w:rPr>
          <w:rFonts w:eastAsia="Times New Roman"/>
          <w:i/>
          <w:lang w:eastAsia="ja-JP"/>
        </w:rPr>
        <w:t>Next Change</w:t>
      </w:r>
    </w:p>
    <w:p w14:paraId="0453AD3D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397" w:name="_Toc20426196"/>
      <w:bookmarkStart w:id="398" w:name="_Toc36836925"/>
      <w:bookmarkStart w:id="399" w:name="_Toc36757384"/>
      <w:bookmarkStart w:id="400" w:name="_Toc29321593"/>
      <w:bookmarkStart w:id="401" w:name="_Toc37068191"/>
      <w:bookmarkStart w:id="402" w:name="_Toc36843902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r>
        <w:rPr>
          <w:rFonts w:ascii="Arial" w:eastAsia="Times New Roman" w:hAnsi="Arial"/>
          <w:i/>
          <w:sz w:val="24"/>
          <w:lang w:eastAsia="ja-JP"/>
        </w:rPr>
        <w:t>UE-MRDC-Capability</w:t>
      </w:r>
      <w:bookmarkEnd w:id="397"/>
      <w:bookmarkEnd w:id="398"/>
      <w:bookmarkEnd w:id="399"/>
      <w:bookmarkEnd w:id="400"/>
      <w:bookmarkEnd w:id="401"/>
      <w:bookmarkEnd w:id="402"/>
    </w:p>
    <w:p w14:paraId="1929AA92" w14:textId="77777777" w:rsidR="00687B2E" w:rsidRDefault="00FD7E1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  <w:r>
        <w:rPr>
          <w:rFonts w:eastAsia="Times New Roman"/>
          <w:lang w:eastAsia="ja-JP"/>
        </w:rPr>
        <w:t xml:space="preserve">The IE </w:t>
      </w:r>
      <w:r>
        <w:rPr>
          <w:rFonts w:eastAsia="Times New Roman"/>
          <w:i/>
          <w:lang w:eastAsia="ja-JP"/>
        </w:rPr>
        <w:t>UE-MRDC-Capability</w:t>
      </w:r>
      <w:r>
        <w:rPr>
          <w:rFonts w:eastAsia="Times New Roman"/>
          <w:iCs/>
          <w:lang w:eastAsia="ja-JP"/>
        </w:rPr>
        <w:t xml:space="preserve"> is used to convey the UE Radio Access Capability Parameters for MR-DC, see TS 38.306 [26].</w:t>
      </w:r>
    </w:p>
    <w:p w14:paraId="6E81595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>
        <w:rPr>
          <w:rFonts w:ascii="Arial" w:eastAsia="Times New Roman" w:hAnsi="Arial"/>
          <w:b/>
          <w:i/>
          <w:lang w:eastAsia="ja-JP"/>
        </w:rPr>
        <w:t>UE-MRDC-Capability</w:t>
      </w:r>
      <w:r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34E12B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ART</w:t>
      </w:r>
    </w:p>
    <w:p w14:paraId="1530A65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UE-MRDC-CAPABILITY-START</w:t>
      </w:r>
    </w:p>
    <w:p w14:paraId="066AF3F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01DE45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Capability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SEQUENCE {</w:t>
      </w:r>
    </w:p>
    <w:p w14:paraId="25CE558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OPTIONAL,</w:t>
      </w:r>
    </w:p>
    <w:p w14:paraId="77B491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phy-ParametersMRDC-v1530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hy-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    OPTION</w:t>
      </w:r>
      <w:r>
        <w:rPr>
          <w:rFonts w:ascii="Courier New" w:eastAsia="Times New Roman" w:hAnsi="Courier New"/>
          <w:sz w:val="16"/>
          <w:lang w:eastAsia="en-GB"/>
        </w:rPr>
        <w:t>AL,</w:t>
      </w:r>
    </w:p>
    <w:p w14:paraId="653384A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rf-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RF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0475EC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XDD-Diff                                                  OPTIONAL,</w:t>
      </w:r>
    </w:p>
    <w:p w14:paraId="3B07ED3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Add-UE-MRDC-Capabilities        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XD</w:t>
      </w:r>
      <w:r>
        <w:rPr>
          <w:rFonts w:ascii="Courier New" w:eastAsia="Times New Roman" w:hAnsi="Courier New"/>
          <w:sz w:val="16"/>
          <w:lang w:eastAsia="en-GB"/>
        </w:rPr>
        <w:t>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                                                  OPTIONAL,</w:t>
      </w:r>
    </w:p>
    <w:p w14:paraId="3A24600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t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Add-UE-MRDC-Capabilities        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                                                  OPTIONAL,</w:t>
      </w:r>
    </w:p>
    <w:p w14:paraId="2084A87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bookmarkStart w:id="403" w:name="_Hlk515667413"/>
      <w:r>
        <w:rPr>
          <w:rFonts w:ascii="Courier New" w:eastAsia="Times New Roman" w:hAnsi="Courier New"/>
          <w:sz w:val="16"/>
          <w:lang w:eastAsia="en-GB"/>
        </w:rPr>
        <w:lastRenderedPageBreak/>
        <w:t xml:space="preserve">    fr1-Add-UE-MRDC-Capabilities        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</w:t>
      </w:r>
      <w:r>
        <w:rPr>
          <w:rFonts w:ascii="Courier New" w:eastAsia="Times New Roman" w:hAnsi="Courier New"/>
          <w:sz w:val="16"/>
          <w:lang w:eastAsia="en-GB"/>
        </w:rPr>
        <w:t>ddFRX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                                                  OPTIONAL,</w:t>
      </w:r>
    </w:p>
    <w:bookmarkEnd w:id="403"/>
    <w:p w14:paraId="1C4082E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fr2-Add-UE-MRDC-Capabilities        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                                                  OPTIONAL,</w:t>
      </w:r>
    </w:p>
    <w:p w14:paraId="71E99F7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eatureSetCombinations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SEQUENCE (SIZE </w:t>
      </w:r>
      <w:r>
        <w:rPr>
          <w:rFonts w:ascii="Courier New" w:eastAsia="Times New Roman" w:hAnsi="Courier New"/>
          <w:sz w:val="16"/>
          <w:lang w:eastAsia="en-GB"/>
        </w:rPr>
        <w:t>(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maxFeatureSetCombinations)) OF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eatureSetCombinat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OPTIONAL,</w:t>
      </w:r>
    </w:p>
    <w:p w14:paraId="2A96AA9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pdcp-ParametersMRDC-v1530           PDCP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   OPTIONAL,</w:t>
      </w:r>
    </w:p>
    <w:p w14:paraId="711C068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OCTET STRIN</w:t>
      </w:r>
      <w:r>
        <w:rPr>
          <w:rFonts w:ascii="Courier New" w:eastAsia="Times New Roman" w:hAnsi="Courier New"/>
          <w:sz w:val="16"/>
          <w:lang w:eastAsia="en-GB"/>
        </w:rPr>
        <w:t>G                                                                    OPTIONAL,</w:t>
      </w:r>
    </w:p>
    <w:p w14:paraId="5B342DE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UE-MRDC-Capability-v1560                                                        OPTIONAL</w:t>
      </w:r>
    </w:p>
    <w:p w14:paraId="7BD2F41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66EA7D54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CD6E63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Capability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60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SEQUENCE </w:t>
      </w:r>
      <w:r>
        <w:rPr>
          <w:rFonts w:ascii="Courier New" w:eastAsia="Times New Roman" w:hAnsi="Courier New"/>
          <w:sz w:val="16"/>
          <w:lang w:eastAsia="en-GB"/>
        </w:rPr>
        <w:t>{</w:t>
      </w:r>
    </w:p>
    <w:p w14:paraId="6B4BB37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receivedFilters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OCTET STRING (CONTAINING UECapabilityEnquiry-v1560-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IEs)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OPTIONAL,</w:t>
      </w:r>
    </w:p>
    <w:p w14:paraId="5231898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measAndMobParametersMRDC-v1560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-v156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OPTI</w:t>
      </w:r>
      <w:r>
        <w:rPr>
          <w:rFonts w:ascii="Courier New" w:eastAsia="Times New Roman" w:hAnsi="Courier New"/>
          <w:sz w:val="16"/>
          <w:lang w:eastAsia="en-GB"/>
        </w:rPr>
        <w:t>ONAL,</w:t>
      </w:r>
    </w:p>
    <w:p w14:paraId="5175755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fdd-Add-UE-MRDC-Capabilities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60  UE</w:t>
      </w:r>
      <w:proofErr w:type="gramEnd"/>
      <w:r>
        <w:rPr>
          <w:rFonts w:ascii="Courier New" w:eastAsia="Times New Roman" w:hAnsi="Courier New"/>
          <w:sz w:val="16"/>
          <w:lang w:eastAsia="en-GB"/>
        </w:rPr>
        <w:t>-MRDC-CapabilityAddXDD-Mode-v1560                                             OPTIONAL,</w:t>
      </w:r>
    </w:p>
    <w:p w14:paraId="2222F25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tdd-Add-UE-MRDC-Capabilities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60  UE</w:t>
      </w:r>
      <w:proofErr w:type="gramEnd"/>
      <w:r>
        <w:rPr>
          <w:rFonts w:ascii="Courier New" w:eastAsia="Times New Roman" w:hAnsi="Courier New"/>
          <w:sz w:val="16"/>
          <w:lang w:eastAsia="en-GB"/>
        </w:rPr>
        <w:t>-MRDC-CapabilityAddXDD-Mode-v1560                                             OPTIONAL,</w:t>
      </w:r>
    </w:p>
    <w:p w14:paraId="31B7600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</w:t>
      </w:r>
      <w:ins w:id="404" w:author="5G_V2X_NRSL-Core" w:date="2020-06-10T09:23:00Z">
        <w:r>
          <w:rPr>
            <w:rFonts w:ascii="Courier New" w:eastAsia="Times New Roman" w:hAnsi="Courier New"/>
            <w:sz w:val="16"/>
            <w:lang w:eastAsia="en-GB"/>
          </w:rPr>
          <w:t>UE-MRDC-Capability-v1560</w:t>
        </w:r>
      </w:ins>
      <w:del w:id="405" w:author="5G_V2X_NRSL-Core" w:date="2020-06-10T09:23:00Z">
        <w:r>
          <w:rPr>
            <w:rFonts w:ascii="Courier New" w:eastAsia="Times New Roman" w:hAnsi="Courier New"/>
            <w:sz w:val="16"/>
            <w:lang w:eastAsia="en-GB"/>
          </w:rPr>
          <w:delText>SEQUENCE {}</w:delText>
        </w:r>
      </w:del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</w:t>
      </w:r>
      <w:r>
        <w:rPr>
          <w:rFonts w:ascii="Courier New" w:eastAsia="Times New Roman" w:hAnsi="Courier New"/>
          <w:sz w:val="16"/>
          <w:lang w:eastAsia="en-GB"/>
        </w:rPr>
        <w:t xml:space="preserve">                  OPTIONAL</w:t>
      </w:r>
    </w:p>
    <w:p w14:paraId="62EC9CE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A4C1D04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06" w:author="5G_V2X_NRSL-Core" w:date="2020-06-10T09:24:00Z"/>
          <w:rFonts w:ascii="Courier New" w:eastAsia="Times New Roman" w:hAnsi="Courier New"/>
          <w:sz w:val="16"/>
          <w:lang w:eastAsia="en-GB"/>
        </w:rPr>
      </w:pPr>
    </w:p>
    <w:p w14:paraId="4501E6C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07" w:author="5G_V2X_NRSL-Core" w:date="2020-06-10T09:24:00Z"/>
          <w:rFonts w:ascii="Courier New" w:eastAsia="Times New Roman" w:hAnsi="Courier New"/>
          <w:sz w:val="16"/>
          <w:lang w:eastAsia="en-GB"/>
        </w:rPr>
      </w:pPr>
      <w:ins w:id="408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>UE-MRDC-Capability-v16</w:t>
        </w:r>
        <w:proofErr w:type="gramStart"/>
        <w:r>
          <w:rPr>
            <w:rFonts w:ascii="Courier New" w:eastAsia="Times New Roman" w:hAnsi="Courier New"/>
            <w:sz w:val="16"/>
            <w:lang w:eastAsia="en-GB"/>
          </w:rPr>
          <w:t>xy ::=</w:t>
        </w:r>
        <w:proofErr w:type="gramEnd"/>
        <w:r>
          <w:rPr>
            <w:rFonts w:ascii="Courier New" w:eastAsia="Times New Roman" w:hAnsi="Courier New"/>
            <w:sz w:val="16"/>
            <w:lang w:eastAsia="en-GB"/>
          </w:rPr>
          <w:t xml:space="preserve">        SEQUENCE {</w:t>
        </w:r>
      </w:ins>
    </w:p>
    <w:p w14:paraId="74FFA00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09" w:author="5G_V2X_NRSL-Core" w:date="2020-06-10T09:24:00Z"/>
          <w:rFonts w:ascii="Courier New" w:eastAsia="Times New Roman" w:hAnsi="Courier New"/>
          <w:sz w:val="16"/>
          <w:lang w:eastAsia="en-GB"/>
        </w:rPr>
      </w:pPr>
      <w:ins w:id="410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 xml:space="preserve">    </w:t>
        </w:r>
      </w:ins>
      <w:ins w:id="411" w:author="5G_V2X_NRSL-Core" w:date="2020-06-10T09:25:00Z">
        <w:r>
          <w:rPr>
            <w:rFonts w:ascii="Courier New" w:eastAsia="Times New Roman" w:hAnsi="Courier New" w:cs="Courier New"/>
            <w:sz w:val="16"/>
            <w:lang w:eastAsia="en-GB"/>
          </w:rPr>
          <w:t>bandCombinationList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BandCombinationListSide</w:t>
        </w:r>
      </w:ins>
      <w:ins w:id="412" w:author="5G_V2X_NRSL-Core" w:date="2020-06-10T12:43:00Z">
        <w:r>
          <w:rPr>
            <w:rFonts w:ascii="Courier New" w:eastAsia="Times New Roman" w:hAnsi="Courier New" w:cs="Courier New"/>
            <w:sz w:val="16"/>
            <w:lang w:eastAsia="en-GB"/>
          </w:rPr>
          <w:t>l</w:t>
        </w:r>
      </w:ins>
      <w:ins w:id="413" w:author="5G_V2X_NRSL-Core" w:date="2020-06-10T09:25:00Z">
        <w:r>
          <w:rPr>
            <w:rFonts w:ascii="Courier New" w:eastAsia="Times New Roman" w:hAnsi="Courier New" w:cs="Courier New"/>
            <w:sz w:val="16"/>
            <w:lang w:eastAsia="en-GB"/>
          </w:rPr>
          <w:t>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    OPTIONAL</w:t>
        </w:r>
      </w:ins>
      <w:ins w:id="414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>,</w:t>
        </w:r>
      </w:ins>
    </w:p>
    <w:p w14:paraId="0DAB4C2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15" w:author="5G_V2X_NRSL-Core" w:date="2020-06-10T09:24:00Z"/>
          <w:rFonts w:ascii="Courier New" w:eastAsia="Times New Roman" w:hAnsi="Courier New"/>
          <w:sz w:val="16"/>
          <w:lang w:eastAsia="en-GB"/>
        </w:rPr>
      </w:pPr>
      <w:ins w:id="416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 xml:space="preserve">    </w:t>
        </w:r>
        <w:proofErr w:type="spellStart"/>
        <w:r>
          <w:rPr>
            <w:rFonts w:ascii="Courier New" w:eastAsia="Times New Roman" w:hAnsi="Courier New"/>
            <w:sz w:val="16"/>
            <w:lang w:eastAsia="en-GB"/>
          </w:rPr>
          <w:t>nonCriticalExtension</w:t>
        </w:r>
        <w:proofErr w:type="spellEnd"/>
        <w:r>
          <w:rPr>
            <w:rFonts w:ascii="Courier New" w:eastAsia="Times New Roman" w:hAnsi="Courier New"/>
            <w:sz w:val="16"/>
            <w:lang w:eastAsia="en-GB"/>
          </w:rPr>
          <w:t xml:space="preserve">                </w:t>
        </w:r>
      </w:ins>
      <w:ins w:id="417" w:author="5G_V2X_NRSL-Core" w:date="2020-06-10T09:25:00Z">
        <w:r>
          <w:rPr>
            <w:rFonts w:ascii="Courier New" w:eastAsia="Times New Roman" w:hAnsi="Courier New"/>
            <w:sz w:val="16"/>
            <w:lang w:eastAsia="en-GB"/>
          </w:rPr>
          <w:t xml:space="preserve">SEQUENCE </w:t>
        </w:r>
        <w:proofErr w:type="gramStart"/>
        <w:r>
          <w:rPr>
            <w:rFonts w:ascii="Courier New" w:eastAsia="Times New Roman" w:hAnsi="Courier New"/>
            <w:sz w:val="16"/>
            <w:lang w:eastAsia="en-GB"/>
          </w:rPr>
          <w:t xml:space="preserve">{} </w:t>
        </w:r>
        <w:r>
          <w:rPr>
            <w:rFonts w:ascii="Courier New" w:eastAsia="Times New Roman" w:hAnsi="Courier New"/>
            <w:sz w:val="16"/>
            <w:lang w:eastAsia="en-GB"/>
          </w:rPr>
          <w:t xml:space="preserve">  </w:t>
        </w:r>
        <w:proofErr w:type="gramEnd"/>
        <w:r>
          <w:rPr>
            <w:rFonts w:ascii="Courier New" w:eastAsia="Times New Roman" w:hAnsi="Courier New"/>
            <w:sz w:val="16"/>
            <w:lang w:eastAsia="en-GB"/>
          </w:rPr>
          <w:t xml:space="preserve">      </w:t>
        </w:r>
      </w:ins>
      <w:ins w:id="418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 xml:space="preserve">                                                        </w:t>
        </w:r>
      </w:ins>
      <w:ins w:id="419" w:author="5G_V2X_NRSL-Core" w:date="2020-06-10T09:25:00Z">
        <w:r>
          <w:rPr>
            <w:rFonts w:ascii="Courier New" w:eastAsia="Times New Roman" w:hAnsi="Courier New"/>
            <w:sz w:val="16"/>
            <w:lang w:eastAsia="en-GB"/>
          </w:rPr>
          <w:t xml:space="preserve">    </w:t>
        </w:r>
      </w:ins>
      <w:ins w:id="420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>OPTIONAL</w:t>
        </w:r>
      </w:ins>
    </w:p>
    <w:p w14:paraId="7F94D70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21" w:author="5G_V2X_NRSL-Core" w:date="2020-06-10T09:24:00Z"/>
          <w:rFonts w:ascii="Courier New" w:eastAsia="Times New Roman" w:hAnsi="Courier New"/>
          <w:sz w:val="16"/>
          <w:lang w:eastAsia="en-GB"/>
        </w:rPr>
      </w:pPr>
      <w:ins w:id="422" w:author="5G_V2X_NRSL-Core" w:date="2020-06-10T09:24:00Z">
        <w:r>
          <w:rPr>
            <w:rFonts w:ascii="Courier New" w:eastAsia="Times New Roman" w:hAnsi="Courier New"/>
            <w:sz w:val="16"/>
            <w:lang w:eastAsia="en-GB"/>
          </w:rPr>
          <w:t>}</w:t>
        </w:r>
      </w:ins>
    </w:p>
    <w:p w14:paraId="0C09C1C5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6D5B6C3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Mode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SEQUENCE {</w:t>
      </w:r>
    </w:p>
    <w:p w14:paraId="67538F6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-XDD-Diff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XDD-Diff                                           OPTIONAL,</w:t>
      </w:r>
    </w:p>
    <w:p w14:paraId="0BB0AA4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-XDD-Diff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XDD-Diff                                              OPTIONAL</w:t>
      </w:r>
    </w:p>
    <w:p w14:paraId="1381FD9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7CE9D3AE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316AADE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CapabilityAddXDD-Mode-v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1560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SEQUENCE {</w:t>
      </w:r>
    </w:p>
    <w:p w14:paraId="649E3BC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measAndMobParametersMRDC-XDD-Diff-v1560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</w:t>
      </w:r>
      <w:r>
        <w:rPr>
          <w:rFonts w:ascii="Courier New" w:eastAsia="Times New Roman" w:hAnsi="Courier New"/>
          <w:sz w:val="16"/>
          <w:lang w:eastAsia="en-GB"/>
        </w:rPr>
        <w:t>DC-XDD-Diff-v156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OPTIONAL</w:t>
      </w:r>
    </w:p>
    <w:p w14:paraId="2568185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57B5DC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8CAA69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Mode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SEQUENCE {</w:t>
      </w:r>
    </w:p>
    <w:p w14:paraId="6166BBC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-FRX-Diff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FRX-Diff</w:t>
      </w:r>
    </w:p>
    <w:p w14:paraId="3D3E02C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0EFE5FF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FB388D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3595E70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XDD-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Diff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SEQUENCE {</w:t>
      </w:r>
    </w:p>
    <w:p w14:paraId="52CD4E4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plitSRB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WithOneU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Path             ENUMERATED {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</w:t>
      </w:r>
      <w:bookmarkStart w:id="423" w:name="_Hlk20467765"/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bookmarkEnd w:id="423"/>
      <w:r>
        <w:rPr>
          <w:rFonts w:ascii="Courier New" w:eastAsia="Times New Roman" w:hAnsi="Courier New"/>
          <w:sz w:val="16"/>
          <w:lang w:eastAsia="en-GB"/>
        </w:rPr>
        <w:t>OPTIONAL,</w:t>
      </w:r>
    </w:p>
    <w:p w14:paraId="294136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plitDRB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withU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Both-MCG-SCG        ENUMERATED {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OPTION</w:t>
      </w:r>
      <w:r>
        <w:rPr>
          <w:rFonts w:ascii="Courier New" w:eastAsia="Times New Roman" w:hAnsi="Courier New"/>
          <w:sz w:val="16"/>
          <w:lang w:eastAsia="en-GB"/>
        </w:rPr>
        <w:t>AL,</w:t>
      </w:r>
    </w:p>
    <w:p w14:paraId="45DBD48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rb3                                ENUMERATED {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OPTIONAL,</w:t>
      </w:r>
    </w:p>
    <w:p w14:paraId="1D76248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v2x-EUTRA                           ENUMERATED {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OP</w:t>
      </w:r>
      <w:r>
        <w:rPr>
          <w:rFonts w:ascii="Courier New" w:eastAsia="Times New Roman" w:hAnsi="Courier New"/>
          <w:sz w:val="16"/>
          <w:lang w:eastAsia="en-GB"/>
        </w:rPr>
        <w:t>TIONAL,</w:t>
      </w:r>
    </w:p>
    <w:p w14:paraId="586419D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...</w:t>
      </w:r>
    </w:p>
    <w:p w14:paraId="133F71C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03FC5C4D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36D9F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UE-MRDC-CAPABILITY-STOP</w:t>
      </w:r>
    </w:p>
    <w:p w14:paraId="1F83840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OP</w:t>
      </w:r>
    </w:p>
    <w:p w14:paraId="136D3E0A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36768067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1C745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lastRenderedPageBreak/>
              <w:t xml:space="preserve">UE-MRDC-Capability </w:t>
            </w:r>
            <w:r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687B2E" w14:paraId="3D65B35F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8BD3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64EEEF7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proofErr w:type="gram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Combination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proofErr w:type="gram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upportedBandCombinationListNEDC</w:t>
            </w:r>
            <w:proofErr w:type="spellEnd"/>
            <w:r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-Only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</w:t>
            </w:r>
            <w:r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UE-MRDC-Capability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Downlink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Uplink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Combination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list in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.</w:t>
            </w:r>
          </w:p>
        </w:tc>
      </w:tr>
    </w:tbl>
    <w:p w14:paraId="019F291E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1F92310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jc w:val="center"/>
        <w:rPr>
          <w:rFonts w:eastAsia="Times New Roman"/>
          <w:i/>
          <w:lang w:eastAsia="ja-JP"/>
        </w:rPr>
      </w:pPr>
      <w:r>
        <w:rPr>
          <w:rFonts w:eastAsia="Times New Roman"/>
          <w:i/>
          <w:lang w:eastAsia="ja-JP"/>
        </w:rPr>
        <w:t>Next Change</w:t>
      </w:r>
    </w:p>
    <w:p w14:paraId="5DC2FB5F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424" w:name="_Toc37068192"/>
      <w:bookmarkStart w:id="425" w:name="_Toc20426197"/>
      <w:bookmarkStart w:id="426" w:name="_Toc36836926"/>
      <w:bookmarkStart w:id="427" w:name="_Toc36757385"/>
      <w:bookmarkStart w:id="428" w:name="_Toc36843903"/>
      <w:bookmarkStart w:id="429" w:name="_Toc29321594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bookmarkStart w:id="430" w:name="_Hlk726563"/>
      <w:r>
        <w:rPr>
          <w:rFonts w:ascii="Arial" w:eastAsia="Times New Roman" w:hAnsi="Arial"/>
          <w:i/>
          <w:sz w:val="24"/>
          <w:lang w:eastAsia="ja-JP"/>
        </w:rPr>
        <w:t>UE-NR-Capability</w:t>
      </w:r>
      <w:bookmarkEnd w:id="424"/>
      <w:bookmarkEnd w:id="425"/>
      <w:bookmarkEnd w:id="426"/>
      <w:bookmarkEnd w:id="427"/>
      <w:bookmarkEnd w:id="428"/>
      <w:bookmarkEnd w:id="429"/>
      <w:bookmarkEnd w:id="430"/>
    </w:p>
    <w:p w14:paraId="1C3259A9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>
        <w:rPr>
          <w:rFonts w:eastAsia="Times New Roman"/>
          <w:lang w:eastAsia="ja-JP"/>
        </w:rPr>
        <w:t xml:space="preserve">The IE </w:t>
      </w:r>
      <w:r>
        <w:rPr>
          <w:rFonts w:eastAsia="Times New Roman"/>
          <w:i/>
          <w:lang w:eastAsia="ja-JP"/>
        </w:rPr>
        <w:t>UE-NR-Capability</w:t>
      </w:r>
      <w:r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52A65C52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>
        <w:rPr>
          <w:rFonts w:ascii="Arial" w:eastAsia="Times New Roman" w:hAnsi="Arial" w:cs="Arial"/>
          <w:b/>
          <w:i/>
          <w:lang w:eastAsia="ja-JP"/>
        </w:rPr>
        <w:t>UE-NR-Capability</w:t>
      </w:r>
      <w:r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308AE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084DCD5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-NR-CAPABILITY-START</w:t>
      </w:r>
    </w:p>
    <w:p w14:paraId="2BCA202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44114F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Capability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SEQUENCE {</w:t>
      </w:r>
    </w:p>
    <w:p w14:paraId="4FCE57E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accessStratumReleas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AccessStratumReleas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,</w:t>
      </w:r>
    </w:p>
    <w:p w14:paraId="3A0EB1F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dcp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PDCP-Parameters,</w:t>
      </w:r>
    </w:p>
    <w:p w14:paraId="60CD953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lc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RLC-Parameters                                                        OPTIONAL,</w:t>
      </w:r>
    </w:p>
    <w:p w14:paraId="49E3167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mac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-Parameters           </w:t>
      </w:r>
      <w:r>
        <w:rPr>
          <w:rFonts w:ascii="Courier New" w:eastAsia="Times New Roman" w:hAnsi="Courier New" w:cs="Courier New"/>
          <w:sz w:val="16"/>
          <w:lang w:eastAsia="en-GB"/>
        </w:rPr>
        <w:t xml:space="preserve">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AC-Parame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            OPTIONAL,</w:t>
      </w:r>
    </w:p>
    <w:p w14:paraId="27E1636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Parameters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,</w:t>
      </w:r>
    </w:p>
    <w:p w14:paraId="0CAFBC5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bookmarkStart w:id="431" w:name="_Hlk515667603"/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f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RF-Parameters,</w:t>
      </w:r>
    </w:p>
    <w:bookmarkEnd w:id="431"/>
    <w:p w14:paraId="4CD91F7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</w:t>
      </w:r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OPTIONAL,</w:t>
      </w:r>
    </w:p>
    <w:p w14:paraId="4099B5A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63D9DCA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t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Mode                           </w:t>
      </w:r>
      <w:r>
        <w:rPr>
          <w:rFonts w:ascii="Courier New" w:eastAsia="Times New Roman" w:hAnsi="Courier New" w:cs="Courier New"/>
          <w:sz w:val="16"/>
          <w:lang w:eastAsia="en-GB"/>
        </w:rPr>
        <w:t xml:space="preserve">                OPTIONAL,</w:t>
      </w:r>
    </w:p>
    <w:p w14:paraId="37F37D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1327B72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2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</w:t>
      </w:r>
      <w:r>
        <w:rPr>
          <w:rFonts w:ascii="Courier New" w:eastAsia="Times New Roman" w:hAnsi="Courier New" w:cs="Courier New"/>
          <w:sz w:val="16"/>
          <w:lang w:eastAsia="en-GB"/>
        </w:rPr>
        <w:t>,</w:t>
      </w:r>
    </w:p>
    <w:p w14:paraId="75AAEE7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               OPTIONAL,</w:t>
      </w:r>
    </w:p>
    <w:p w14:paraId="398B697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Combination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SEQUENCE (SIZE (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1..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maxFeatureSetCombinations)) OF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Combinat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OPTIONAL,</w:t>
      </w:r>
    </w:p>
    <w:p w14:paraId="345A5F2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A00983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lateNon</w:t>
      </w:r>
      <w:r>
        <w:rPr>
          <w:rFonts w:ascii="Courier New" w:eastAsia="Times New Roman" w:hAnsi="Courier New" w:cs="Courier New"/>
          <w:sz w:val="16"/>
          <w:lang w:eastAsia="en-GB"/>
        </w:rPr>
        <w:t>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OCTET STRING                                                          OPTIONAL,</w:t>
      </w:r>
    </w:p>
    <w:p w14:paraId="53DB0E1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UE-NR-Capability-v1530                                                OPTIONAL</w:t>
      </w:r>
    </w:p>
    <w:p w14:paraId="15B7E8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4B571C4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67E3940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1530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</w:t>
      </w:r>
      <w:r>
        <w:rPr>
          <w:rFonts w:ascii="Courier New" w:eastAsia="Times New Roman" w:hAnsi="Courier New" w:cs="Courier New"/>
          <w:sz w:val="16"/>
          <w:lang w:eastAsia="en-GB"/>
        </w:rPr>
        <w:t xml:space="preserve">        SEQUENCE {</w:t>
      </w:r>
    </w:p>
    <w:p w14:paraId="20B27CA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7A65D22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2F3C5C8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d</w:t>
      </w:r>
      <w:r>
        <w:rPr>
          <w:rFonts w:ascii="Courier New" w:eastAsia="Times New Roman" w:hAnsi="Courier New" w:cs="Courier New"/>
          <w:sz w:val="16"/>
          <w:lang w:eastAsia="en-GB"/>
        </w:rPr>
        <w:t>ummy                                    ENUMERATED {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OPTIONAL,</w:t>
      </w:r>
    </w:p>
    <w:p w14:paraId="39B603E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nterRAT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Parameters   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nterRAT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                 OPTIONAL,</w:t>
      </w:r>
    </w:p>
    <w:p w14:paraId="16C0877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nactiveStat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</w:t>
      </w:r>
      <w:r>
        <w:rPr>
          <w:rFonts w:ascii="Courier New" w:eastAsia="Times New Roman" w:hAnsi="Courier New" w:cs="Courier New"/>
          <w:sz w:val="16"/>
          <w:lang w:eastAsia="en-GB"/>
        </w:rPr>
        <w:t xml:space="preserve">                ENUMERATED {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OPTIONAL,</w:t>
      </w:r>
    </w:p>
    <w:p w14:paraId="731AA6B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delayBudgetReporting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ENUMERATED {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OPTIONAL,</w:t>
      </w:r>
    </w:p>
    <w:p w14:paraId="6079BDC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UE-NR-Ca</w:t>
      </w:r>
      <w:r>
        <w:rPr>
          <w:rFonts w:ascii="Courier New" w:eastAsia="Times New Roman" w:hAnsi="Courier New" w:cs="Courier New"/>
          <w:sz w:val="16"/>
          <w:lang w:eastAsia="en-GB"/>
        </w:rPr>
        <w:t>pability-v1540                                       OPTIONAL</w:t>
      </w:r>
    </w:p>
    <w:p w14:paraId="397331B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13474E4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1933CA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bookmarkStart w:id="432" w:name="_Hlk726539"/>
      <w:r>
        <w:rPr>
          <w:rFonts w:ascii="Courier New" w:eastAsia="Times New Roman" w:hAnsi="Courier New" w:cs="Courier New"/>
          <w:sz w:val="16"/>
          <w:lang w:eastAsia="en-GB"/>
        </w:rPr>
        <w:t>UE-NR-Capability-v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 xml:space="preserve">1540 </w:t>
      </w:r>
      <w:bookmarkEnd w:id="432"/>
      <w:r>
        <w:rPr>
          <w:rFonts w:ascii="Courier New" w:eastAsia="Times New Roman" w:hAnsi="Courier New" w:cs="Courier New"/>
          <w:sz w:val="16"/>
          <w:lang w:eastAsia="en-GB"/>
        </w:rPr>
        <w:t>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SEQUENCE {</w:t>
      </w:r>
    </w:p>
    <w:p w14:paraId="788BCA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lastRenderedPageBreak/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sdap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SDAP-Parameters                                               OPTIONAL,</w:t>
      </w:r>
    </w:p>
    <w:p w14:paraId="25D93BC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overheatingIn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</w:t>
      </w:r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ENUMERATED {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OPTIONAL,</w:t>
      </w:r>
    </w:p>
    <w:p w14:paraId="19D72A1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m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 IMS-Parameters                                                OPTIONAL,</w:t>
      </w:r>
    </w:p>
    <w:p w14:paraId="6E779F2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Add-UE-NR-Capabilities-v1540        UE-N</w:t>
      </w:r>
      <w:r>
        <w:rPr>
          <w:rFonts w:ascii="Courier New" w:eastAsia="Times New Roman" w:hAnsi="Courier New" w:cs="Courier New"/>
          <w:sz w:val="16"/>
          <w:lang w:eastAsia="en-GB"/>
        </w:rPr>
        <w:t>R-CapabilityAddFRX-Mode-v1540                             OPTIONAL,</w:t>
      </w:r>
    </w:p>
    <w:p w14:paraId="7E21AE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6D37FBE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fr2-Add-UE-NR-Capabilities    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Mode </w:t>
      </w:r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OPTIONAL,</w:t>
      </w:r>
    </w:p>
    <w:p w14:paraId="17C7453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UE-NR-Capability-v1550                                        OPTIONAL</w:t>
      </w:r>
    </w:p>
    <w:p w14:paraId="52B69A9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4256076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9678F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1550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SEQUENCE {</w:t>
      </w:r>
    </w:p>
    <w:p w14:paraId="14F076D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educedCP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Latency                        ENUMERATED {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OPTIONAL,</w:t>
      </w:r>
    </w:p>
    <w:p w14:paraId="680C5DF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UE-NR-Capability-v1560                                       OPTIONAL</w:t>
      </w:r>
    </w:p>
    <w:p w14:paraId="3D7CAAB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2AED35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7EFE4F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1560</w:t>
      </w:r>
      <w:r>
        <w:rPr>
          <w:rFonts w:ascii="Courier New" w:eastAsia="Times New Roman" w:hAnsi="Courier New" w:cs="Courier New"/>
          <w:sz w:val="16"/>
          <w:lang w:eastAsia="en-GB"/>
        </w:rPr>
        <w:t xml:space="preserve">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SEQUENCE {</w:t>
      </w:r>
    </w:p>
    <w:p w14:paraId="093092F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rdc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NRDC-Parameters                                               OPTIONAL,</w:t>
      </w:r>
    </w:p>
    <w:p w14:paraId="27827A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eceivedFil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OCTET STRING (CONTAINING UECapabilityEnquiry-v1560-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 xml:space="preserve">IEs)   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OPTI</w:t>
      </w:r>
      <w:r>
        <w:rPr>
          <w:rFonts w:ascii="Courier New" w:eastAsia="Times New Roman" w:hAnsi="Courier New" w:cs="Courier New"/>
          <w:sz w:val="16"/>
          <w:lang w:eastAsia="en-GB"/>
        </w:rPr>
        <w:t>ONAL,</w:t>
      </w:r>
    </w:p>
    <w:p w14:paraId="53A9F9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UE-NR-Capability-v1570                                        OPTIONAL</w:t>
      </w:r>
    </w:p>
    <w:p w14:paraId="3ADA256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5DD89AD5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59B8B7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1570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SEQUENCE {</w:t>
      </w:r>
    </w:p>
    <w:p w14:paraId="1E6DD01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rdc-Parameters-v1570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RDC-Parameters-v1570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OPTIONAL,</w:t>
      </w:r>
    </w:p>
    <w:p w14:paraId="75D5A51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UE-NR-Capability-v16xy                                        OPTIONAL</w:t>
      </w:r>
    </w:p>
    <w:p w14:paraId="202AC11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233F4F14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EC9681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6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xy</w:t>
      </w:r>
      <w:r>
        <w:rPr>
          <w:rFonts w:ascii="Courier New" w:eastAsia="Times New Roman" w:hAnsi="Courier New" w:cs="Courier New"/>
          <w:sz w:val="16"/>
          <w:lang w:eastAsia="en-GB"/>
        </w:rPr>
        <w:t xml:space="preserve">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SEQUENCE {</w:t>
      </w:r>
    </w:p>
    <w:p w14:paraId="1FAA17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inDeviceCoexInd-r16                     ENUMERATED {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OPTIONAL,</w:t>
      </w:r>
    </w:p>
    <w:p w14:paraId="5B5B87A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dl-DedicatedMessageSegmentation-r16     ENUMERATED {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OPTI</w:t>
      </w:r>
      <w:r>
        <w:rPr>
          <w:rFonts w:ascii="Courier New" w:eastAsia="Times New Roman" w:hAnsi="Courier New" w:cs="Courier New"/>
          <w:sz w:val="16"/>
          <w:lang w:eastAsia="en-GB"/>
        </w:rPr>
        <w:t>ONAL,</w:t>
      </w:r>
    </w:p>
    <w:p w14:paraId="61705E9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3" w:author="5G_V2X_NRSL-Core" w:date="2020-06-09T16:4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ru-Parameters-r16   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RU-Parameters-r16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OPTIONAL,</w:t>
      </w:r>
      <w:ins w:id="434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</w:t>
        </w:r>
      </w:ins>
    </w:p>
    <w:p w14:paraId="2EE9E54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5" w:author="5G_V2X_NRSL-Core" w:date="2020-06-09T16:46:00Z"/>
          <w:rFonts w:ascii="Courier New" w:eastAsia="Times New Roman" w:hAnsi="Courier New" w:cs="Courier New"/>
          <w:sz w:val="16"/>
          <w:lang w:eastAsia="en-GB"/>
        </w:rPr>
      </w:pPr>
      <w:ins w:id="436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sidelink-Parameters-r16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Sidelink-Parameters-</w:t>
        </w:r>
      </w:ins>
      <w:ins w:id="437" w:author="5G_V2X_NRSL-Core" w:date="2020-06-10T12:42:00Z">
        <w:r>
          <w:rPr>
            <w:rFonts w:ascii="Courier New" w:eastAsia="Times New Roman" w:hAnsi="Courier New" w:cs="Courier New"/>
            <w:sz w:val="16"/>
            <w:lang w:eastAsia="en-GB"/>
          </w:rPr>
          <w:t>r</w:t>
        </w:r>
      </w:ins>
      <w:ins w:id="438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>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OPTIONAL,</w:t>
        </w:r>
      </w:ins>
    </w:p>
    <w:p w14:paraId="5E0CC80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439" w:author="5G_V2X_NRSL-Core" w:date="2020-06-10T09:00:00Z"/>
          <w:rFonts w:ascii="Courier New" w:eastAsia="Times New Roman" w:hAnsi="Courier New" w:cs="Courier New"/>
          <w:sz w:val="16"/>
          <w:lang w:eastAsia="en-GB"/>
        </w:rPr>
      </w:pPr>
      <w:ins w:id="440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>sidelink-Parameters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Sidelink-ParametersEUTRA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OPTIONAL,</w:t>
        </w:r>
      </w:ins>
    </w:p>
    <w:p w14:paraId="2B619C9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sz w:val="16"/>
          <w:lang w:eastAsia="en-GB"/>
        </w:rPr>
      </w:pPr>
      <w:ins w:id="441" w:author="5G_V2X_NRSL-Core" w:date="2020-06-10T09:00:00Z">
        <w:r>
          <w:rPr>
            <w:rFonts w:ascii="Courier New" w:eastAsia="Times New Roman" w:hAnsi="Courier New" w:cs="Courier New"/>
            <w:sz w:val="16"/>
            <w:lang w:eastAsia="en-GB"/>
          </w:rPr>
          <w:t>bandCombinationList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BandCombinationListSide</w:t>
        </w:r>
      </w:ins>
      <w:ins w:id="442" w:author="5G_V2X_NRSL-Core" w:date="2020-06-10T12:44:00Z">
        <w:r>
          <w:rPr>
            <w:rFonts w:ascii="Courier New" w:eastAsia="Times New Roman" w:hAnsi="Courier New" w:cs="Courier New"/>
            <w:sz w:val="16"/>
            <w:lang w:eastAsia="en-GB"/>
          </w:rPr>
          <w:t>l</w:t>
        </w:r>
      </w:ins>
      <w:ins w:id="443" w:author="5G_V2X_NRSL-Core" w:date="2020-06-10T09:00:00Z">
        <w:r>
          <w:rPr>
            <w:rFonts w:ascii="Courier New" w:eastAsia="Times New Roman" w:hAnsi="Courier New" w:cs="Courier New"/>
            <w:sz w:val="16"/>
            <w:lang w:eastAsia="en-GB"/>
          </w:rPr>
          <w:t>ink-r16</w:t>
        </w:r>
      </w:ins>
      <w:proofErr w:type="spellEnd"/>
      <w:ins w:id="444" w:author="5G_V2X_NRSL-Core" w:date="2020-06-10T09:01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OPTIONAL,</w:t>
        </w:r>
      </w:ins>
    </w:p>
    <w:p w14:paraId="5AC1189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SEQ</w:t>
      </w:r>
      <w:r>
        <w:rPr>
          <w:rFonts w:ascii="Courier New" w:eastAsia="Times New Roman" w:hAnsi="Courier New" w:cs="Courier New"/>
          <w:sz w:val="16"/>
          <w:lang w:eastAsia="en-GB"/>
        </w:rPr>
        <w:t xml:space="preserve">UENCE 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 xml:space="preserve">{}   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    OPTIONAL</w:t>
      </w:r>
    </w:p>
    <w:p w14:paraId="3CD9E4A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E259531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52D926F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Mode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SEQUENCE {</w:t>
      </w:r>
    </w:p>
    <w:p w14:paraId="6FB85AA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 OPTIONAL,</w:t>
      </w:r>
    </w:p>
    <w:p w14:paraId="0E7A5D6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ma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MA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 OPTIONAL,</w:t>
      </w:r>
    </w:p>
    <w:p w14:paraId="075D52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OPTIONAL</w:t>
      </w:r>
    </w:p>
    <w:p w14:paraId="223C0A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4605C28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FBC60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AddXDD-Mode-v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1530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SEQUENCE {</w:t>
      </w:r>
    </w:p>
    <w:p w14:paraId="68D3716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eutra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EUTRA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</w:t>
      </w:r>
    </w:p>
    <w:p w14:paraId="12B34F3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3F3E5E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EC7835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Mode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SEQUENCE {</w:t>
      </w:r>
    </w:p>
    <w:p w14:paraId="07078C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              </w:t>
      </w:r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OPTIONAL,</w:t>
      </w:r>
    </w:p>
    <w:p w14:paraId="47ACDF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OPTIONAL</w:t>
      </w:r>
    </w:p>
    <w:p w14:paraId="4E10C2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3F755F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2A93E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AddFRX-Mode-v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1540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SEQUENCE {</w:t>
      </w:r>
    </w:p>
    <w:p w14:paraId="61C7963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m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IMS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</w:t>
      </w:r>
      <w:r>
        <w:rPr>
          <w:rFonts w:ascii="Courier New" w:eastAsia="Times New Roman" w:hAnsi="Courier New" w:cs="Courier New"/>
          <w:sz w:val="16"/>
          <w:lang w:eastAsia="en-GB"/>
        </w:rPr>
        <w:t>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OPTIONAL</w:t>
      </w:r>
    </w:p>
    <w:p w14:paraId="40D9B2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AA6F31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1C814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NRU-Parameters-r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16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SEQUENCE {</w:t>
      </w:r>
    </w:p>
    <w:p w14:paraId="23BE51F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ssi-CO-Measurements-r16                 ENUMERATED {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 xml:space="preserve">supported}   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OPTIONAL</w:t>
      </w:r>
    </w:p>
    <w:p w14:paraId="575C364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79BBDD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CCF2F8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-NR-CAPABILITY-ST</w:t>
      </w:r>
      <w:r>
        <w:rPr>
          <w:rFonts w:ascii="Courier New" w:eastAsia="Times New Roman" w:hAnsi="Courier New" w:cs="Courier New"/>
          <w:sz w:val="16"/>
          <w:lang w:eastAsia="en-GB"/>
        </w:rPr>
        <w:t>OP</w:t>
      </w:r>
    </w:p>
    <w:p w14:paraId="335F5E5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OP</w:t>
      </w:r>
    </w:p>
    <w:p w14:paraId="6CB39CE7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5FBC2A5B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72D9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 xml:space="preserve">UE-NR-Capability </w:t>
            </w:r>
            <w:r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687B2E" w14:paraId="704263D2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1C99D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4F905CB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proofErr w:type="gram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proofErr w:type="gram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 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687B2E" w14:paraId="3190D76D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C7317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</w:t>
            </w:r>
            <w:proofErr w:type="spellEnd"/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-CO-Measurements</w:t>
            </w:r>
          </w:p>
          <w:p w14:paraId="18D8005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1CA54CB0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0C7BB87C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</w:t>
      </w:r>
      <w:r>
        <w:rPr>
          <w:i/>
          <w:lang w:eastAsia="zh-CN"/>
        </w:rPr>
        <w:t>ext Chang</w:t>
      </w:r>
      <w:r>
        <w:rPr>
          <w:i/>
          <w:lang w:eastAsia="zh-CN"/>
        </w:rPr>
        <w:t>e</w:t>
      </w:r>
    </w:p>
    <w:p w14:paraId="4E53A397" w14:textId="77777777" w:rsidR="00834CB6" w:rsidRPr="00834CB6" w:rsidRDefault="00834CB6" w:rsidP="00834CB6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445" w:name="_Toc36837003"/>
      <w:bookmarkStart w:id="446" w:name="_Toc36843980"/>
      <w:bookmarkStart w:id="447" w:name="_Toc37068269"/>
      <w:bookmarkStart w:id="448" w:name="_Toc36757462"/>
      <w:bookmarkStart w:id="449" w:name="_Toc36757453"/>
      <w:bookmarkStart w:id="450" w:name="_Toc36836994"/>
      <w:bookmarkStart w:id="451" w:name="_Toc36843971"/>
      <w:bookmarkStart w:id="452" w:name="_Toc37068260"/>
      <w:r w:rsidRPr="00834CB6">
        <w:rPr>
          <w:rFonts w:ascii="Arial" w:eastAsia="Times New Roman" w:hAnsi="Arial"/>
          <w:sz w:val="28"/>
          <w:lang w:eastAsia="ja-JP"/>
        </w:rPr>
        <w:t>6.6.1</w:t>
      </w:r>
      <w:r w:rsidRPr="00834CB6">
        <w:rPr>
          <w:rFonts w:ascii="Arial" w:eastAsia="Times New Roman" w:hAnsi="Arial"/>
          <w:sz w:val="28"/>
          <w:lang w:eastAsia="ja-JP"/>
        </w:rPr>
        <w:tab/>
        <w:t>General message structure</w:t>
      </w:r>
      <w:bookmarkEnd w:id="449"/>
      <w:bookmarkEnd w:id="450"/>
      <w:bookmarkEnd w:id="451"/>
      <w:bookmarkEnd w:id="452"/>
    </w:p>
    <w:p w14:paraId="79B7A674" w14:textId="77777777" w:rsidR="00834CB6" w:rsidRPr="00834CB6" w:rsidRDefault="00834CB6" w:rsidP="00834CB6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noProof/>
          <w:sz w:val="24"/>
          <w:lang w:eastAsia="zh-CN"/>
        </w:rPr>
      </w:pPr>
      <w:bookmarkStart w:id="453" w:name="_Toc36757454"/>
      <w:bookmarkStart w:id="454" w:name="_Toc36836995"/>
      <w:bookmarkStart w:id="455" w:name="_Toc36843972"/>
      <w:bookmarkStart w:id="456" w:name="_Toc37068261"/>
      <w:r w:rsidRPr="00834CB6">
        <w:rPr>
          <w:rFonts w:ascii="Arial" w:eastAsia="Times New Roman" w:hAnsi="Arial"/>
          <w:sz w:val="24"/>
          <w:lang w:eastAsia="ja-JP"/>
        </w:rPr>
        <w:t>–</w:t>
      </w:r>
      <w:r w:rsidRPr="00834CB6">
        <w:rPr>
          <w:rFonts w:ascii="Arial" w:eastAsia="Times New Roman" w:hAnsi="Arial"/>
          <w:sz w:val="24"/>
          <w:lang w:eastAsia="ja-JP"/>
        </w:rPr>
        <w:tab/>
      </w:r>
      <w:r w:rsidRPr="00834CB6">
        <w:rPr>
          <w:rFonts w:ascii="Arial" w:eastAsia="Times New Roman" w:hAnsi="Arial"/>
          <w:i/>
          <w:iCs/>
          <w:noProof/>
          <w:sz w:val="24"/>
          <w:lang w:eastAsia="ja-JP"/>
        </w:rPr>
        <w:t>PC5-RRC-Definitions</w:t>
      </w:r>
      <w:bookmarkEnd w:id="453"/>
      <w:bookmarkEnd w:id="454"/>
      <w:bookmarkEnd w:id="455"/>
      <w:bookmarkEnd w:id="456"/>
    </w:p>
    <w:p w14:paraId="15799EBD" w14:textId="77777777" w:rsidR="00834CB6" w:rsidRPr="00834CB6" w:rsidRDefault="00834CB6" w:rsidP="00834CB6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834CB6">
        <w:rPr>
          <w:rFonts w:eastAsia="Times New Roman"/>
          <w:lang w:eastAsia="ja-JP"/>
        </w:rPr>
        <w:t>This ASN.1 segment is the start of the PC5 RRC PDU definitions.</w:t>
      </w:r>
    </w:p>
    <w:p w14:paraId="75CB7007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895C5AA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-- TAG-PC5-RRC-DEFINITIONS-START</w:t>
      </w:r>
    </w:p>
    <w:p w14:paraId="44CCCDD2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00BA93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PC5-RRC-Definitions DEFINITIONS AUTOMATIC TAGS ::=</w:t>
      </w:r>
    </w:p>
    <w:p w14:paraId="37023F3E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C40FCF2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BEGIN</w:t>
      </w:r>
    </w:p>
    <w:p w14:paraId="1434CC39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8B675F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IMPORTS</w:t>
      </w:r>
    </w:p>
    <w:p w14:paraId="270977FD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RRC-TransactionIdentifier,</w:t>
      </w:r>
    </w:p>
    <w:p w14:paraId="314CDB89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SN-FieldLengthAM,</w:t>
      </w:r>
    </w:p>
    <w:p w14:paraId="6C8EDA34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SN-FieldLengthUM,</w:t>
      </w:r>
    </w:p>
    <w:p w14:paraId="3F55E903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LogicalChannelIdentity,</w:t>
      </w:r>
    </w:p>
    <w:p w14:paraId="5DD8F620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maxNrofSLRB-r16,</w:t>
      </w:r>
    </w:p>
    <w:p w14:paraId="676701E3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maxNrofSL-QFIs-r16,</w:t>
      </w:r>
    </w:p>
    <w:p w14:paraId="75C0609D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maxNrofSL-QFIsPerDest-r16,</w:t>
      </w:r>
    </w:p>
    <w:p w14:paraId="7047709A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RSRP-Range, </w:t>
      </w:r>
    </w:p>
    <w:p w14:paraId="7FB7B0AA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SL-MeasConfig-r16,</w:t>
      </w:r>
    </w:p>
    <w:p w14:paraId="2F37AAEB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57" w:author="5G_V2X_NRSL-Core" w:date="2020-06-11T08:54:00Z"/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SL-MeasId-r16</w:t>
      </w:r>
      <w:ins w:id="458" w:author="5G_V2X_NRSL-Core" w:date="2020-06-11T08:54:00Z">
        <w:r w:rsidRPr="00834CB6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501592D" w14:textId="05A4BBD6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459" w:author="5G_V2X_NRSL-Core" w:date="2020-06-11T08:54:00Z">
        <w:r w:rsidRPr="00834CB6">
          <w:rPr>
            <w:rFonts w:ascii="Courier New" w:eastAsia="Times New Roman" w:hAnsi="Courier New"/>
            <w:noProof/>
            <w:sz w:val="16"/>
            <w:lang w:eastAsia="en-GB"/>
          </w:rPr>
          <w:lastRenderedPageBreak/>
          <w:tab/>
          <w:t>FreqBandList</w:t>
        </w:r>
      </w:ins>
      <w:bookmarkStart w:id="460" w:name="_GoBack"/>
      <w:bookmarkEnd w:id="460"/>
    </w:p>
    <w:p w14:paraId="5FC6F115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1B9562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FROM NR-RRC-Definitions;</w:t>
      </w:r>
    </w:p>
    <w:p w14:paraId="333EB9E0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86DA829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-- TAG-PC5-RRC-DEFINITIONS-STOP</w:t>
      </w:r>
    </w:p>
    <w:p w14:paraId="71D8E1F1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2860CB78" w14:textId="77777777" w:rsidR="00834CB6" w:rsidRPr="00834CB6" w:rsidRDefault="00834CB6" w:rsidP="00834CB6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</w:p>
    <w:p w14:paraId="4F2FF06C" w14:textId="45331693" w:rsidR="00834CB6" w:rsidRDefault="00834CB6" w:rsidP="00834CB6"/>
    <w:p w14:paraId="53F5E6E2" w14:textId="11123918" w:rsidR="00834CB6" w:rsidRPr="00834CB6" w:rsidRDefault="00834CB6" w:rsidP="00834C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</w:rPr>
      </w:pPr>
      <w:r w:rsidRPr="00834CB6">
        <w:rPr>
          <w:i/>
        </w:rPr>
        <w:t>Next Change</w:t>
      </w:r>
    </w:p>
    <w:p w14:paraId="01611789" w14:textId="652724A1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proofErr w:type="spellStart"/>
      <w:r>
        <w:rPr>
          <w:rFonts w:ascii="Arial" w:eastAsia="Times New Roman" w:hAnsi="Arial"/>
          <w:i/>
          <w:iCs/>
          <w:sz w:val="24"/>
          <w:lang w:eastAsia="ja-JP"/>
        </w:rPr>
        <w:t>UECapabilityEnquirySidelink</w:t>
      </w:r>
      <w:bookmarkEnd w:id="445"/>
      <w:bookmarkEnd w:id="446"/>
      <w:bookmarkEnd w:id="447"/>
      <w:bookmarkEnd w:id="448"/>
      <w:proofErr w:type="spellEnd"/>
    </w:p>
    <w:p w14:paraId="04D095E0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</w:t>
      </w:r>
      <w:proofErr w:type="spellStart"/>
      <w:r>
        <w:rPr>
          <w:rFonts w:eastAsia="Times New Roman"/>
          <w:i/>
          <w:lang w:eastAsia="ja-JP"/>
        </w:rPr>
        <w:t>UECapabilityEnquirySidelink</w:t>
      </w:r>
      <w:proofErr w:type="spellEnd"/>
      <w:r>
        <w:rPr>
          <w:rFonts w:eastAsia="Times New Roman"/>
          <w:lang w:eastAsia="ja-JP"/>
        </w:rPr>
        <w:t xml:space="preserve"> message is used to request UE </w:t>
      </w:r>
      <w:proofErr w:type="spellStart"/>
      <w:r>
        <w:rPr>
          <w:rFonts w:eastAsia="Times New Roman"/>
          <w:lang w:eastAsia="ja-JP"/>
        </w:rPr>
        <w:t>sidelink</w:t>
      </w:r>
      <w:proofErr w:type="spellEnd"/>
      <w:r>
        <w:rPr>
          <w:rFonts w:eastAsia="Times New Roman"/>
          <w:lang w:eastAsia="ja-JP"/>
        </w:rPr>
        <w:t xml:space="preserve"> capabilities.</w:t>
      </w:r>
      <w:r>
        <w:rPr>
          <w:rFonts w:eastAsia="Yu Mincho"/>
          <w:lang w:eastAsia="zh-CN"/>
        </w:rPr>
        <w:t xml:space="preserve"> It is only applied to unicast of NR </w:t>
      </w:r>
      <w:proofErr w:type="spellStart"/>
      <w:r>
        <w:rPr>
          <w:rFonts w:eastAsia="Yu Mincho"/>
          <w:lang w:eastAsia="zh-CN"/>
        </w:rPr>
        <w:t>sidelink</w:t>
      </w:r>
      <w:proofErr w:type="spellEnd"/>
      <w:r>
        <w:rPr>
          <w:rFonts w:eastAsia="Yu Mincho"/>
          <w:lang w:eastAsia="zh-CN"/>
        </w:rPr>
        <w:t xml:space="preserve"> communication.</w:t>
      </w:r>
    </w:p>
    <w:p w14:paraId="51126135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Signalling radio bearer: </w:t>
      </w:r>
      <w:proofErr w:type="spellStart"/>
      <w:r>
        <w:rPr>
          <w:rFonts w:eastAsia="Times New Roman"/>
          <w:lang w:eastAsia="ja-JP"/>
        </w:rPr>
        <w:t>Sidelink</w:t>
      </w:r>
      <w:proofErr w:type="spellEnd"/>
      <w:r>
        <w:rPr>
          <w:rFonts w:eastAsia="Times New Roman"/>
          <w:lang w:eastAsia="ja-JP"/>
        </w:rPr>
        <w:t xml:space="preserve"> SRB for PC5-RRC</w:t>
      </w:r>
    </w:p>
    <w:p w14:paraId="49280162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RLC-SAP: AM</w:t>
      </w:r>
    </w:p>
    <w:p w14:paraId="1EC9E000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Logical channel: </w:t>
      </w:r>
      <w:r>
        <w:rPr>
          <w:rFonts w:eastAsia="Times New Roman"/>
          <w:lang w:eastAsia="ja-JP"/>
        </w:rPr>
        <w:t>SCCH</w:t>
      </w:r>
    </w:p>
    <w:p w14:paraId="41A319D8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Direction: UE to UE</w:t>
      </w:r>
    </w:p>
    <w:p w14:paraId="29235600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proofErr w:type="spellStart"/>
      <w:r>
        <w:rPr>
          <w:rFonts w:ascii="Arial" w:eastAsia="Times New Roman" w:hAnsi="Arial" w:cs="Arial"/>
          <w:b/>
          <w:i/>
          <w:iCs/>
          <w:lang w:eastAsia="ja-JP"/>
        </w:rPr>
        <w:t>UECapabilityEnquirySidelink</w:t>
      </w:r>
      <w:proofErr w:type="spellEnd"/>
      <w:r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4BA7125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63788E3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CAPABILITYENQUIRYSIDELINK-START</w:t>
      </w:r>
    </w:p>
    <w:p w14:paraId="22F4CDA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482CC0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proofErr w:type="spellStart"/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UECapabilityEnquirySidelink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SEQUENCE {</w:t>
      </w:r>
    </w:p>
    <w:p w14:paraId="48D8DC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rc-TransactionIdentifier-r16           RR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TransactionIdentifier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,</w:t>
      </w:r>
    </w:p>
    <w:p w14:paraId="4287D6E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r</w:t>
      </w:r>
      <w:r>
        <w:rPr>
          <w:rFonts w:ascii="Courier New" w:eastAsia="Times New Roman" w:hAnsi="Courier New" w:cs="Courier New"/>
          <w:sz w:val="16"/>
          <w:lang w:eastAsia="en-GB"/>
        </w:rPr>
        <w:t>iticalExtension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CHOICE {</w:t>
      </w:r>
    </w:p>
    <w:p w14:paraId="704B40F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    ueCapabilityEnquirySidelink-r16         UECapabilityEnquirySidelink-IEs-r16,</w:t>
      </w:r>
    </w:p>
    <w:p w14:paraId="12082BA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riticalExtensionsFutur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SEQUENCE {}</w:t>
      </w:r>
    </w:p>
    <w:p w14:paraId="5E7FA37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}</w:t>
      </w:r>
    </w:p>
    <w:p w14:paraId="61AF31D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19172F7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984AA7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1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CapabilityEnquirySidelink-IEs-r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16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SEQUENCE {</w:t>
      </w:r>
    </w:p>
    <w:p w14:paraId="618C86F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ins w:id="462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>ueCapabilityRequestFilterSidelink-r16   UE-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CapabilityRequestFilterSidelink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OPTIONAL, -- Need N</w:t>
        </w:r>
      </w:ins>
    </w:p>
    <w:p w14:paraId="6721EB7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ueCapabilityInformationSidelink-r16     OCTET STRING                                                            OPTIONAL,</w:t>
      </w:r>
    </w:p>
    <w:p w14:paraId="1B52661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OCTET STRING                                                            OPTIONAL,</w:t>
      </w:r>
    </w:p>
    <w:p w14:paraId="4322FC2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SEQUENCE{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>}                                                              OPTIONAL</w:t>
      </w:r>
    </w:p>
    <w:p w14:paraId="3030842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504A2B59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86DE01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A3B3F6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CAPABILITYENQUIRYSIDELINK-STOP</w:t>
      </w:r>
    </w:p>
    <w:p w14:paraId="0DFD2DB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OP</w:t>
      </w:r>
    </w:p>
    <w:p w14:paraId="44CF7549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75582197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3470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-IEs field descriptions</w:t>
            </w:r>
          </w:p>
        </w:tc>
      </w:tr>
      <w:tr w:rsidR="00687B2E" w14:paraId="7E38ED46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DA67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</w:p>
          <w:p w14:paraId="13B768B7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lang w:eastAsia="ja-JP"/>
              </w:rPr>
              <w:t xml:space="preserve">This filed indicates the </w:t>
            </w:r>
            <w:proofErr w:type="spellStart"/>
            <w:r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  <w:r>
              <w:rPr>
                <w:rFonts w:ascii="Arial" w:eastAsia="Times New Roman" w:hAnsi="Arial" w:cs="Arial"/>
                <w:sz w:val="18"/>
                <w:lang w:eastAsia="ja-JP"/>
              </w:rPr>
              <w:t xml:space="preserve"> message to provide the UE </w:t>
            </w:r>
            <w:proofErr w:type="spellStart"/>
            <w:r>
              <w:rPr>
                <w:rFonts w:ascii="Arial" w:eastAsia="Times New Roman" w:hAnsi="Arial" w:cs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 w:cs="Arial"/>
                <w:sz w:val="18"/>
                <w:lang w:eastAsia="ja-JP"/>
              </w:rPr>
              <w:t xml:space="preserve"> capability, which can be optionally sent together with </w:t>
            </w:r>
            <w:proofErr w:type="spellStart"/>
            <w:r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</w:tbl>
    <w:p w14:paraId="68F38A7E" w14:textId="77777777" w:rsidR="00687B2E" w:rsidRDefault="00687B2E">
      <w:pPr>
        <w:overflowPunct w:val="0"/>
        <w:autoSpaceDE w:val="0"/>
        <w:autoSpaceDN w:val="0"/>
        <w:adjustRightInd w:val="0"/>
        <w:rPr>
          <w:ins w:id="463" w:author="5G_V2X_NRSL-Core" w:date="2020-06-09T16:47:00Z"/>
          <w:rFonts w:eastAsia="MS Mincho"/>
          <w:lang w:eastAsia="ja-JP"/>
        </w:rPr>
      </w:pPr>
    </w:p>
    <w:p w14:paraId="6214EB8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464" w:author="5G_V2X_NRSL-Core" w:date="2020-06-09T16:47:00Z"/>
          <w:rFonts w:ascii="Arial" w:eastAsia="Times New Roman" w:hAnsi="Arial"/>
          <w:sz w:val="24"/>
          <w:lang w:eastAsia="ja-JP"/>
        </w:rPr>
      </w:pPr>
      <w:ins w:id="465" w:author="5G_V2X_NRSL-Core" w:date="2020-06-09T16:47:00Z">
        <w:r>
          <w:rPr>
            <w:rFonts w:ascii="Arial" w:eastAsia="Times New Roman" w:hAnsi="Arial"/>
            <w:sz w:val="24"/>
            <w:lang w:eastAsia="ja-JP"/>
          </w:rPr>
          <w:t>–</w:t>
        </w:r>
        <w:r>
          <w:rPr>
            <w:rFonts w:ascii="Arial" w:eastAsia="Times New Roman" w:hAnsi="Arial"/>
            <w:sz w:val="24"/>
            <w:lang w:eastAsia="ja-JP"/>
          </w:rPr>
          <w:tab/>
        </w:r>
        <w:r>
          <w:rPr>
            <w:rFonts w:ascii="Arial" w:eastAsia="Times New Roman" w:hAnsi="Arial"/>
            <w:i/>
            <w:sz w:val="24"/>
            <w:lang w:eastAsia="ja-JP"/>
          </w:rPr>
          <w:t>UE-</w:t>
        </w:r>
        <w:proofErr w:type="spellStart"/>
        <w:r>
          <w:rPr>
            <w:rFonts w:ascii="Arial" w:eastAsia="Times New Roman" w:hAnsi="Arial"/>
            <w:i/>
            <w:sz w:val="24"/>
            <w:lang w:eastAsia="ja-JP"/>
          </w:rPr>
          <w:t>CapabilityRequestFilterSidelink</w:t>
        </w:r>
        <w:proofErr w:type="spellEnd"/>
      </w:ins>
    </w:p>
    <w:p w14:paraId="579D49A7" w14:textId="77777777" w:rsidR="00687B2E" w:rsidRDefault="00FD7E13">
      <w:pPr>
        <w:overflowPunct w:val="0"/>
        <w:autoSpaceDE w:val="0"/>
        <w:autoSpaceDN w:val="0"/>
        <w:adjustRightInd w:val="0"/>
        <w:rPr>
          <w:ins w:id="466" w:author="5G_V2X_NRSL-Core" w:date="2020-06-09T16:47:00Z"/>
          <w:rFonts w:eastAsia="Times New Roman"/>
          <w:lang w:eastAsia="ja-JP"/>
        </w:rPr>
      </w:pPr>
      <w:ins w:id="467" w:author="5G_V2X_NRSL-Core" w:date="2020-06-09T16:47:00Z">
        <w:r>
          <w:rPr>
            <w:rFonts w:eastAsia="Times New Roman"/>
            <w:lang w:eastAsia="ja-JP"/>
          </w:rPr>
          <w:t xml:space="preserve">The IE </w:t>
        </w:r>
        <w:r>
          <w:rPr>
            <w:rFonts w:eastAsia="Times New Roman"/>
            <w:i/>
            <w:lang w:eastAsia="ja-JP"/>
          </w:rPr>
          <w:t>UE-</w:t>
        </w:r>
        <w:proofErr w:type="spellStart"/>
        <w:r>
          <w:rPr>
            <w:rFonts w:eastAsia="Times New Roman"/>
            <w:i/>
            <w:lang w:eastAsia="ja-JP"/>
          </w:rPr>
          <w:t>CapabilityRequestFilterSidelink</w:t>
        </w:r>
        <w:proofErr w:type="spellEnd"/>
        <w:r>
          <w:rPr>
            <w:rFonts w:eastAsia="Times New Roman"/>
            <w:lang w:eastAsia="ja-JP"/>
          </w:rPr>
          <w:t xml:space="preserve"> is used to request filtered UE capabilities.</w:t>
        </w:r>
      </w:ins>
    </w:p>
    <w:p w14:paraId="481F65CE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468" w:author="5G_V2X_NRSL-Core" w:date="2020-06-09T16:47:00Z"/>
          <w:rFonts w:ascii="Arial" w:eastAsia="Times New Roman" w:hAnsi="Arial" w:cs="Arial"/>
          <w:b/>
          <w:lang w:eastAsia="ja-JP"/>
        </w:rPr>
      </w:pPr>
      <w:ins w:id="469" w:author="5G_V2X_NRSL-Core" w:date="2020-06-09T16:47:00Z">
        <w:r>
          <w:rPr>
            <w:rFonts w:ascii="Arial" w:eastAsia="Times New Roman" w:hAnsi="Arial" w:cs="Arial"/>
            <w:b/>
            <w:i/>
            <w:lang w:eastAsia="ja-JP"/>
          </w:rPr>
          <w:t>UE-</w:t>
        </w:r>
        <w:proofErr w:type="spellStart"/>
        <w:r>
          <w:rPr>
            <w:rFonts w:ascii="Arial" w:eastAsia="Times New Roman" w:hAnsi="Arial" w:cs="Arial"/>
            <w:b/>
            <w:i/>
            <w:lang w:eastAsia="ja-JP"/>
          </w:rPr>
          <w:t>CapabilityRequestFilterSidelink</w:t>
        </w:r>
        <w:proofErr w:type="spellEnd"/>
        <w:r>
          <w:rPr>
            <w:rFonts w:ascii="Arial" w:eastAsia="Times New Roman" w:hAnsi="Arial" w:cs="Arial"/>
            <w:b/>
            <w:lang w:eastAsia="ja-JP"/>
          </w:rPr>
          <w:t xml:space="preserve"> information element</w:t>
        </w:r>
      </w:ins>
    </w:p>
    <w:p w14:paraId="77917D6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0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71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-- ASN1START</w:t>
        </w:r>
      </w:ins>
    </w:p>
    <w:p w14:paraId="2383E18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2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73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-- TAG-UE-CAPABILITYREQUESTFILTERSIDELINK-START</w:t>
        </w:r>
      </w:ins>
    </w:p>
    <w:p w14:paraId="156F080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4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</w:p>
    <w:p w14:paraId="5F93B92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5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76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UE-</w:t>
        </w:r>
        <w:proofErr w:type="spellStart"/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CapabilityRequestFilterSidelink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</w:t>
        </w:r>
      </w:ins>
      <w:ins w:id="477" w:author="5G_V2X_NRSL-Core" w:date="2020-06-10T12:53:00Z">
        <w:r>
          <w:rPr>
            <w:rFonts w:ascii="Courier New" w:eastAsia="Times New Roman" w:hAnsi="Courier New" w:cs="Courier New"/>
            <w:sz w:val="16"/>
            <w:lang w:eastAsia="en-GB"/>
          </w:rPr>
          <w:t>::=</w:t>
        </w:r>
      </w:ins>
      <w:proofErr w:type="gramEnd"/>
      <w:ins w:id="478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SEQUENCE {</w:t>
        </w:r>
      </w:ins>
    </w:p>
    <w:p w14:paraId="4133DBD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9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80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frequencyBandListFilterSidelink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</w:t>
        </w:r>
        <w:commentRangeStart w:id="481"/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FreqBandList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</w:t>
        </w:r>
      </w:ins>
      <w:commentRangeEnd w:id="481"/>
      <w:ins w:id="482" w:author="5G_V2X_NRSL-Core" w:date="2020-06-10T12:51:00Z">
        <w:r>
          <w:rPr>
            <w:rStyle w:val="af7"/>
          </w:rPr>
          <w:commentReference w:id="481"/>
        </w:r>
      </w:ins>
      <w:ins w:id="483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OPTIONAL,   -- Need N</w:t>
        </w:r>
      </w:ins>
    </w:p>
    <w:p w14:paraId="3AB62A2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4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85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nonCriticalExtension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SEQUENCE 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 xml:space="preserve">{}   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OPTIONAL</w:t>
        </w:r>
      </w:ins>
    </w:p>
    <w:p w14:paraId="797B255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6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87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0454E715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8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</w:p>
    <w:p w14:paraId="4831CDF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9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90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-- TAG-UE-CAPABILITYREQUESTFILTERSIDELINK-STOP</w:t>
        </w:r>
      </w:ins>
    </w:p>
    <w:p w14:paraId="39B8806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1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492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-- ASN1STOP</w:t>
        </w:r>
      </w:ins>
    </w:p>
    <w:p w14:paraId="76230EA3" w14:textId="77777777" w:rsidR="00687B2E" w:rsidRPr="00687B2E" w:rsidRDefault="00687B2E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493" w:author="OPPO (Qianxi)" w:date="2020-05-29T10:03:00Z">
            <w:rPr>
              <w:rFonts w:eastAsia="Times New Roman"/>
              <w:lang w:eastAsia="ja-JP"/>
            </w:rPr>
          </w:rPrChange>
        </w:rPr>
      </w:pPr>
    </w:p>
    <w:p w14:paraId="39F582E5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494" w:name="_Toc37068270"/>
      <w:bookmarkStart w:id="495" w:name="_Toc36757463"/>
      <w:bookmarkStart w:id="496" w:name="_Toc36843981"/>
      <w:bookmarkStart w:id="497" w:name="_Toc36837004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proofErr w:type="spellStart"/>
      <w:r>
        <w:rPr>
          <w:rFonts w:ascii="Arial" w:eastAsia="Times New Roman" w:hAnsi="Arial"/>
          <w:i/>
          <w:iCs/>
          <w:sz w:val="24"/>
          <w:lang w:eastAsia="ja-JP"/>
        </w:rPr>
        <w:t>UECapabi</w:t>
      </w:r>
      <w:r>
        <w:rPr>
          <w:rFonts w:ascii="Arial" w:eastAsia="Times New Roman" w:hAnsi="Arial"/>
          <w:i/>
          <w:iCs/>
          <w:sz w:val="24"/>
          <w:lang w:eastAsia="ja-JP"/>
        </w:rPr>
        <w:t>lityInformationSidelink</w:t>
      </w:r>
      <w:bookmarkEnd w:id="494"/>
      <w:bookmarkEnd w:id="495"/>
      <w:bookmarkEnd w:id="496"/>
      <w:bookmarkEnd w:id="497"/>
      <w:proofErr w:type="spellEnd"/>
    </w:p>
    <w:p w14:paraId="1AAB5273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IE </w:t>
      </w:r>
      <w:proofErr w:type="spellStart"/>
      <w:r>
        <w:rPr>
          <w:rFonts w:eastAsia="Times New Roman"/>
          <w:i/>
          <w:lang w:eastAsia="ja-JP"/>
        </w:rPr>
        <w:t>UECapabilityInformationSidelink</w:t>
      </w:r>
      <w:proofErr w:type="spellEnd"/>
      <w:r>
        <w:rPr>
          <w:rFonts w:eastAsia="Times New Roman"/>
          <w:lang w:eastAsia="ja-JP"/>
        </w:rPr>
        <w:t xml:space="preserve"> message is used to transfer UE radio access capabilities.</w:t>
      </w:r>
      <w:r>
        <w:rPr>
          <w:rFonts w:eastAsia="Yu Mincho"/>
          <w:lang w:eastAsia="zh-CN"/>
        </w:rPr>
        <w:t xml:space="preserve"> It is only applied to unicast of NR </w:t>
      </w:r>
      <w:proofErr w:type="spellStart"/>
      <w:r>
        <w:rPr>
          <w:rFonts w:eastAsia="Yu Mincho"/>
          <w:lang w:eastAsia="zh-CN"/>
        </w:rPr>
        <w:t>sidelink</w:t>
      </w:r>
      <w:proofErr w:type="spellEnd"/>
      <w:r>
        <w:rPr>
          <w:rFonts w:eastAsia="Yu Mincho"/>
          <w:lang w:eastAsia="zh-CN"/>
        </w:rPr>
        <w:t xml:space="preserve"> communication.</w:t>
      </w:r>
    </w:p>
    <w:p w14:paraId="3986D5A7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Signalling radio bearer: </w:t>
      </w:r>
      <w:proofErr w:type="spellStart"/>
      <w:r>
        <w:rPr>
          <w:rFonts w:eastAsia="Times New Roman"/>
          <w:lang w:eastAsia="ja-JP"/>
        </w:rPr>
        <w:t>Sidelink</w:t>
      </w:r>
      <w:proofErr w:type="spellEnd"/>
      <w:r>
        <w:rPr>
          <w:rFonts w:eastAsia="Times New Roman"/>
          <w:lang w:eastAsia="ja-JP"/>
        </w:rPr>
        <w:t xml:space="preserve"> SRB for PC5-RRC</w:t>
      </w:r>
    </w:p>
    <w:p w14:paraId="04BF3346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RLC-SAP: AM</w:t>
      </w:r>
    </w:p>
    <w:p w14:paraId="361EC279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Logical chann</w:t>
      </w:r>
      <w:r>
        <w:rPr>
          <w:rFonts w:eastAsia="Times New Roman"/>
          <w:lang w:eastAsia="ja-JP"/>
        </w:rPr>
        <w:t>el: SCCH</w:t>
      </w:r>
    </w:p>
    <w:p w14:paraId="55175EB8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Direction: UE to UE</w:t>
      </w:r>
    </w:p>
    <w:p w14:paraId="7C998C9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lang w:eastAsia="ja-JP"/>
        </w:rPr>
      </w:pPr>
      <w:proofErr w:type="spellStart"/>
      <w:r>
        <w:rPr>
          <w:rFonts w:ascii="Arial" w:eastAsia="Times New Roman" w:hAnsi="Arial" w:cs="Arial"/>
          <w:b/>
          <w:i/>
          <w:iCs/>
          <w:lang w:eastAsia="ja-JP"/>
        </w:rPr>
        <w:t>UECapabilityInformationSidelink</w:t>
      </w:r>
      <w:proofErr w:type="spellEnd"/>
      <w:r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29B43FB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02FD6A3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CAPABILITYINFORMATIONSIDELINK-START</w:t>
      </w:r>
    </w:p>
    <w:p w14:paraId="4EE0507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E7BBD9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proofErr w:type="spellStart"/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UECapabilityInformationSidelink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        SEQUENCE {</w:t>
      </w:r>
    </w:p>
    <w:p w14:paraId="3C2480C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rc-TransactionIdentifier-r16               RR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TransactionIdentifier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,</w:t>
      </w:r>
    </w:p>
    <w:p w14:paraId="5F6E0E7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riticalExtension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CHOICE {</w:t>
      </w:r>
    </w:p>
    <w:p w14:paraId="1C2EBF5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lastRenderedPageBreak/>
        <w:t xml:space="preserve">        ueCapabilityInformationSidelink-r16         UECapabilityInformationSidelink-IEs-r16,</w:t>
      </w:r>
    </w:p>
    <w:p w14:paraId="486EE5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riticalExtensionsFutur</w:t>
      </w:r>
      <w:r>
        <w:rPr>
          <w:rFonts w:ascii="Courier New" w:eastAsia="Times New Roman" w:hAnsi="Courier New" w:cs="Courier New"/>
          <w:sz w:val="16"/>
          <w:lang w:eastAsia="en-GB"/>
        </w:rPr>
        <w:t>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SEQUENCE {}</w:t>
      </w:r>
    </w:p>
    <w:p w14:paraId="615E1CD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}</w:t>
      </w:r>
    </w:p>
    <w:p w14:paraId="72848A3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61B654D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AE18A4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8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CapabilityInformationSidelink-IEs-r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16 ::=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 xml:space="preserve"> SEQUENCE {</w:t>
      </w:r>
    </w:p>
    <w:p w14:paraId="2981CAC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9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500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accessStratumRelease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AccessStratumReleaseSidelink</w:t>
        </w:r>
      </w:ins>
      <w:ins w:id="501" w:author="5G_V2X_NRSL-Core" w:date="2020-06-10T12:49:00Z">
        <w:r>
          <w:rPr>
            <w:rFonts w:ascii="Courier New" w:eastAsia="Times New Roman" w:hAnsi="Courier New" w:cs="Courier New"/>
            <w:sz w:val="16"/>
            <w:lang w:eastAsia="en-GB"/>
          </w:rPr>
          <w:t>-r16</w:t>
        </w:r>
      </w:ins>
      <w:proofErr w:type="spellEnd"/>
      <w:ins w:id="502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,</w:t>
        </w:r>
      </w:ins>
    </w:p>
    <w:p w14:paraId="734C6AE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3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504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pdcp-ParametersSidelink-r16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PDCP-Parameters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OPTIONAL,</w:t>
        </w:r>
      </w:ins>
    </w:p>
    <w:p w14:paraId="4310D9B4" w14:textId="2481B747" w:rsidR="00687B2E" w:rsidRDefault="00FD7E13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ins w:id="505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rlc-ParametersSidelink-r16 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RLC-Parameters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 OPTION</w:t>
        </w:r>
        <w:r>
          <w:rPr>
            <w:rFonts w:ascii="Courier New" w:eastAsia="Times New Roman" w:hAnsi="Courier New" w:cs="Courier New"/>
            <w:sz w:val="16"/>
            <w:lang w:eastAsia="en-GB"/>
          </w:rPr>
          <w:t>AL</w:t>
        </w:r>
        <w:r>
          <w:rPr>
            <w:rFonts w:ascii="Courier New" w:eastAsia="Times New Roman" w:hAnsi="Courier New" w:cs="Courier New"/>
            <w:sz w:val="16"/>
            <w:lang w:eastAsia="en-GB"/>
          </w:rPr>
          <w:t>,</w:t>
        </w:r>
      </w:ins>
    </w:p>
    <w:p w14:paraId="63C434C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del w:id="506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del w:id="507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delText>-</w:delText>
        </w:r>
        <w:r>
          <w:rPr>
            <w:rFonts w:ascii="Courier New" w:eastAsia="Times New Roman" w:hAnsi="Courier New" w:cs="Courier New"/>
            <w:sz w:val="16"/>
            <w:lang w:eastAsia="en-GB"/>
          </w:rPr>
          <w:delText>- FFS on the details</w:delText>
        </w:r>
      </w:del>
    </w:p>
    <w:p w14:paraId="7929C85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OCTET STRING                                                            OPTIONAL,</w:t>
      </w:r>
    </w:p>
    <w:p w14:paraId="52F7190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</w:t>
      </w:r>
      <w:proofErr w:type="gramStart"/>
      <w:r>
        <w:rPr>
          <w:rFonts w:ascii="Courier New" w:eastAsia="Times New Roman" w:hAnsi="Courier New" w:cs="Courier New"/>
          <w:sz w:val="16"/>
          <w:lang w:eastAsia="en-GB"/>
        </w:rPr>
        <w:t>SEQUENCE{</w:t>
      </w:r>
      <w:proofErr w:type="gramEnd"/>
      <w:r>
        <w:rPr>
          <w:rFonts w:ascii="Courier New" w:eastAsia="Times New Roman" w:hAnsi="Courier New" w:cs="Courier New"/>
          <w:sz w:val="16"/>
          <w:lang w:eastAsia="en-GB"/>
        </w:rPr>
        <w:t>}                                                              OPTION</w:t>
      </w:r>
      <w:r>
        <w:rPr>
          <w:rFonts w:ascii="Courier New" w:eastAsia="Times New Roman" w:hAnsi="Courier New" w:cs="Courier New"/>
          <w:sz w:val="16"/>
          <w:lang w:eastAsia="en-GB"/>
        </w:rPr>
        <w:t>AL</w:t>
      </w:r>
    </w:p>
    <w:p w14:paraId="6C880B9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8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3A30945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9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</w:p>
    <w:p w14:paraId="74B79F5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0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511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AccessStratumReleaseSidelink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ENUMERATED {</w:t>
        </w:r>
      </w:ins>
    </w:p>
    <w:p w14:paraId="4369200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2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513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rel16, spare7, spare6, spare5, spare4, spare3, spare2, spare1, 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... }</w:t>
        </w:r>
        <w:proofErr w:type="gramEnd"/>
      </w:ins>
    </w:p>
    <w:p w14:paraId="32FF835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4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</w:p>
    <w:p w14:paraId="0F5E7AA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5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516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PDCP-ParametersSidelink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SEQUENCE {</w:t>
        </w:r>
      </w:ins>
    </w:p>
    <w:p w14:paraId="3694D8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7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518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outOfOrderDeliverySidelink-r16              ENUMERATED {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 xml:space="preserve">supported}   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OPTIONA</w:t>
        </w:r>
        <w:r>
          <w:rPr>
            <w:rFonts w:ascii="Courier New" w:eastAsia="Times New Roman" w:hAnsi="Courier New" w:cs="Courier New"/>
            <w:sz w:val="16"/>
            <w:lang w:eastAsia="en-GB"/>
          </w:rPr>
          <w:t>L,</w:t>
        </w:r>
      </w:ins>
    </w:p>
    <w:p w14:paraId="074A180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9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520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4089A06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21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522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7ADCA9D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23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</w:p>
    <w:p w14:paraId="7E6DD14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24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525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RLC-ParametersSidelink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SEQUENCE {</w:t>
        </w:r>
      </w:ins>
    </w:p>
    <w:p w14:paraId="5601DDE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26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527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am-WithLongSN-Sidelink-r16                  ENUMERATED {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supported}  OPTIONAL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>,</w:t>
        </w:r>
      </w:ins>
    </w:p>
    <w:p w14:paraId="20AB4D7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28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529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um-WithLongSN-Sidelink-r16                  ENUMERATED {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supported}  OPTIONAL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>,</w:t>
        </w:r>
      </w:ins>
    </w:p>
    <w:p w14:paraId="66C7F1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0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531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1F7FEDD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2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533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09D4EC3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4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</w:p>
    <w:p w14:paraId="4875AA0E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6509B2E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0211D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-- </w:t>
      </w:r>
      <w:r>
        <w:rPr>
          <w:rFonts w:ascii="Courier New" w:eastAsia="Times New Roman" w:hAnsi="Courier New" w:cs="Courier New"/>
          <w:sz w:val="16"/>
          <w:lang w:eastAsia="en-GB"/>
        </w:rPr>
        <w:t>TAG-UECAPABILITYINFORMATIONSIDELINK-STOP</w:t>
      </w:r>
    </w:p>
    <w:p w14:paraId="516C68E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OP</w:t>
      </w:r>
    </w:p>
    <w:p w14:paraId="470176C1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E35A83A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</w:t>
      </w:r>
      <w:r>
        <w:rPr>
          <w:i/>
          <w:lang w:eastAsia="zh-CN"/>
        </w:rPr>
        <w:t>t Change</w:t>
      </w:r>
    </w:p>
    <w:sectPr w:rsidR="00687B2E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57" w:author="ZTE - Boyuan" w:date="2020-06-10T14:59:00Z" w:initials="ZTE">
    <w:p w14:paraId="0F96152B" w14:textId="77777777" w:rsidR="00687B2E" w:rsidRDefault="00FD7E13">
      <w:pPr>
        <w:pStyle w:val="a8"/>
        <w:rPr>
          <w:lang w:val="en-US" w:eastAsia="zh-CN"/>
        </w:rPr>
      </w:pPr>
      <w:r>
        <w:rPr>
          <w:rFonts w:hint="eastAsia"/>
          <w:lang w:val="en-US" w:eastAsia="zh-CN"/>
        </w:rPr>
        <w:t xml:space="preserve">Better to use </w:t>
      </w:r>
      <w:proofErr w:type="spellStart"/>
      <w:r>
        <w:rPr>
          <w:rFonts w:hint="eastAsia"/>
          <w:lang w:val="en-US" w:eastAsia="zh-CN"/>
        </w:rPr>
        <w:t>ueCapabilityRequestFilterSidelink</w:t>
      </w:r>
      <w:proofErr w:type="spellEnd"/>
    </w:p>
    <w:p w14:paraId="5279777F" w14:textId="77777777" w:rsidR="00687B2E" w:rsidRDefault="00687B2E">
      <w:pPr>
        <w:pStyle w:val="a8"/>
      </w:pPr>
    </w:p>
  </w:comment>
  <w:comment w:id="58" w:author="5G_V2X_NRSL-Core" w:date="2020-06-11T08:49:00Z" w:initials="OPPO">
    <w:p w14:paraId="7AC99361" w14:textId="1AA3B04A" w:rsidR="00834CB6" w:rsidRDefault="00834CB6">
      <w:pPr>
        <w:pStyle w:val="a8"/>
      </w:pPr>
      <w:r>
        <w:rPr>
          <w:rStyle w:val="af7"/>
        </w:rPr>
        <w:annotationRef/>
      </w:r>
      <w:r>
        <w:t xml:space="preserve">[OPPO] but would </w:t>
      </w:r>
      <w:proofErr w:type="spellStart"/>
      <w:r>
        <w:t>notthat</w:t>
      </w:r>
      <w:proofErr w:type="spellEnd"/>
      <w:r>
        <w:t xml:space="preserve"> the filter may later include other field and the operation here for now is only for frequency filter?</w:t>
      </w:r>
    </w:p>
  </w:comment>
  <w:comment w:id="70" w:author="ZTE - Boyuan" w:date="2020-06-10T14:59:00Z" w:initials="ZTE">
    <w:p w14:paraId="119100D6" w14:textId="77777777" w:rsidR="00687B2E" w:rsidRDefault="00FD7E13">
      <w:pPr>
        <w:pStyle w:val="a8"/>
        <w:rPr>
          <w:i/>
          <w:lang w:val="en-US" w:eastAsia="zh-CN"/>
        </w:rPr>
      </w:pPr>
      <w:proofErr w:type="spellStart"/>
      <w:proofErr w:type="gramStart"/>
      <w:r>
        <w:rPr>
          <w:i/>
        </w:rPr>
        <w:t>supportedBandCombinationLis</w:t>
      </w:r>
      <w:r>
        <w:rPr>
          <w:rFonts w:hint="eastAsia"/>
          <w:i/>
          <w:lang w:val="en-US" w:eastAsia="zh-CN"/>
        </w:rPr>
        <w:t>t</w:t>
      </w:r>
      <w:r>
        <w:rPr>
          <w:rFonts w:hint="eastAsia"/>
          <w:i/>
          <w:highlight w:val="yellow"/>
          <w:lang w:val="en-US" w:eastAsia="zh-CN"/>
        </w:rPr>
        <w:t>Sidelink</w:t>
      </w:r>
      <w:proofErr w:type="spellEnd"/>
      <w:r>
        <w:rPr>
          <w:rFonts w:hint="eastAsia"/>
          <w:i/>
          <w:lang w:val="en-US" w:eastAsia="zh-CN"/>
        </w:rPr>
        <w:t xml:space="preserve"> ?</w:t>
      </w:r>
      <w:proofErr w:type="gramEnd"/>
    </w:p>
    <w:p w14:paraId="3FA23EE0" w14:textId="77777777" w:rsidR="00687B2E" w:rsidRDefault="00FD7E13">
      <w:pPr>
        <w:pStyle w:val="a8"/>
      </w:pPr>
      <w:r>
        <w:rPr>
          <w:rFonts w:hint="eastAsia"/>
          <w:iCs/>
          <w:lang w:val="en-US" w:eastAsia="zh-CN"/>
        </w:rPr>
        <w:t xml:space="preserve">The IEs used in the two </w:t>
      </w:r>
      <w:proofErr w:type="spellStart"/>
      <w:r>
        <w:rPr>
          <w:rFonts w:hint="eastAsia"/>
          <w:iCs/>
          <w:lang w:val="en-US" w:eastAsia="zh-CN"/>
        </w:rPr>
        <w:t>subclauses</w:t>
      </w:r>
      <w:proofErr w:type="spellEnd"/>
      <w:r>
        <w:rPr>
          <w:rFonts w:hint="eastAsia"/>
          <w:iCs/>
          <w:lang w:val="en-US" w:eastAsia="zh-CN"/>
        </w:rPr>
        <w:t xml:space="preserve"> may need further check.</w:t>
      </w:r>
    </w:p>
    <w:p w14:paraId="32FB6DBD" w14:textId="77777777" w:rsidR="00687B2E" w:rsidRDefault="00687B2E">
      <w:pPr>
        <w:pStyle w:val="a8"/>
      </w:pPr>
    </w:p>
  </w:comment>
  <w:comment w:id="71" w:author="5G_V2X_NRSL-Core" w:date="2020-06-11T08:50:00Z" w:initials="OPPO">
    <w:p w14:paraId="09E221F8" w14:textId="706D1571" w:rsidR="00834CB6" w:rsidRDefault="00834CB6">
      <w:pPr>
        <w:pStyle w:val="a8"/>
      </w:pPr>
      <w:r>
        <w:rPr>
          <w:rStyle w:val="af7"/>
        </w:rPr>
        <w:annotationRef/>
      </w:r>
      <w:r>
        <w:t>[OPPO] thanks for catching this, corrected.</w:t>
      </w:r>
    </w:p>
  </w:comment>
  <w:comment w:id="324" w:author="ZTE - Boyuan" w:date="2020-06-10T15:00:00Z" w:initials="ZTE">
    <w:p w14:paraId="297C232E" w14:textId="77777777" w:rsidR="00687B2E" w:rsidRDefault="00FD7E13">
      <w:pPr>
        <w:pStyle w:val="a8"/>
        <w:rPr>
          <w:lang w:val="en-US" w:eastAsia="zh-CN"/>
        </w:rPr>
      </w:pPr>
      <w:r>
        <w:rPr>
          <w:rFonts w:hint="eastAsia"/>
          <w:i/>
          <w:lang w:val="en-US" w:eastAsia="zh-CN"/>
        </w:rPr>
        <w:t>The IE name is wrong</w:t>
      </w:r>
    </w:p>
  </w:comment>
  <w:comment w:id="325" w:author="5G_V2X_NRSL-Core" w:date="2020-06-11T08:51:00Z" w:initials="OPPO">
    <w:p w14:paraId="6DE05E36" w14:textId="09C9F7E3" w:rsidR="00834CB6" w:rsidRDefault="00834CB6">
      <w:pPr>
        <w:pStyle w:val="a8"/>
      </w:pPr>
      <w:r>
        <w:t xml:space="preserve">[OPPO] </w:t>
      </w:r>
      <w:r>
        <w:rPr>
          <w:rStyle w:val="af7"/>
        </w:rPr>
        <w:annotationRef/>
      </w:r>
      <w:r>
        <w:t>Thanks for catching this, corrected</w:t>
      </w:r>
    </w:p>
  </w:comment>
  <w:comment w:id="481" w:author="5G_V2X_NRSL-Core" w:date="2020-06-10T12:51:00Z" w:initials="">
    <w:p w14:paraId="6B816EC4" w14:textId="77777777" w:rsidR="00687B2E" w:rsidRDefault="00FD7E13">
      <w:pPr>
        <w:pStyle w:val="a8"/>
      </w:pPr>
      <w:r>
        <w:rPr>
          <w:rStyle w:val="af7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279777F" w15:done="0"/>
  <w15:commentEx w15:paraId="7AC99361" w15:paraIdParent="5279777F" w15:done="0"/>
  <w15:commentEx w15:paraId="32FB6DBD" w15:done="0"/>
  <w15:commentEx w15:paraId="09E221F8" w15:paraIdParent="32FB6DBD" w15:done="0"/>
  <w15:commentEx w15:paraId="297C232E" w15:done="0"/>
  <w15:commentEx w15:paraId="6DE05E36" w15:paraIdParent="297C232E" w15:done="0"/>
  <w15:commentEx w15:paraId="6B816EC4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3CBA80" w14:textId="77777777" w:rsidR="00FD7E13" w:rsidRDefault="00FD7E13">
      <w:pPr>
        <w:spacing w:after="0" w:line="240" w:lineRule="auto"/>
      </w:pPr>
      <w:r>
        <w:separator/>
      </w:r>
    </w:p>
  </w:endnote>
  <w:endnote w:type="continuationSeparator" w:id="0">
    <w:p w14:paraId="7957287D" w14:textId="77777777" w:rsidR="00FD7E13" w:rsidRDefault="00FD7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45FE81" w14:textId="77777777" w:rsidR="00FD7E13" w:rsidRDefault="00FD7E13">
      <w:pPr>
        <w:spacing w:after="0" w:line="240" w:lineRule="auto"/>
      </w:pPr>
      <w:r>
        <w:separator/>
      </w:r>
    </w:p>
  </w:footnote>
  <w:footnote w:type="continuationSeparator" w:id="0">
    <w:p w14:paraId="2937294E" w14:textId="77777777" w:rsidR="00FD7E13" w:rsidRDefault="00FD7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F2C8D" w14:textId="77777777" w:rsidR="00687B2E" w:rsidRDefault="00FD7E13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DDEA2" w14:textId="77777777" w:rsidR="00687B2E" w:rsidRDefault="00687B2E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1B49A6" w14:textId="77777777" w:rsidR="00687B2E" w:rsidRDefault="00FD7E13">
    <w:pPr>
      <w:pStyle w:val="ad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1FF2D" w14:textId="77777777" w:rsidR="00687B2E" w:rsidRDefault="00687B2E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92685E"/>
    <w:multiLevelType w:val="multilevel"/>
    <w:tmpl w:val="4392685E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40" w:hanging="420"/>
      </w:pPr>
    </w:lvl>
    <w:lvl w:ilvl="2">
      <w:start w:val="1"/>
      <w:numFmt w:val="lowerRoman"/>
      <w:lvlText w:val="%3."/>
      <w:lvlJc w:val="right"/>
      <w:pPr>
        <w:ind w:left="1360" w:hanging="420"/>
      </w:pPr>
    </w:lvl>
    <w:lvl w:ilvl="3">
      <w:start w:val="1"/>
      <w:numFmt w:val="decimal"/>
      <w:lvlText w:val="%4."/>
      <w:lvlJc w:val="left"/>
      <w:pPr>
        <w:ind w:left="1780" w:hanging="420"/>
      </w:pPr>
    </w:lvl>
    <w:lvl w:ilvl="4">
      <w:start w:val="1"/>
      <w:numFmt w:val="lowerLetter"/>
      <w:lvlText w:val="%5)"/>
      <w:lvlJc w:val="left"/>
      <w:pPr>
        <w:ind w:left="2200" w:hanging="420"/>
      </w:pPr>
    </w:lvl>
    <w:lvl w:ilvl="5">
      <w:start w:val="1"/>
      <w:numFmt w:val="lowerRoman"/>
      <w:lvlText w:val="%6."/>
      <w:lvlJc w:val="right"/>
      <w:pPr>
        <w:ind w:left="2620" w:hanging="420"/>
      </w:pPr>
    </w:lvl>
    <w:lvl w:ilvl="6">
      <w:start w:val="1"/>
      <w:numFmt w:val="decimal"/>
      <w:lvlText w:val="%7."/>
      <w:lvlJc w:val="left"/>
      <w:pPr>
        <w:ind w:left="3040" w:hanging="420"/>
      </w:pPr>
    </w:lvl>
    <w:lvl w:ilvl="7">
      <w:start w:val="1"/>
      <w:numFmt w:val="lowerLetter"/>
      <w:lvlText w:val="%8)"/>
      <w:lvlJc w:val="left"/>
      <w:pPr>
        <w:ind w:left="3460" w:hanging="420"/>
      </w:pPr>
    </w:lvl>
    <w:lvl w:ilvl="8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5G_V2X_NRSL-Core">
    <w15:presenceInfo w15:providerId="None" w15:userId="5G_V2X_NRSL-Core"/>
  </w15:person>
  <w15:person w15:author="ZTE - Boyuan">
    <w15:presenceInfo w15:providerId="None" w15:userId="ZTE - Boyuan"/>
  </w15:person>
  <w15:person w15:author="NR-R16-UE-Cap">
    <w15:presenceInfo w15:providerId="None" w15:userId="NR-R16-UE-Cap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zMagGYV3y3LQAAAA=="/>
  </w:docVars>
  <w:rsids>
    <w:rsidRoot w:val="00022E4A"/>
    <w:rsid w:val="00005AC1"/>
    <w:rsid w:val="00021913"/>
    <w:rsid w:val="00022E4A"/>
    <w:rsid w:val="00041C3F"/>
    <w:rsid w:val="000442C0"/>
    <w:rsid w:val="0004676A"/>
    <w:rsid w:val="00051BC0"/>
    <w:rsid w:val="00063F98"/>
    <w:rsid w:val="00065E00"/>
    <w:rsid w:val="00085F43"/>
    <w:rsid w:val="00093A77"/>
    <w:rsid w:val="000A336D"/>
    <w:rsid w:val="000A6394"/>
    <w:rsid w:val="000B7FED"/>
    <w:rsid w:val="000C038A"/>
    <w:rsid w:val="000C16F1"/>
    <w:rsid w:val="000C6598"/>
    <w:rsid w:val="000D16E2"/>
    <w:rsid w:val="000D4523"/>
    <w:rsid w:val="000D63D1"/>
    <w:rsid w:val="000D6656"/>
    <w:rsid w:val="000E2429"/>
    <w:rsid w:val="000E5486"/>
    <w:rsid w:val="00100DD5"/>
    <w:rsid w:val="00101C45"/>
    <w:rsid w:val="00114788"/>
    <w:rsid w:val="00126677"/>
    <w:rsid w:val="00133905"/>
    <w:rsid w:val="00134EBB"/>
    <w:rsid w:val="001442B8"/>
    <w:rsid w:val="00145D43"/>
    <w:rsid w:val="00156B01"/>
    <w:rsid w:val="001747C6"/>
    <w:rsid w:val="0017565C"/>
    <w:rsid w:val="001849FA"/>
    <w:rsid w:val="00192C46"/>
    <w:rsid w:val="00193BA8"/>
    <w:rsid w:val="00195EC2"/>
    <w:rsid w:val="00197BB0"/>
    <w:rsid w:val="001A059C"/>
    <w:rsid w:val="001A08B3"/>
    <w:rsid w:val="001A19FE"/>
    <w:rsid w:val="001A7B60"/>
    <w:rsid w:val="001B52F0"/>
    <w:rsid w:val="001B7A65"/>
    <w:rsid w:val="001D13DD"/>
    <w:rsid w:val="001D58A9"/>
    <w:rsid w:val="001E16C2"/>
    <w:rsid w:val="001E41F3"/>
    <w:rsid w:val="001E74C1"/>
    <w:rsid w:val="001F3987"/>
    <w:rsid w:val="0020681B"/>
    <w:rsid w:val="00221EF1"/>
    <w:rsid w:val="00227D1D"/>
    <w:rsid w:val="00234859"/>
    <w:rsid w:val="00243AC0"/>
    <w:rsid w:val="00245FD7"/>
    <w:rsid w:val="00254454"/>
    <w:rsid w:val="00254460"/>
    <w:rsid w:val="0026004D"/>
    <w:rsid w:val="002640DD"/>
    <w:rsid w:val="00275D12"/>
    <w:rsid w:val="00284FEB"/>
    <w:rsid w:val="002860C4"/>
    <w:rsid w:val="00291230"/>
    <w:rsid w:val="0029424A"/>
    <w:rsid w:val="002A1B70"/>
    <w:rsid w:val="002B3339"/>
    <w:rsid w:val="002B5741"/>
    <w:rsid w:val="002B7E04"/>
    <w:rsid w:val="002D39B7"/>
    <w:rsid w:val="002E34E2"/>
    <w:rsid w:val="002E67B6"/>
    <w:rsid w:val="002F00B0"/>
    <w:rsid w:val="002F24E0"/>
    <w:rsid w:val="00305409"/>
    <w:rsid w:val="00326ED8"/>
    <w:rsid w:val="003402F7"/>
    <w:rsid w:val="00346535"/>
    <w:rsid w:val="00354154"/>
    <w:rsid w:val="003609EF"/>
    <w:rsid w:val="0036231A"/>
    <w:rsid w:val="00374DD4"/>
    <w:rsid w:val="00374DDC"/>
    <w:rsid w:val="003827FD"/>
    <w:rsid w:val="003A10F0"/>
    <w:rsid w:val="003A44B7"/>
    <w:rsid w:val="003C4F5E"/>
    <w:rsid w:val="003E17C2"/>
    <w:rsid w:val="003E1A36"/>
    <w:rsid w:val="003E580C"/>
    <w:rsid w:val="003E6745"/>
    <w:rsid w:val="003F053D"/>
    <w:rsid w:val="00410371"/>
    <w:rsid w:val="00411327"/>
    <w:rsid w:val="00417FB7"/>
    <w:rsid w:val="004242F1"/>
    <w:rsid w:val="00435039"/>
    <w:rsid w:val="0044043E"/>
    <w:rsid w:val="00440A94"/>
    <w:rsid w:val="00445DF8"/>
    <w:rsid w:val="0044625A"/>
    <w:rsid w:val="0045042C"/>
    <w:rsid w:val="00452E61"/>
    <w:rsid w:val="0046503B"/>
    <w:rsid w:val="004817AB"/>
    <w:rsid w:val="00484D0F"/>
    <w:rsid w:val="004865C4"/>
    <w:rsid w:val="004A0494"/>
    <w:rsid w:val="004A2E92"/>
    <w:rsid w:val="004B2A42"/>
    <w:rsid w:val="004B75B7"/>
    <w:rsid w:val="004C19DF"/>
    <w:rsid w:val="004E0AFD"/>
    <w:rsid w:val="004E1692"/>
    <w:rsid w:val="004E544D"/>
    <w:rsid w:val="004E5544"/>
    <w:rsid w:val="004E5642"/>
    <w:rsid w:val="004F2132"/>
    <w:rsid w:val="004F3E10"/>
    <w:rsid w:val="00506F9F"/>
    <w:rsid w:val="0051580D"/>
    <w:rsid w:val="00517E59"/>
    <w:rsid w:val="00540523"/>
    <w:rsid w:val="00547111"/>
    <w:rsid w:val="00552609"/>
    <w:rsid w:val="00570B2D"/>
    <w:rsid w:val="00570D64"/>
    <w:rsid w:val="00571D63"/>
    <w:rsid w:val="00592D74"/>
    <w:rsid w:val="00594C86"/>
    <w:rsid w:val="00595142"/>
    <w:rsid w:val="005A171A"/>
    <w:rsid w:val="005A2C03"/>
    <w:rsid w:val="005C7156"/>
    <w:rsid w:val="005D2210"/>
    <w:rsid w:val="005D790F"/>
    <w:rsid w:val="005E2C44"/>
    <w:rsid w:val="005E7E61"/>
    <w:rsid w:val="005F2964"/>
    <w:rsid w:val="005F2B6E"/>
    <w:rsid w:val="005F57E0"/>
    <w:rsid w:val="00607D36"/>
    <w:rsid w:val="00612530"/>
    <w:rsid w:val="00615050"/>
    <w:rsid w:val="00621188"/>
    <w:rsid w:val="006257ED"/>
    <w:rsid w:val="00625A7D"/>
    <w:rsid w:val="006316F7"/>
    <w:rsid w:val="00632EE1"/>
    <w:rsid w:val="00643C41"/>
    <w:rsid w:val="006464A1"/>
    <w:rsid w:val="0065193D"/>
    <w:rsid w:val="00652896"/>
    <w:rsid w:val="00662A60"/>
    <w:rsid w:val="006636B8"/>
    <w:rsid w:val="00664EF1"/>
    <w:rsid w:val="00666DB9"/>
    <w:rsid w:val="006676F8"/>
    <w:rsid w:val="00684345"/>
    <w:rsid w:val="00684419"/>
    <w:rsid w:val="00687B2E"/>
    <w:rsid w:val="00695808"/>
    <w:rsid w:val="006A3F4E"/>
    <w:rsid w:val="006A482E"/>
    <w:rsid w:val="006B46FB"/>
    <w:rsid w:val="006C1103"/>
    <w:rsid w:val="006D1E71"/>
    <w:rsid w:val="006D3E0A"/>
    <w:rsid w:val="006D769D"/>
    <w:rsid w:val="006E21FB"/>
    <w:rsid w:val="006E36B6"/>
    <w:rsid w:val="006F6F28"/>
    <w:rsid w:val="00725529"/>
    <w:rsid w:val="00727610"/>
    <w:rsid w:val="0073493C"/>
    <w:rsid w:val="007402B5"/>
    <w:rsid w:val="00744BD1"/>
    <w:rsid w:val="00750E60"/>
    <w:rsid w:val="007518F4"/>
    <w:rsid w:val="0075264D"/>
    <w:rsid w:val="00754AE6"/>
    <w:rsid w:val="00755549"/>
    <w:rsid w:val="00764C04"/>
    <w:rsid w:val="00787078"/>
    <w:rsid w:val="00792342"/>
    <w:rsid w:val="007977A8"/>
    <w:rsid w:val="007A3771"/>
    <w:rsid w:val="007B512A"/>
    <w:rsid w:val="007C2097"/>
    <w:rsid w:val="007C3816"/>
    <w:rsid w:val="007C6835"/>
    <w:rsid w:val="007D6A07"/>
    <w:rsid w:val="007E333A"/>
    <w:rsid w:val="007E61B2"/>
    <w:rsid w:val="007F3B45"/>
    <w:rsid w:val="007F7259"/>
    <w:rsid w:val="00801A90"/>
    <w:rsid w:val="00801AB5"/>
    <w:rsid w:val="008040A8"/>
    <w:rsid w:val="00817C54"/>
    <w:rsid w:val="00824949"/>
    <w:rsid w:val="008279FA"/>
    <w:rsid w:val="00833F31"/>
    <w:rsid w:val="00834CB6"/>
    <w:rsid w:val="00842BF6"/>
    <w:rsid w:val="00847287"/>
    <w:rsid w:val="008626E7"/>
    <w:rsid w:val="00862EB2"/>
    <w:rsid w:val="00870EE7"/>
    <w:rsid w:val="008730C7"/>
    <w:rsid w:val="008863B9"/>
    <w:rsid w:val="008920BD"/>
    <w:rsid w:val="008A056B"/>
    <w:rsid w:val="008A45A6"/>
    <w:rsid w:val="008A5645"/>
    <w:rsid w:val="008A76A2"/>
    <w:rsid w:val="008B6002"/>
    <w:rsid w:val="008B77A5"/>
    <w:rsid w:val="008D35F0"/>
    <w:rsid w:val="008D73D6"/>
    <w:rsid w:val="008F686C"/>
    <w:rsid w:val="009148DE"/>
    <w:rsid w:val="0091616E"/>
    <w:rsid w:val="00934CA0"/>
    <w:rsid w:val="00941E30"/>
    <w:rsid w:val="00944040"/>
    <w:rsid w:val="009709AF"/>
    <w:rsid w:val="00974414"/>
    <w:rsid w:val="009765F2"/>
    <w:rsid w:val="009777D9"/>
    <w:rsid w:val="009848BE"/>
    <w:rsid w:val="009916FA"/>
    <w:rsid w:val="00991B88"/>
    <w:rsid w:val="0099791E"/>
    <w:rsid w:val="009A4DF3"/>
    <w:rsid w:val="009A5753"/>
    <w:rsid w:val="009A579D"/>
    <w:rsid w:val="009C59FA"/>
    <w:rsid w:val="009C7CDD"/>
    <w:rsid w:val="009D298C"/>
    <w:rsid w:val="009E3297"/>
    <w:rsid w:val="009F734F"/>
    <w:rsid w:val="00A0533B"/>
    <w:rsid w:val="00A246B6"/>
    <w:rsid w:val="00A2673E"/>
    <w:rsid w:val="00A30A22"/>
    <w:rsid w:val="00A30E36"/>
    <w:rsid w:val="00A33B2B"/>
    <w:rsid w:val="00A352DE"/>
    <w:rsid w:val="00A35FFD"/>
    <w:rsid w:val="00A40789"/>
    <w:rsid w:val="00A47E70"/>
    <w:rsid w:val="00A50CF0"/>
    <w:rsid w:val="00A547F2"/>
    <w:rsid w:val="00A55334"/>
    <w:rsid w:val="00A55CEE"/>
    <w:rsid w:val="00A63A18"/>
    <w:rsid w:val="00A650BF"/>
    <w:rsid w:val="00A6551B"/>
    <w:rsid w:val="00A70B7D"/>
    <w:rsid w:val="00A71A2B"/>
    <w:rsid w:val="00A7671C"/>
    <w:rsid w:val="00A95620"/>
    <w:rsid w:val="00A95A7D"/>
    <w:rsid w:val="00A95BA8"/>
    <w:rsid w:val="00AA2CBC"/>
    <w:rsid w:val="00AC25E3"/>
    <w:rsid w:val="00AC3F92"/>
    <w:rsid w:val="00AC5820"/>
    <w:rsid w:val="00AC6234"/>
    <w:rsid w:val="00AD1CD8"/>
    <w:rsid w:val="00AD3655"/>
    <w:rsid w:val="00AE32A4"/>
    <w:rsid w:val="00AF5DDE"/>
    <w:rsid w:val="00B03A56"/>
    <w:rsid w:val="00B17397"/>
    <w:rsid w:val="00B23FD3"/>
    <w:rsid w:val="00B258BB"/>
    <w:rsid w:val="00B272CE"/>
    <w:rsid w:val="00B339C3"/>
    <w:rsid w:val="00B40F43"/>
    <w:rsid w:val="00B517AD"/>
    <w:rsid w:val="00B52C52"/>
    <w:rsid w:val="00B578CB"/>
    <w:rsid w:val="00B6093F"/>
    <w:rsid w:val="00B67B97"/>
    <w:rsid w:val="00B70A97"/>
    <w:rsid w:val="00B76B0B"/>
    <w:rsid w:val="00B8351E"/>
    <w:rsid w:val="00B87E7A"/>
    <w:rsid w:val="00B92539"/>
    <w:rsid w:val="00B968C8"/>
    <w:rsid w:val="00BA3EC5"/>
    <w:rsid w:val="00BA51D9"/>
    <w:rsid w:val="00BB0E59"/>
    <w:rsid w:val="00BB208A"/>
    <w:rsid w:val="00BB5DFC"/>
    <w:rsid w:val="00BB7A9D"/>
    <w:rsid w:val="00BC241E"/>
    <w:rsid w:val="00BD0551"/>
    <w:rsid w:val="00BD279D"/>
    <w:rsid w:val="00BD6BB8"/>
    <w:rsid w:val="00BE791B"/>
    <w:rsid w:val="00BF1632"/>
    <w:rsid w:val="00C001A0"/>
    <w:rsid w:val="00C00524"/>
    <w:rsid w:val="00C0514D"/>
    <w:rsid w:val="00C201DA"/>
    <w:rsid w:val="00C259D9"/>
    <w:rsid w:val="00C26900"/>
    <w:rsid w:val="00C27739"/>
    <w:rsid w:val="00C31A65"/>
    <w:rsid w:val="00C32F7E"/>
    <w:rsid w:val="00C4232B"/>
    <w:rsid w:val="00C44B51"/>
    <w:rsid w:val="00C574D7"/>
    <w:rsid w:val="00C62E14"/>
    <w:rsid w:val="00C66BA2"/>
    <w:rsid w:val="00C81519"/>
    <w:rsid w:val="00C83FB0"/>
    <w:rsid w:val="00C951E2"/>
    <w:rsid w:val="00C95985"/>
    <w:rsid w:val="00C95DF0"/>
    <w:rsid w:val="00C96253"/>
    <w:rsid w:val="00CA1C05"/>
    <w:rsid w:val="00CA267E"/>
    <w:rsid w:val="00CA435D"/>
    <w:rsid w:val="00CB7B46"/>
    <w:rsid w:val="00CC4E0F"/>
    <w:rsid w:val="00CC5026"/>
    <w:rsid w:val="00CC68D0"/>
    <w:rsid w:val="00CD5DE0"/>
    <w:rsid w:val="00D001E9"/>
    <w:rsid w:val="00D0326C"/>
    <w:rsid w:val="00D03F9A"/>
    <w:rsid w:val="00D06D51"/>
    <w:rsid w:val="00D131FA"/>
    <w:rsid w:val="00D20C90"/>
    <w:rsid w:val="00D22DCF"/>
    <w:rsid w:val="00D24991"/>
    <w:rsid w:val="00D2730B"/>
    <w:rsid w:val="00D30FFF"/>
    <w:rsid w:val="00D35579"/>
    <w:rsid w:val="00D3701C"/>
    <w:rsid w:val="00D4050E"/>
    <w:rsid w:val="00D44164"/>
    <w:rsid w:val="00D50255"/>
    <w:rsid w:val="00D524CF"/>
    <w:rsid w:val="00D66520"/>
    <w:rsid w:val="00D733A8"/>
    <w:rsid w:val="00D77A2A"/>
    <w:rsid w:val="00D8445C"/>
    <w:rsid w:val="00D935A1"/>
    <w:rsid w:val="00D979DA"/>
    <w:rsid w:val="00DB4F35"/>
    <w:rsid w:val="00DB7175"/>
    <w:rsid w:val="00DC4799"/>
    <w:rsid w:val="00DC7984"/>
    <w:rsid w:val="00DD235A"/>
    <w:rsid w:val="00DD6669"/>
    <w:rsid w:val="00DE34CF"/>
    <w:rsid w:val="00DE731A"/>
    <w:rsid w:val="00DF2388"/>
    <w:rsid w:val="00E04E98"/>
    <w:rsid w:val="00E10086"/>
    <w:rsid w:val="00E13F3D"/>
    <w:rsid w:val="00E1415D"/>
    <w:rsid w:val="00E173ED"/>
    <w:rsid w:val="00E34898"/>
    <w:rsid w:val="00E35134"/>
    <w:rsid w:val="00E53D43"/>
    <w:rsid w:val="00E710BA"/>
    <w:rsid w:val="00E75723"/>
    <w:rsid w:val="00E85AE9"/>
    <w:rsid w:val="00E86750"/>
    <w:rsid w:val="00EA45E7"/>
    <w:rsid w:val="00EA7D13"/>
    <w:rsid w:val="00EB09B7"/>
    <w:rsid w:val="00EB5BA9"/>
    <w:rsid w:val="00EC3AEA"/>
    <w:rsid w:val="00EC5E79"/>
    <w:rsid w:val="00EC7513"/>
    <w:rsid w:val="00ED1504"/>
    <w:rsid w:val="00ED1DD3"/>
    <w:rsid w:val="00ED4604"/>
    <w:rsid w:val="00EE72CE"/>
    <w:rsid w:val="00EE7D7C"/>
    <w:rsid w:val="00EF01F2"/>
    <w:rsid w:val="00EF25A3"/>
    <w:rsid w:val="00EF7952"/>
    <w:rsid w:val="00F025F1"/>
    <w:rsid w:val="00F2003A"/>
    <w:rsid w:val="00F22D7F"/>
    <w:rsid w:val="00F25D98"/>
    <w:rsid w:val="00F300FB"/>
    <w:rsid w:val="00F30959"/>
    <w:rsid w:val="00F32DC9"/>
    <w:rsid w:val="00F33F7F"/>
    <w:rsid w:val="00F373F2"/>
    <w:rsid w:val="00F45E3A"/>
    <w:rsid w:val="00F64962"/>
    <w:rsid w:val="00F70F2D"/>
    <w:rsid w:val="00F762FA"/>
    <w:rsid w:val="00F81A5A"/>
    <w:rsid w:val="00F87B48"/>
    <w:rsid w:val="00FB6386"/>
    <w:rsid w:val="00FD080B"/>
    <w:rsid w:val="00FD7E13"/>
    <w:rsid w:val="00FE6710"/>
    <w:rsid w:val="00FF059D"/>
    <w:rsid w:val="00FF095C"/>
    <w:rsid w:val="00FF2DF7"/>
    <w:rsid w:val="00FF33E8"/>
    <w:rsid w:val="00FF789B"/>
    <w:rsid w:val="274C1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BB5FB9"/>
  <w15:docId w15:val="{20EBC149-3A15-4F9D-A707-8150B3A82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/>
    <w:lsdException w:name="toc 9" w:semiHidden="1" w:uiPriority="39" w:qFormat="1"/>
    <w:lsdException w:name="Normal Indent" w:semiHidden="1" w:unhideWhenUsed="1"/>
    <w:lsdException w:name="footnote text" w:semiHidden="1"/>
    <w:lsdException w:name="annotation text" w:semiHidden="1" w:uiPriority="99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5" w:qFormat="1"/>
    <w:lsdException w:name="List Bullet 2" w:qFormat="1"/>
    <w:lsdException w:name="List Bullet 3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semiHidden="1" w:uiPriority="3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1">
    <w:name w:val="toc 7"/>
    <w:basedOn w:val="61"/>
    <w:next w:val="a"/>
    <w:uiPriority w:val="39"/>
    <w:semiHidden/>
    <w:qFormat/>
    <w:pPr>
      <w:ind w:left="2268" w:hanging="2268"/>
    </w:pPr>
  </w:style>
  <w:style w:type="paragraph" w:styleId="61">
    <w:name w:val="toc 6"/>
    <w:basedOn w:val="51"/>
    <w:next w:val="a"/>
    <w:uiPriority w:val="39"/>
    <w:semiHidden/>
    <w:qFormat/>
    <w:pPr>
      <w:ind w:left="1985" w:hanging="1985"/>
    </w:pPr>
  </w:style>
  <w:style w:type="paragraph" w:styleId="51">
    <w:name w:val="toc 5"/>
    <w:basedOn w:val="41"/>
    <w:next w:val="a"/>
    <w:uiPriority w:val="39"/>
    <w:semiHidden/>
    <w:qFormat/>
    <w:pPr>
      <w:ind w:left="1701" w:hanging="1701"/>
    </w:pPr>
  </w:style>
  <w:style w:type="paragraph" w:styleId="41">
    <w:name w:val="toc 4"/>
    <w:basedOn w:val="32"/>
    <w:next w:val="a"/>
    <w:uiPriority w:val="39"/>
    <w:semiHidden/>
    <w:qFormat/>
    <w:pPr>
      <w:ind w:left="1418" w:hanging="1418"/>
    </w:pPr>
  </w:style>
  <w:style w:type="paragraph" w:styleId="32">
    <w:name w:val="toc 3"/>
    <w:basedOn w:val="22"/>
    <w:next w:val="a"/>
    <w:uiPriority w:val="39"/>
    <w:semiHidden/>
    <w:qFormat/>
    <w:pPr>
      <w:ind w:left="1134" w:hanging="1134"/>
    </w:pPr>
  </w:style>
  <w:style w:type="paragraph" w:styleId="22">
    <w:name w:val="toc 2"/>
    <w:basedOn w:val="11"/>
    <w:next w:val="a"/>
    <w:uiPriority w:val="39"/>
    <w:semiHidden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uiPriority w:val="39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link w:val="a7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uiPriority w:val="99"/>
    <w:semiHidden/>
    <w:qFormat/>
  </w:style>
  <w:style w:type="paragraph" w:styleId="52">
    <w:name w:val="List Bullet 5"/>
    <w:basedOn w:val="42"/>
    <w:pPr>
      <w:ind w:left="1702"/>
    </w:pPr>
  </w:style>
  <w:style w:type="paragraph" w:styleId="81">
    <w:name w:val="toc 8"/>
    <w:basedOn w:val="11"/>
    <w:next w:val="a"/>
    <w:uiPriority w:val="39"/>
    <w:semiHidden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ab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link w:val="ae"/>
    <w:qFormat/>
    <w:pPr>
      <w:jc w:val="center"/>
    </w:pPr>
    <w:rPr>
      <w:i/>
    </w:rPr>
  </w:style>
  <w:style w:type="paragraph" w:styleId="ad">
    <w:name w:val="header"/>
    <w:link w:val="af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link w:val="af1"/>
    <w:semiHidden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pPr>
      <w:ind w:left="1418"/>
    </w:pPr>
  </w:style>
  <w:style w:type="paragraph" w:styleId="91">
    <w:name w:val="toc 9"/>
    <w:basedOn w:val="81"/>
    <w:next w:val="a"/>
    <w:uiPriority w:val="39"/>
    <w:semiHidden/>
    <w:qFormat/>
    <w:pPr>
      <w:ind w:left="1418" w:hanging="1418"/>
    </w:pPr>
  </w:style>
  <w:style w:type="paragraph" w:styleId="12">
    <w:name w:val="index 1"/>
    <w:basedOn w:val="a"/>
    <w:next w:val="a"/>
    <w:semiHidden/>
    <w:pPr>
      <w:keepLines/>
      <w:spacing w:after="0"/>
    </w:pPr>
  </w:style>
  <w:style w:type="paragraph" w:styleId="25">
    <w:name w:val="index 2"/>
    <w:basedOn w:val="12"/>
    <w:next w:val="a"/>
    <w:semiHidden/>
    <w:pPr>
      <w:ind w:left="284"/>
    </w:pPr>
  </w:style>
  <w:style w:type="paragraph" w:styleId="af2">
    <w:name w:val="annotation subject"/>
    <w:basedOn w:val="a8"/>
    <w:next w:val="a8"/>
    <w:link w:val="af3"/>
    <w:semiHidden/>
    <w:qFormat/>
    <w:rPr>
      <w:b/>
      <w:bCs/>
    </w:rPr>
  </w:style>
  <w:style w:type="table" w:styleId="af4">
    <w:name w:val="Table Grid"/>
    <w:basedOn w:val="a1"/>
    <w:uiPriority w:val="39"/>
    <w:qFormat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Hyperlink"/>
    <w:qFormat/>
    <w:rPr>
      <w:color w:val="0000FF"/>
      <w:u w:val="single"/>
    </w:rPr>
  </w:style>
  <w:style w:type="character" w:styleId="af7">
    <w:name w:val="annotation reference"/>
    <w:semiHidden/>
    <w:qFormat/>
    <w:rPr>
      <w:sz w:val="16"/>
    </w:rPr>
  </w:style>
  <w:style w:type="character" w:styleId="af8">
    <w:name w:val="footnote reference"/>
    <w:semiHidden/>
    <w:rPr>
      <w:b/>
      <w:position w:val="6"/>
      <w:sz w:val="16"/>
    </w:rPr>
  </w:style>
  <w:style w:type="character" w:customStyle="1" w:styleId="ab">
    <w:name w:val="批注框文本 字符"/>
    <w:basedOn w:val="a0"/>
    <w:link w:val="aa"/>
    <w:semiHidden/>
    <w:rPr>
      <w:rFonts w:ascii="Tahoma" w:hAnsi="Tahoma" w:cs="Tahoma"/>
      <w:sz w:val="16"/>
      <w:szCs w:val="16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qFormat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f1">
    <w:name w:val="脚注文本 字符"/>
    <w:basedOn w:val="a0"/>
    <w:link w:val="af0"/>
    <w:semiHidden/>
    <w:rPr>
      <w:rFonts w:ascii="Times New Roman" w:hAnsi="Times New Roman"/>
      <w:sz w:val="16"/>
      <w:lang w:val="en-GB" w:eastAsia="en-US"/>
    </w:rPr>
  </w:style>
  <w:style w:type="character" w:customStyle="1" w:styleId="a9">
    <w:name w:val="批注文字 字符"/>
    <w:basedOn w:val="a0"/>
    <w:link w:val="a8"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af">
    <w:name w:val="页眉 字符"/>
    <w:basedOn w:val="a0"/>
    <w:link w:val="ad"/>
    <w:rPr>
      <w:rFonts w:ascii="Arial" w:hAnsi="Arial"/>
      <w:b/>
      <w:sz w:val="18"/>
      <w:lang w:val="en-GB" w:eastAsia="en-US"/>
    </w:rPr>
  </w:style>
  <w:style w:type="character" w:customStyle="1" w:styleId="ae">
    <w:name w:val="页脚 字符"/>
    <w:basedOn w:val="a0"/>
    <w:link w:val="ac"/>
    <w:rPr>
      <w:rFonts w:ascii="Arial" w:hAnsi="Arial"/>
      <w:b/>
      <w:i/>
      <w:sz w:val="18"/>
      <w:lang w:val="en-GB" w:eastAsia="en-US"/>
    </w:rPr>
  </w:style>
  <w:style w:type="character" w:customStyle="1" w:styleId="a7">
    <w:name w:val="文档结构图 字符"/>
    <w:basedOn w:val="a0"/>
    <w:link w:val="a6"/>
    <w:semiHidden/>
    <w:rPr>
      <w:rFonts w:ascii="Tahoma" w:hAnsi="Tahoma" w:cs="Tahoma"/>
      <w:shd w:val="clear" w:color="auto" w:fill="000080"/>
      <w:lang w:val="en-GB" w:eastAsia="en-US"/>
    </w:rPr>
  </w:style>
  <w:style w:type="character" w:customStyle="1" w:styleId="af3">
    <w:name w:val="批注主题 字符"/>
    <w:basedOn w:val="a9"/>
    <w:link w:val="af2"/>
    <w:semiHidden/>
    <w:rPr>
      <w:rFonts w:ascii="Times New Roman" w:hAnsi="Times New Roman"/>
      <w:b/>
      <w:bCs/>
      <w:lang w:val="en-GB" w:eastAsia="en-US"/>
    </w:rPr>
  </w:style>
  <w:style w:type="paragraph" w:customStyle="1" w:styleId="13">
    <w:name w:val="修订1"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af9">
    <w:name w:val="列出段落 字符"/>
    <w:link w:val="afa"/>
    <w:uiPriority w:val="34"/>
    <w:qFormat/>
    <w:locked/>
    <w:rPr>
      <w:rFonts w:ascii="Times New Roman" w:eastAsia="Times New Roman" w:hAnsi="Times New Roman"/>
      <w:lang w:val="en-GB" w:eastAsia="en-US"/>
    </w:rPr>
  </w:style>
  <w:style w:type="paragraph" w:styleId="afa">
    <w:name w:val="List Paragraph"/>
    <w:basedOn w:val="a"/>
    <w:link w:val="af9"/>
    <w:uiPriority w:val="34"/>
    <w:qFormat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Pr>
      <w:rFonts w:ascii="Courier New" w:hAnsi="Courier New"/>
      <w:sz w:val="16"/>
      <w:lang w:val="en-GB" w:eastAsia="en-US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">
    <w:name w:val="Revision1"/>
    <w:uiPriority w:val="99"/>
    <w:semiHidden/>
    <w:qFormat/>
    <w:pPr>
      <w:spacing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character" w:customStyle="1" w:styleId="B10Char">
    <w:name w:val="B10 Char"/>
    <w:basedOn w:val="B5Char"/>
    <w:link w:val="B10"/>
    <w:qFormat/>
    <w:locked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Pr>
      <w:rFonts w:ascii="Times New Roman" w:hAnsi="Times New Roman" w:cs="Times New Roman" w:hint="default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comments" Target="comments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oleObject" Target="embeddings/oleObject2.bin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2.wmf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24" Type="http://schemas.microsoft.com/office/2011/relationships/people" Target="people.xml"/><Relationship Id="rId5" Type="http://schemas.openxmlformats.org/officeDocument/2006/relationships/styles" Target="styles.xml"/><Relationship Id="rId15" Type="http://schemas.openxmlformats.org/officeDocument/2006/relationships/oleObject" Target="embeddings/oleObject1.bin"/><Relationship Id="rId23" Type="http://schemas.openxmlformats.org/officeDocument/2006/relationships/fontTable" Target="fontTable.xml"/><Relationship Id="rId10" Type="http://schemas.openxmlformats.org/officeDocument/2006/relationships/hyperlink" Target="http://www.3gpp.org/3G_Specs/CRs.htm" TargetMode="External"/><Relationship Id="rId19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wmf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82610D9-35D4-40BF-9597-0B3D137FB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3</Pages>
  <Words>7597</Words>
  <Characters>43308</Characters>
  <Application>Microsoft Office Word</Application>
  <DocSecurity>0</DocSecurity>
  <Lines>360</Lines>
  <Paragraphs>101</Paragraphs>
  <ScaleCrop>false</ScaleCrop>
  <Company>3GPP Support Team</Company>
  <LinksUpToDate>false</LinksUpToDate>
  <CharactersWithSpaces>50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5G_V2X_NRSL-Core</cp:lastModifiedBy>
  <cp:revision>2</cp:revision>
  <cp:lastPrinted>2411-12-31T15:59:00Z</cp:lastPrinted>
  <dcterms:created xsi:type="dcterms:W3CDTF">2020-06-11T00:54:00Z</dcterms:created>
  <dcterms:modified xsi:type="dcterms:W3CDTF">2020-06-11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411</vt:lpwstr>
  </property>
</Properties>
</file>